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E5438" w14:textId="0A7C24A5" w:rsidR="00A63D1D" w:rsidRPr="00836693" w:rsidRDefault="00F53252" w:rsidP="002677A9">
      <w:pPr>
        <w:pStyle w:val="Heading1"/>
        <w:spacing w:before="480" w:after="400"/>
        <w:rPr>
          <w:rFonts w:cs="Arial"/>
        </w:rPr>
      </w:pPr>
      <w:r>
        <w:rPr>
          <w:rFonts w:cs="Arial"/>
        </w:rPr>
        <w:t>7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FB20D5">
        <w:rPr>
          <w:rFonts w:cs="Arial"/>
        </w:rPr>
        <w:t xml:space="preserve">REGIONAL NSW </w:t>
      </w:r>
      <w:r w:rsidR="00A63D1D" w:rsidRPr="00836693">
        <w:rPr>
          <w:rFonts w:cs="Arial"/>
        </w:rPr>
        <w:t>CLUSTER</w:t>
      </w:r>
    </w:p>
    <w:p w14:paraId="4C71C016" w14:textId="5EF46E41" w:rsidR="00E54AF7" w:rsidRPr="00AE4816" w:rsidRDefault="00E54AF7" w:rsidP="00AE4816">
      <w:pPr>
        <w:pStyle w:val="Heading2"/>
        <w:numPr>
          <w:ilvl w:val="1"/>
          <w:numId w:val="12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AE4816">
        <w:rPr>
          <w:color w:val="008EBA"/>
        </w:rPr>
        <w:t>Agency Expense Summary</w:t>
      </w:r>
      <w:bookmarkEnd w:id="0"/>
      <w:r w:rsidRPr="00AE4816" w:rsidDel="00E54AF7">
        <w:rPr>
          <w:color w:val="008EBA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39" w:type="dxa"/>
        <w:tblLayout w:type="fixed"/>
        <w:tblLook w:val="04A0" w:firstRow="1" w:lastRow="0" w:firstColumn="1" w:lastColumn="0" w:noHBand="0" w:noVBand="1"/>
        <w:tblCaption w:val="Agency Expense Summary"/>
        <w:tblDescription w:val="Regional NSW cluster - Agency Expense Summary"/>
      </w:tblPr>
      <w:tblGrid>
        <w:gridCol w:w="4028"/>
        <w:gridCol w:w="934"/>
        <w:gridCol w:w="992"/>
        <w:gridCol w:w="879"/>
        <w:gridCol w:w="12"/>
        <w:gridCol w:w="923"/>
        <w:gridCol w:w="9"/>
        <w:gridCol w:w="1012"/>
        <w:gridCol w:w="850"/>
      </w:tblGrid>
      <w:tr w:rsidR="00BF5648" w:rsidRPr="000C7F9D" w14:paraId="6A4668E4" w14:textId="77777777" w:rsidTr="0048494C">
        <w:trPr>
          <w:trHeight w:val="283"/>
        </w:trPr>
        <w:tc>
          <w:tcPr>
            <w:tcW w:w="40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68C2E4A4" w:rsidR="00BF5648" w:rsidRPr="000C7F9D" w:rsidRDefault="0014103D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gional NSW</w:t>
            </w:r>
            <w:r w:rsidR="00BF5648"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cluster</w:t>
            </w:r>
          </w:p>
        </w:tc>
        <w:tc>
          <w:tcPr>
            <w:tcW w:w="2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48494C">
        <w:trPr>
          <w:trHeight w:val="255"/>
        </w:trPr>
        <w:tc>
          <w:tcPr>
            <w:tcW w:w="402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6FCFC1B0" w:rsidR="00BF5648" w:rsidRPr="000C7F9D" w:rsidRDefault="00E66E36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541897E4" w:rsidR="00BF5648" w:rsidRPr="000C7F9D" w:rsidRDefault="001018EE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02FB5260" w:rsidR="00BF5648" w:rsidRPr="000C7F9D" w:rsidRDefault="001018EE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6094604B" w:rsidR="00BF5648" w:rsidRPr="000C7F9D" w:rsidRDefault="001018EE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05EFF08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F5648" w:rsidRPr="000C7F9D" w14:paraId="2052E33B" w14:textId="77777777" w:rsidTr="0048494C">
        <w:trPr>
          <w:trHeight w:val="267"/>
        </w:trPr>
        <w:tc>
          <w:tcPr>
            <w:tcW w:w="4028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3684105E" w:rsidR="00BF5648" w:rsidRPr="000C7F9D" w:rsidRDefault="008D55A3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879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3B325221" w:rsidR="00BF5648" w:rsidRPr="000C7F9D" w:rsidRDefault="0025573E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BD4AAD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48494C">
        <w:trPr>
          <w:trHeight w:val="283"/>
        </w:trPr>
        <w:tc>
          <w:tcPr>
            <w:tcW w:w="4028" w:type="dxa"/>
            <w:tcBorders>
              <w:top w:val="nil"/>
              <w:left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879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B0100F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E668D" w:rsidRPr="00F8244B" w14:paraId="41176283" w14:textId="77777777" w:rsidTr="0048494C">
        <w:trPr>
          <w:trHeight w:val="320"/>
        </w:trPr>
        <w:tc>
          <w:tcPr>
            <w:tcW w:w="4028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B3E791" w14:textId="1F0DA155" w:rsidR="00CE668D" w:rsidRPr="00F8244B" w:rsidRDefault="00144CC6" w:rsidP="00CE668D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</w:t>
            </w:r>
            <w:r w:rsidR="00CE668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Regional NSW </w:t>
            </w:r>
          </w:p>
        </w:tc>
        <w:tc>
          <w:tcPr>
            <w:tcW w:w="934" w:type="dxa"/>
            <w:shd w:val="clear" w:color="auto" w:fill="auto"/>
            <w:noWrap/>
            <w:vAlign w:val="bottom"/>
          </w:tcPr>
          <w:p w14:paraId="62C7AFC4" w14:textId="4AF0D08B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411.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1AEE96B" w14:textId="053F7C7C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,218.5</w:t>
            </w:r>
          </w:p>
        </w:tc>
        <w:tc>
          <w:tcPr>
            <w:tcW w:w="891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3D60F9" w14:textId="3E444F3B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8.0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3BE05A7" w14:textId="608AB122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4.6</w:t>
            </w:r>
          </w:p>
        </w:tc>
        <w:tc>
          <w:tcPr>
            <w:tcW w:w="1012" w:type="dxa"/>
            <w:shd w:val="clear" w:color="auto" w:fill="auto"/>
            <w:noWrap/>
            <w:vAlign w:val="bottom"/>
          </w:tcPr>
          <w:p w14:paraId="4BEB9F4D" w14:textId="576CF438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5.4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294B1954" w14:textId="42DF7F97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3.9</w:t>
            </w:r>
          </w:p>
        </w:tc>
      </w:tr>
      <w:tr w:rsidR="00CE668D" w:rsidRPr="00F8244B" w14:paraId="574002AA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21DE" w14:textId="6818287F" w:rsidR="00CE668D" w:rsidRPr="00F8244B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Cluster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rants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  <w:proofErr w:type="gramEnd"/>
          </w:p>
        </w:tc>
        <w:tc>
          <w:tcPr>
            <w:tcW w:w="934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</w:tcPr>
          <w:p w14:paraId="46BF192A" w14:textId="583BD06E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6.6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C354018" w14:textId="77529373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6.5</w:t>
            </w:r>
          </w:p>
        </w:tc>
        <w:tc>
          <w:tcPr>
            <w:tcW w:w="891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E89869" w14:textId="3F90BEF9" w:rsidR="00CE668D" w:rsidRPr="00F8244B" w:rsidRDefault="005952F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8.4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32BB6C2" w14:textId="14E4493E" w:rsidR="00CE668D" w:rsidRPr="00F8244B" w:rsidRDefault="001F5D57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1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F0EF64F" w14:textId="4B486E12" w:rsidR="00CE668D" w:rsidRPr="00F8244B" w:rsidRDefault="001F5D57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auto"/>
            <w:vAlign w:val="bottom"/>
          </w:tcPr>
          <w:p w14:paraId="5C0C19A0" w14:textId="5B550037" w:rsidR="00CE668D" w:rsidRPr="00F8244B" w:rsidRDefault="001F5D57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CE668D" w:rsidRPr="000C7F9D" w14:paraId="4D7514B7" w14:textId="77777777" w:rsidTr="0048494C">
        <w:trPr>
          <w:trHeight w:val="340"/>
        </w:trPr>
        <w:tc>
          <w:tcPr>
            <w:tcW w:w="40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50514105" w:rsidR="00CE668D" w:rsidRPr="002408AA" w:rsidRDefault="00CE668D" w:rsidP="00CE6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  <w:r w:rsidR="00A65B8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265561E8" w:rsidR="00CE668D" w:rsidRPr="002408AA" w:rsidRDefault="001F5D57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8.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5AEA761D" w:rsidR="00CE668D" w:rsidRPr="002408AA" w:rsidRDefault="001F5D57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35.0</w:t>
            </w:r>
          </w:p>
        </w:tc>
        <w:tc>
          <w:tcPr>
            <w:tcW w:w="8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3A15AF62" w:rsidR="00CE668D" w:rsidRPr="002408AA" w:rsidRDefault="001F5D57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.8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6E973937" w:rsidR="00CE668D" w:rsidRPr="002408AA" w:rsidRDefault="001F5D57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.6</w:t>
            </w:r>
          </w:p>
        </w:tc>
        <w:tc>
          <w:tcPr>
            <w:tcW w:w="10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5E21429B" w:rsidR="00CE668D" w:rsidRPr="002408AA" w:rsidRDefault="001F5D57" w:rsidP="00CE668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.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67588FE7" w:rsidR="00CE668D" w:rsidRPr="002408AA" w:rsidRDefault="001F5D57" w:rsidP="00CE668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.9</w:t>
            </w:r>
          </w:p>
        </w:tc>
      </w:tr>
      <w:tr w:rsidR="00A61537" w:rsidRPr="000C7F9D" w14:paraId="502DDE7D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0B235" w14:textId="47968F9F" w:rsidR="00A61537" w:rsidRDefault="00335147" w:rsidP="00DB7C86">
            <w:pPr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10F56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Cluster </w:t>
            </w:r>
            <w:r w:rsidRPr="00DB7C86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Agencies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192B1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F5584E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891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D499787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7052A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102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9DDE1F" w14:textId="77777777" w:rsidR="00A61537" w:rsidRPr="00051ADE" w:rsidRDefault="00A61537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85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95F1823" w14:textId="77777777" w:rsidR="00A61537" w:rsidRPr="00051ADE" w:rsidRDefault="00A61537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</w:tr>
      <w:tr w:rsidR="00CE668D" w:rsidRPr="000C7F9D" w14:paraId="61205159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576B620D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Rural Assistance Authority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613BC" w14:textId="34E36DF6" w:rsidR="00CE668D" w:rsidRPr="00051ADE" w:rsidRDefault="001F5D5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2.6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FFD52" w14:textId="60D9EC6E" w:rsidR="00CE668D" w:rsidRPr="00051ADE" w:rsidRDefault="001F5D5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8.3</w:t>
            </w:r>
          </w:p>
        </w:tc>
        <w:tc>
          <w:tcPr>
            <w:tcW w:w="891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160D86" w14:textId="06F21084" w:rsidR="00CE668D" w:rsidRPr="00051ADE" w:rsidRDefault="001F5D5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6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1CC9C" w14:textId="4CCFB926" w:rsidR="00CE668D" w:rsidRPr="00051ADE" w:rsidRDefault="00F622D6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2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34B1F" w14:textId="2C6162ED" w:rsidR="00CE668D" w:rsidRPr="00051ADE" w:rsidRDefault="00F622D6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85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FC5C4EA" w14:textId="3EC50688" w:rsidR="00CE668D" w:rsidRPr="00051ADE" w:rsidRDefault="00F622D6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E66E36" w:rsidRPr="000C7F9D" w14:paraId="13B4D2DE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82D15" w14:textId="55F95AE0" w:rsidR="00E66E36" w:rsidRDefault="00E66E36" w:rsidP="00E66E3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rthern Rivers Reconstruction Corporation</w:t>
            </w:r>
            <w:r w:rsidR="00F03AAA" w:rsidRPr="00F03AAA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64C42" w14:textId="52CB7159" w:rsidR="00E66E36" w:rsidRDefault="00F622D6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E83A59" w14:textId="27068EE9" w:rsidR="00E66E36" w:rsidRDefault="00F622D6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1.2</w:t>
            </w:r>
          </w:p>
        </w:tc>
        <w:tc>
          <w:tcPr>
            <w:tcW w:w="891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0132EEA" w14:textId="7AF15BD0" w:rsidR="00E66E36" w:rsidRDefault="00F622D6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FBA4E6" w14:textId="329D6BF4" w:rsidR="00E66E36" w:rsidRDefault="00F622D6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2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F1AF84" w14:textId="32175E71" w:rsidR="00E66E36" w:rsidRDefault="00F622D6" w:rsidP="00E66E3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3CE76259" w14:textId="232FF92E" w:rsidR="00E66E36" w:rsidRDefault="00F622D6" w:rsidP="00E66E36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E66E36" w:rsidRPr="000C7F9D" w14:paraId="30052D32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C8081" w14:textId="1A280FC1" w:rsidR="00E66E36" w:rsidRDefault="00E66E36" w:rsidP="00E66E3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egional Growth NSW Development Corporation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A9A06" w14:textId="5B2642F1" w:rsidR="00E66E36" w:rsidRDefault="00E3397A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13A4C1" w14:textId="5BEDC6F4" w:rsidR="00E66E36" w:rsidRDefault="00E3397A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1.5</w:t>
            </w:r>
          </w:p>
        </w:tc>
        <w:tc>
          <w:tcPr>
            <w:tcW w:w="891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A47261" w14:textId="7CAAFCDA" w:rsidR="00E66E36" w:rsidRDefault="00E3397A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4CD28" w14:textId="0A6966D2" w:rsidR="00E66E36" w:rsidRDefault="004F74E9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9.4</w:t>
            </w:r>
          </w:p>
        </w:tc>
        <w:tc>
          <w:tcPr>
            <w:tcW w:w="101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F29CF" w14:textId="2A98ED85" w:rsidR="00E66E36" w:rsidRDefault="004F74E9" w:rsidP="00E66E3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1.1</w:t>
            </w:r>
          </w:p>
        </w:tc>
        <w:tc>
          <w:tcPr>
            <w:tcW w:w="85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6F3BF77" w14:textId="3012FBA3" w:rsidR="00E66E36" w:rsidRDefault="004F74E9" w:rsidP="00E66E36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62.4</w:t>
            </w:r>
          </w:p>
        </w:tc>
      </w:tr>
      <w:tr w:rsidR="00E66E36" w:rsidRPr="000C7F9D" w14:paraId="7BA15D72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68D31268" w:rsidR="00E66E36" w:rsidRPr="000C7F9D" w:rsidRDefault="00E66E36" w:rsidP="00E66E3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ocal Land Servic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FA46E" w14:textId="6E507D9B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5.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3F066" w14:textId="53578358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4.1</w:t>
            </w:r>
          </w:p>
        </w:tc>
        <w:tc>
          <w:tcPr>
            <w:tcW w:w="891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5A23C3" w14:textId="5F2F1300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4.5)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ADE36" w14:textId="464111D4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.2</w:t>
            </w:r>
          </w:p>
        </w:tc>
        <w:tc>
          <w:tcPr>
            <w:tcW w:w="102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B8687" w14:textId="428A41FA" w:rsidR="00E66E36" w:rsidRPr="00051ADE" w:rsidRDefault="00F6780B" w:rsidP="00E66E3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8</w:t>
            </w:r>
          </w:p>
        </w:tc>
        <w:tc>
          <w:tcPr>
            <w:tcW w:w="85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02F49268" w14:textId="5BD78856" w:rsidR="00E66E36" w:rsidRPr="00051ADE" w:rsidRDefault="00F6780B" w:rsidP="00E66E36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8.7)</w:t>
            </w:r>
          </w:p>
        </w:tc>
      </w:tr>
      <w:tr w:rsidR="00E66E36" w:rsidRPr="000C7F9D" w14:paraId="120A3DAD" w14:textId="77777777" w:rsidTr="0048494C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ACB0F" w14:textId="6F85A542" w:rsidR="00E66E36" w:rsidRPr="000C7F9D" w:rsidRDefault="00E66E36" w:rsidP="00E66E3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SW Food Authority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9CFDE6" w14:textId="457D988D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.4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C55FB5" w14:textId="2DB05813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9</w:t>
            </w:r>
          </w:p>
        </w:tc>
        <w:tc>
          <w:tcPr>
            <w:tcW w:w="891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F58608" w14:textId="578482A5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23D49A" w14:textId="3083FEB9" w:rsidR="00E66E36" w:rsidRPr="00051ADE" w:rsidRDefault="00F6780B" w:rsidP="00E66E3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102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9FB670" w14:textId="442EC3BB" w:rsidR="00E66E36" w:rsidRPr="00051ADE" w:rsidRDefault="00F6780B" w:rsidP="00E66E3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26E41E" w14:textId="1CDEC8D8" w:rsidR="00E66E36" w:rsidRPr="00051ADE" w:rsidRDefault="00F6780B" w:rsidP="00E66E36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4</w:t>
            </w:r>
          </w:p>
        </w:tc>
      </w:tr>
      <w:tr w:rsidR="00E66E36" w:rsidRPr="000C7F9D" w14:paraId="07AB572B" w14:textId="77777777" w:rsidTr="0048494C">
        <w:trPr>
          <w:trHeight w:val="340"/>
        </w:trPr>
        <w:tc>
          <w:tcPr>
            <w:tcW w:w="402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F6E89D" w14:textId="2DCB00E9" w:rsidR="00E66E36" w:rsidRDefault="00E66E36" w:rsidP="00E66E3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6A9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  <w:r w:rsidR="00473FC9" w:rsidRPr="00C97CE1">
              <w:rPr>
                <w:rFonts w:ascii="Arial Bold" w:hAnsi="Arial Bold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c)</w:t>
            </w:r>
          </w:p>
        </w:tc>
        <w:tc>
          <w:tcPr>
            <w:tcW w:w="9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469219" w14:textId="5F38490F" w:rsidR="00E66E36" w:rsidRPr="00D33625" w:rsidRDefault="00F6780B" w:rsidP="00E66E3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7.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F925C" w14:textId="605B37FA" w:rsidR="00E66E36" w:rsidRPr="00D33625" w:rsidRDefault="00F6780B" w:rsidP="00E66E3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6.0</w:t>
            </w:r>
          </w:p>
        </w:tc>
        <w:tc>
          <w:tcPr>
            <w:tcW w:w="89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EC5FC" w14:textId="33967B95" w:rsidR="00E66E36" w:rsidRPr="00D33625" w:rsidRDefault="00F6780B" w:rsidP="00E66E3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.7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7E4A55" w14:textId="05CBFF6A" w:rsidR="00E66E36" w:rsidRPr="00D33625" w:rsidRDefault="00F6780B" w:rsidP="00E66E3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.6</w:t>
            </w:r>
          </w:p>
        </w:tc>
        <w:tc>
          <w:tcPr>
            <w:tcW w:w="10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F68D67" w14:textId="0CBA3524" w:rsidR="00E66E36" w:rsidRPr="00D33625" w:rsidRDefault="00F6780B" w:rsidP="00E66E36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7.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9B58D2" w14:textId="0EA648D4" w:rsidR="00E66E36" w:rsidRPr="00D33625" w:rsidRDefault="00F6780B" w:rsidP="00E66E36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6.3</w:t>
            </w:r>
          </w:p>
        </w:tc>
      </w:tr>
    </w:tbl>
    <w:p w14:paraId="31EE2070" w14:textId="77777777" w:rsidR="00BF5648" w:rsidRPr="00C9540A" w:rsidRDefault="00BF5648" w:rsidP="00BF5648">
      <w:pPr>
        <w:rPr>
          <w:rFonts w:ascii="Arial" w:eastAsia="Calibri" w:hAnsi="Arial" w:cs="Arial"/>
          <w:color w:val="000000"/>
          <w:sz w:val="2"/>
          <w:szCs w:val="17"/>
          <w:highlight w:val="lightGray"/>
          <w:lang w:eastAsia="en-AU"/>
        </w:rPr>
      </w:pPr>
    </w:p>
    <w:p w14:paraId="70944484" w14:textId="77777777" w:rsidR="00D34D63" w:rsidRPr="00F8244B" w:rsidRDefault="00D34D63" w:rsidP="00D34D63">
      <w:pPr>
        <w:rPr>
          <w:rFonts w:ascii="Arial" w:hAnsi="Arial" w:cs="Arial"/>
          <w:sz w:val="6"/>
          <w:szCs w:val="6"/>
        </w:rPr>
      </w:pPr>
    </w:p>
    <w:p w14:paraId="03156E5F" w14:textId="77777777" w:rsidR="00D34D63" w:rsidRPr="003D3FA9" w:rsidRDefault="00D34D63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6"/>
          <w:szCs w:val="16"/>
        </w:rPr>
      </w:pPr>
      <w:r w:rsidRPr="003D3FA9">
        <w:rPr>
          <w:rFonts w:cs="Arial"/>
          <w:color w:val="000000"/>
          <w:sz w:val="16"/>
          <w:szCs w:val="16"/>
        </w:rPr>
        <w:t>This table shows expenses on an uneliminated basis.</w:t>
      </w:r>
    </w:p>
    <w:p w14:paraId="721BFD05" w14:textId="1A0870A7" w:rsidR="00F03AAA" w:rsidRPr="003D3FA9" w:rsidRDefault="00F03AAA" w:rsidP="00F03AAA">
      <w:pPr>
        <w:pStyle w:val="ListParagraph"/>
        <w:numPr>
          <w:ilvl w:val="0"/>
          <w:numId w:val="30"/>
        </w:numPr>
        <w:rPr>
          <w:rFonts w:cs="Arial"/>
          <w:color w:val="000000"/>
          <w:sz w:val="16"/>
          <w:szCs w:val="16"/>
        </w:rPr>
      </w:pPr>
      <w:r w:rsidRPr="003D3FA9">
        <w:rPr>
          <w:rFonts w:cs="Arial"/>
          <w:color w:val="000000"/>
          <w:sz w:val="16"/>
          <w:szCs w:val="16"/>
        </w:rPr>
        <w:t>On 19 April 2022, the Government announced the Northern Rivers Reconstruction Corporation (NRRC), to lead the long-term reconstruction of flood impacted areas across northern NSW</w:t>
      </w:r>
      <w:r w:rsidR="00986876" w:rsidRPr="003D3FA9">
        <w:rPr>
          <w:rFonts w:cs="Arial"/>
          <w:color w:val="000000"/>
          <w:sz w:val="16"/>
          <w:szCs w:val="16"/>
        </w:rPr>
        <w:t xml:space="preserve">, per the </w:t>
      </w:r>
      <w:r w:rsidR="00986876" w:rsidRPr="006023A1">
        <w:rPr>
          <w:rFonts w:cs="Arial"/>
          <w:i/>
          <w:iCs/>
          <w:color w:val="000000"/>
          <w:sz w:val="16"/>
          <w:szCs w:val="16"/>
        </w:rPr>
        <w:t>Growth Centres (Development Corporations) Amendment (Northern Rivers Reconstruction Corporation) Order 2022</w:t>
      </w:r>
      <w:r w:rsidR="00986876" w:rsidRPr="003D3FA9">
        <w:rPr>
          <w:rFonts w:cs="Arial"/>
          <w:color w:val="000000"/>
          <w:sz w:val="16"/>
          <w:szCs w:val="16"/>
        </w:rPr>
        <w:t>, effective from 1 July 2022.</w:t>
      </w:r>
    </w:p>
    <w:p w14:paraId="28EA7934" w14:textId="1EE2BFBB" w:rsidR="00F03AAA" w:rsidRPr="003D3FA9" w:rsidRDefault="003A325B" w:rsidP="003A325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6"/>
          <w:szCs w:val="16"/>
        </w:rPr>
      </w:pPr>
      <w:r w:rsidRPr="003A325B">
        <w:rPr>
          <w:rFonts w:cs="Arial"/>
          <w:color w:val="000000"/>
          <w:sz w:val="16"/>
          <w:szCs w:val="16"/>
        </w:rPr>
        <w:t>This total excludes an additional $</w:t>
      </w:r>
      <w:r w:rsidR="000B0BF8">
        <w:rPr>
          <w:rFonts w:cs="Arial"/>
          <w:color w:val="000000"/>
          <w:sz w:val="16"/>
          <w:szCs w:val="16"/>
        </w:rPr>
        <w:t>25.1</w:t>
      </w:r>
      <w:r w:rsidR="00340FA3">
        <w:rPr>
          <w:rFonts w:cs="Arial"/>
          <w:color w:val="000000"/>
          <w:sz w:val="16"/>
          <w:szCs w:val="16"/>
        </w:rPr>
        <w:t xml:space="preserve"> </w:t>
      </w:r>
      <w:r w:rsidRPr="003A325B">
        <w:rPr>
          <w:rFonts w:cs="Arial"/>
          <w:color w:val="000000"/>
          <w:sz w:val="16"/>
          <w:szCs w:val="16"/>
        </w:rPr>
        <w:t>m</w:t>
      </w:r>
      <w:r w:rsidR="00340FA3">
        <w:rPr>
          <w:rFonts w:cs="Arial"/>
          <w:color w:val="000000"/>
          <w:sz w:val="16"/>
          <w:szCs w:val="16"/>
        </w:rPr>
        <w:t>illion</w:t>
      </w:r>
      <w:r w:rsidRPr="003A325B">
        <w:rPr>
          <w:rFonts w:cs="Arial"/>
          <w:color w:val="000000"/>
          <w:sz w:val="16"/>
          <w:szCs w:val="16"/>
        </w:rPr>
        <w:t xml:space="preserve"> and $</w:t>
      </w:r>
      <w:r w:rsidR="007A50D5">
        <w:rPr>
          <w:rFonts w:cs="Arial"/>
          <w:color w:val="000000"/>
          <w:sz w:val="16"/>
          <w:szCs w:val="16"/>
        </w:rPr>
        <w:t>31.2</w:t>
      </w:r>
      <w:r w:rsidR="00340FA3">
        <w:rPr>
          <w:rFonts w:cs="Arial"/>
          <w:color w:val="000000"/>
          <w:sz w:val="16"/>
          <w:szCs w:val="16"/>
        </w:rPr>
        <w:t xml:space="preserve"> </w:t>
      </w:r>
      <w:r w:rsidRPr="003A325B">
        <w:rPr>
          <w:rFonts w:cs="Arial"/>
          <w:color w:val="000000"/>
          <w:sz w:val="16"/>
          <w:szCs w:val="16"/>
        </w:rPr>
        <w:t>m</w:t>
      </w:r>
      <w:r w:rsidR="00340FA3">
        <w:rPr>
          <w:rFonts w:cs="Arial"/>
          <w:color w:val="000000"/>
          <w:sz w:val="16"/>
          <w:szCs w:val="16"/>
        </w:rPr>
        <w:t>illion</w:t>
      </w:r>
      <w:r w:rsidRPr="003A325B">
        <w:rPr>
          <w:rFonts w:cs="Arial"/>
          <w:color w:val="000000"/>
          <w:sz w:val="16"/>
          <w:szCs w:val="16"/>
        </w:rPr>
        <w:t xml:space="preserve"> of expenses in other funds and trusts for 2021-22 and 2022-23</w:t>
      </w:r>
      <w:r w:rsidR="00380908">
        <w:rPr>
          <w:rFonts w:cs="Arial"/>
          <w:color w:val="000000"/>
          <w:sz w:val="16"/>
          <w:szCs w:val="16"/>
        </w:rPr>
        <w:t>,</w:t>
      </w:r>
      <w:r>
        <w:rPr>
          <w:rFonts w:cs="Arial"/>
          <w:color w:val="000000"/>
          <w:sz w:val="16"/>
          <w:szCs w:val="16"/>
        </w:rPr>
        <w:t xml:space="preserve"> </w:t>
      </w:r>
      <w:r w:rsidRPr="003A325B">
        <w:rPr>
          <w:rFonts w:cs="Arial"/>
          <w:color w:val="000000"/>
          <w:sz w:val="16"/>
          <w:szCs w:val="16"/>
        </w:rPr>
        <w:t>respectively.</w:t>
      </w:r>
    </w:p>
    <w:p w14:paraId="1DC8852D" w14:textId="55E14C3F" w:rsidR="008D6B89" w:rsidRPr="003D3FA9" w:rsidRDefault="008D6B89" w:rsidP="007045C7">
      <w:pPr>
        <w:autoSpaceDE w:val="0"/>
        <w:autoSpaceDN w:val="0"/>
        <w:adjustRightInd w:val="0"/>
        <w:rPr>
          <w:rFonts w:cs="Arial"/>
          <w:color w:val="000000"/>
          <w:sz w:val="16"/>
          <w:szCs w:val="16"/>
        </w:rPr>
      </w:pPr>
    </w:p>
    <w:p w14:paraId="459B5445" w14:textId="77777777" w:rsidR="00D34D63" w:rsidRPr="003D3FA9" w:rsidRDefault="00D34D63" w:rsidP="004852F7">
      <w:pPr>
        <w:pStyle w:val="ListParagraph"/>
        <w:autoSpaceDE w:val="0"/>
        <w:autoSpaceDN w:val="0"/>
        <w:adjustRightInd w:val="0"/>
        <w:spacing w:after="0" w:line="240" w:lineRule="auto"/>
        <w:ind w:left="357" w:hanging="357"/>
        <w:rPr>
          <w:rFonts w:cs="Arial"/>
          <w:color w:val="000000"/>
          <w:sz w:val="16"/>
          <w:szCs w:val="16"/>
        </w:rPr>
      </w:pPr>
      <w:bookmarkStart w:id="3" w:name="_Hlk10637678"/>
      <w:r w:rsidRPr="003D3FA9">
        <w:rPr>
          <w:rFonts w:cs="Arial"/>
          <w:color w:val="000000"/>
          <w:sz w:val="16"/>
          <w:szCs w:val="16"/>
        </w:rPr>
        <w:t>Note: Some sub-totals in this table may not be exactly equal to the sum of agency totals due to rounding.</w:t>
      </w:r>
    </w:p>
    <w:bookmarkEnd w:id="3"/>
    <w:p w14:paraId="62A3470F" w14:textId="48FC91D4" w:rsidR="00144CC6" w:rsidRPr="003D3FA9" w:rsidRDefault="00BF5648" w:rsidP="00144CC6">
      <w:pPr>
        <w:rPr>
          <w:rFonts w:ascii="Arial" w:eastAsia="Calibri" w:hAnsi="Arial" w:cs="Arial"/>
          <w:color w:val="000000"/>
          <w:sz w:val="16"/>
          <w:szCs w:val="16"/>
          <w:lang w:eastAsia="en-AU"/>
        </w:rPr>
      </w:pPr>
      <w:r w:rsidRPr="003D3FA9">
        <w:rPr>
          <w:rFonts w:cs="Arial"/>
          <w:color w:val="000000"/>
          <w:sz w:val="16"/>
          <w:szCs w:val="16"/>
          <w:lang w:eastAsia="en-AU"/>
        </w:rPr>
        <w:br w:type="page"/>
      </w:r>
    </w:p>
    <w:p w14:paraId="59ECB3C7" w14:textId="48FC91D4" w:rsidR="005F73E3" w:rsidRPr="00AE4816" w:rsidRDefault="000424F7" w:rsidP="00AE4816">
      <w:pPr>
        <w:pStyle w:val="Heading2"/>
        <w:numPr>
          <w:ilvl w:val="1"/>
          <w:numId w:val="12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AE4816">
        <w:rPr>
          <w:color w:val="008EBA"/>
        </w:rPr>
        <w:lastRenderedPageBreak/>
        <w:t>Financial Statements</w:t>
      </w:r>
    </w:p>
    <w:p w14:paraId="41892701" w14:textId="2C61099F" w:rsidR="00246745" w:rsidRDefault="00144CC6" w:rsidP="00764786">
      <w:pPr>
        <w:pStyle w:val="Heading3"/>
        <w:spacing w:before="320" w:after="120"/>
        <w:rPr>
          <w:rFonts w:cs="Arial"/>
        </w:rPr>
      </w:pPr>
      <w:r>
        <w:rPr>
          <w:rFonts w:cs="Arial"/>
        </w:rPr>
        <w:t xml:space="preserve">Department of </w:t>
      </w:r>
      <w:r w:rsidR="00C44BE1">
        <w:rPr>
          <w:rFonts w:cs="Arial"/>
        </w:rPr>
        <w:t>Regional NSW</w:t>
      </w:r>
    </w:p>
    <w:tbl>
      <w:tblPr>
        <w:tblW w:w="5086" w:type="pct"/>
        <w:tblLook w:val="04A0" w:firstRow="1" w:lastRow="0" w:firstColumn="1" w:lastColumn="0" w:noHBand="0" w:noVBand="1"/>
        <w:tblCaption w:val="7.2 Financial Statements - Department of Regional NSW - Operating Statement"/>
        <w:tblDescription w:val="7.2 Financial Statements - Department of Regional NSW - Operating Statement"/>
      </w:tblPr>
      <w:tblGrid>
        <w:gridCol w:w="5954"/>
        <w:gridCol w:w="1304"/>
        <w:gridCol w:w="53"/>
        <w:gridCol w:w="1200"/>
        <w:gridCol w:w="51"/>
        <w:gridCol w:w="1202"/>
        <w:gridCol w:w="41"/>
      </w:tblGrid>
      <w:tr w:rsidR="001C4144" w14:paraId="16889E59" w14:textId="77777777" w:rsidTr="00C9364D">
        <w:trPr>
          <w:trHeight w:val="315"/>
        </w:trPr>
        <w:tc>
          <w:tcPr>
            <w:tcW w:w="3036" w:type="pct"/>
            <w:shd w:val="clear" w:color="auto" w:fill="FFFFFF"/>
            <w:noWrap/>
            <w:vAlign w:val="bottom"/>
            <w:hideMark/>
          </w:tcPr>
          <w:p w14:paraId="7382D325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2" w:type="pct"/>
            <w:gridSpan w:val="2"/>
            <w:shd w:val="clear" w:color="auto" w:fill="FFFFFF"/>
            <w:noWrap/>
            <w:vAlign w:val="bottom"/>
            <w:hideMark/>
          </w:tcPr>
          <w:p w14:paraId="7CEB1678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shd w:val="clear" w:color="auto" w:fill="FFFFFF"/>
            <w:noWrap/>
            <w:vAlign w:val="bottom"/>
            <w:hideMark/>
          </w:tcPr>
          <w:p w14:paraId="61C9E65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4" w:type="pct"/>
            <w:gridSpan w:val="2"/>
            <w:shd w:val="clear" w:color="auto" w:fill="FFFFFF"/>
            <w:noWrap/>
            <w:vAlign w:val="bottom"/>
            <w:hideMark/>
          </w:tcPr>
          <w:p w14:paraId="19957A7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1D147EA" w14:textId="77777777" w:rsidTr="001D133C">
        <w:trPr>
          <w:gridAfter w:val="1"/>
          <w:wAfter w:w="22" w:type="pct"/>
          <w:trHeight w:val="283"/>
        </w:trPr>
        <w:tc>
          <w:tcPr>
            <w:tcW w:w="3036" w:type="pct"/>
            <w:shd w:val="clear" w:color="auto" w:fill="008EBA"/>
            <w:vAlign w:val="center"/>
            <w:hideMark/>
          </w:tcPr>
          <w:p w14:paraId="122F71C2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3" w:type="pct"/>
            <w:gridSpan w:val="3"/>
            <w:shd w:val="clear" w:color="auto" w:fill="008EBA"/>
            <w:vAlign w:val="bottom"/>
            <w:hideMark/>
          </w:tcPr>
          <w:p w14:paraId="412BE68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39" w:type="pct"/>
            <w:gridSpan w:val="2"/>
            <w:shd w:val="clear" w:color="auto" w:fill="008EBA"/>
            <w:vAlign w:val="bottom"/>
            <w:hideMark/>
          </w:tcPr>
          <w:p w14:paraId="4C36EA8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0E9648E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04C0BF4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8EBA"/>
            <w:vAlign w:val="center"/>
            <w:hideMark/>
          </w:tcPr>
          <w:p w14:paraId="7177474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9" w:type="pct"/>
            <w:gridSpan w:val="2"/>
            <w:shd w:val="clear" w:color="auto" w:fill="008EBA"/>
            <w:vAlign w:val="center"/>
            <w:hideMark/>
          </w:tcPr>
          <w:p w14:paraId="07F6875A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39" w:type="pct"/>
            <w:gridSpan w:val="2"/>
            <w:shd w:val="clear" w:color="auto" w:fill="008EBA"/>
            <w:vAlign w:val="center"/>
            <w:hideMark/>
          </w:tcPr>
          <w:p w14:paraId="17B3344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2ED16134" w14:textId="77777777" w:rsidTr="001D133C">
        <w:trPr>
          <w:gridAfter w:val="1"/>
          <w:wAfter w:w="21" w:type="pct"/>
          <w:trHeight w:val="283"/>
        </w:trPr>
        <w:tc>
          <w:tcPr>
            <w:tcW w:w="3036" w:type="pct"/>
            <w:shd w:val="clear" w:color="auto" w:fill="00426F"/>
            <w:vAlign w:val="center"/>
            <w:hideMark/>
          </w:tcPr>
          <w:p w14:paraId="24C3707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426F"/>
            <w:hideMark/>
          </w:tcPr>
          <w:p w14:paraId="78BEF0C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2"/>
            <w:shd w:val="clear" w:color="auto" w:fill="00426F"/>
            <w:hideMark/>
          </w:tcPr>
          <w:p w14:paraId="5028EBA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2"/>
            <w:shd w:val="clear" w:color="auto" w:fill="00426F"/>
            <w:hideMark/>
          </w:tcPr>
          <w:p w14:paraId="4CE6016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E206BAD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AE0F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E5D5E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4BB4C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639A3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7496F9A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FA62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2561D5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270F68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86D940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6A3A5DFB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B2A74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897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8,48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E8C4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6,87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82B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0,315</w:t>
            </w:r>
          </w:p>
        </w:tc>
      </w:tr>
      <w:tr w:rsidR="001C4144" w14:paraId="1648A655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468C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4B1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A44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39A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C0141E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1CFA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87CD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782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ABE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,22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D4A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,933</w:t>
            </w:r>
          </w:p>
        </w:tc>
      </w:tr>
      <w:tr w:rsidR="001C4144" w14:paraId="35C51E42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0B2D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9CA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,08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3EB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02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832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7,806</w:t>
            </w:r>
          </w:p>
        </w:tc>
      </w:tr>
      <w:tr w:rsidR="001C4144" w14:paraId="26EF60AD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6A41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2DA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5208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DF79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A7F5BC8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C8F0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7287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02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8A7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5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2FC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25</w:t>
            </w:r>
          </w:p>
        </w:tc>
      </w:tr>
      <w:tr w:rsidR="001C4144" w14:paraId="2AA1CAF5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0EF8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11E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675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9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55B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</w:t>
            </w:r>
          </w:p>
        </w:tc>
      </w:tr>
      <w:tr w:rsidR="001C4144" w14:paraId="31970FA1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3F02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509E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8CC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672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65</w:t>
            </w:r>
          </w:p>
        </w:tc>
      </w:tr>
      <w:tr w:rsidR="001C4144" w14:paraId="45E0272F" w14:textId="77777777" w:rsidTr="001D133C">
        <w:trPr>
          <w:gridAfter w:val="1"/>
          <w:wAfter w:w="21" w:type="pct"/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3F683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E89F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43,451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0474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8,479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AB07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34,993</w:t>
            </w:r>
          </w:p>
        </w:tc>
      </w:tr>
      <w:tr w:rsidR="001C4144" w14:paraId="343A465D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C162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9EAF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722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45C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C865565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A39D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B02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2,19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BC23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2,07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6B7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9,185</w:t>
            </w:r>
          </w:p>
        </w:tc>
      </w:tr>
      <w:tr w:rsidR="001C4144" w14:paraId="53E47423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6CB5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2FB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7613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9ADF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B62D55A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E484983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92E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7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87D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22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46D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98</w:t>
            </w:r>
          </w:p>
        </w:tc>
      </w:tr>
      <w:tr w:rsidR="001C4144" w14:paraId="52D17B12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FD37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104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B15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D94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1A8BC32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B473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7F57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81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123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69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5AC8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0,725</w:t>
            </w:r>
          </w:p>
        </w:tc>
      </w:tr>
      <w:tr w:rsidR="001C4144" w14:paraId="6B64676C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8750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E3D2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,55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BC0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3,60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B94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6,162</w:t>
            </w:r>
          </w:p>
        </w:tc>
      </w:tr>
      <w:tr w:rsidR="001C4144" w14:paraId="7ECA8C50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0969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EF2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B666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16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3C5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</w:t>
            </w:r>
          </w:p>
        </w:tc>
      </w:tr>
      <w:tr w:rsidR="001C4144" w14:paraId="2DCED152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5DA7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AD5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8D5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22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F07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F3C4C10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410ED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E2C5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B68B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0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0191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9</w:t>
            </w:r>
          </w:p>
        </w:tc>
      </w:tr>
      <w:tr w:rsidR="001C4144" w14:paraId="5BF239CD" w14:textId="77777777" w:rsidTr="001D133C">
        <w:trPr>
          <w:gridAfter w:val="1"/>
          <w:wAfter w:w="21" w:type="pct"/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3EF0B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5230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91,721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C894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52,835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B06D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25,454</w:t>
            </w:r>
          </w:p>
        </w:tc>
      </w:tr>
      <w:tr w:rsidR="001C4144" w14:paraId="099ABB7B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0433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E80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1DA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2C4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31425AB" w14:textId="77777777" w:rsidTr="001D133C">
        <w:trPr>
          <w:gridAfter w:val="1"/>
          <w:wAfter w:w="21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17144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72DE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C0AA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58C1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A2499A9" w14:textId="77777777" w:rsidTr="001D133C">
        <w:trPr>
          <w:gridAfter w:val="1"/>
          <w:wAfter w:w="21" w:type="pct"/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5EE0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98BB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270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329B8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,007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85DAB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461</w:t>
            </w:r>
          </w:p>
        </w:tc>
      </w:tr>
    </w:tbl>
    <w:p w14:paraId="4927D9E9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8DFA09B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Regional NSW - Balance Sheet"/>
        <w:tblDescription w:val="Department of Regional NSW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454EF0EA" w14:textId="77777777" w:rsidTr="001D133C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6210F6F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D59E6D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CF9DE4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8D16CF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652D2DA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07D140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976344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6C0323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03E90C22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26FC67F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51EACA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4D39867" w14:textId="4947209E" w:rsidR="001C4144" w:rsidRDefault="00C27C0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48A97A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2E53130F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E8330D2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9F4B22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B63F93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55C3B1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0BF2803F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EE10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DC3E7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55EC91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61687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D43569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E9586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2B2F11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B95C8B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201145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724067B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CABA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106B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,0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C9D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2,4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9DF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,321</w:t>
            </w:r>
          </w:p>
        </w:tc>
      </w:tr>
      <w:tr w:rsidR="001C4144" w14:paraId="60F5C4E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6F88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9E77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129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B981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2D3D32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FAE0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33F4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3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F0A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,3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28C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,354</w:t>
            </w:r>
          </w:p>
        </w:tc>
      </w:tr>
      <w:tr w:rsidR="001C4144" w14:paraId="6DDE187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846C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0F2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0660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6678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7CB0A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E053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BFE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9B30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55E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0</w:t>
            </w:r>
          </w:p>
        </w:tc>
      </w:tr>
      <w:tr w:rsidR="001C4144" w14:paraId="4776F09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14F1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49C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AE3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0CF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20D71F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828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FA1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E42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880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6888EF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9F29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C46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7DC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EDE7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09EA0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E13B2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6FB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FB9C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BCA4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1400F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645E9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EBD3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0,55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D134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9,99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9B57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5,825</w:t>
            </w:r>
          </w:p>
        </w:tc>
      </w:tr>
      <w:tr w:rsidR="001C4144" w14:paraId="3D7162B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67A18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6CD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864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517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797C21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544B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A4E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57C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F7C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C39B12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E0FA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A3F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370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231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2ABB32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D609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012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DD29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47A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1C4144" w14:paraId="737AF28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46BA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3D8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36A4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117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19</w:t>
            </w:r>
          </w:p>
        </w:tc>
      </w:tr>
      <w:tr w:rsidR="001C4144" w14:paraId="2D64307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6FC6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E1A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F9F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D43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57</w:t>
            </w:r>
          </w:p>
        </w:tc>
      </w:tr>
      <w:tr w:rsidR="001C4144" w14:paraId="21F63CB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2F30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34D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F09F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D3A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</w:tr>
      <w:tr w:rsidR="001C4144" w14:paraId="5B95D4A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41BA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6F54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D2DA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DB0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5E47B1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C1E6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81C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2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AAE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9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26E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,225</w:t>
            </w:r>
          </w:p>
        </w:tc>
      </w:tr>
      <w:tr w:rsidR="001C4144" w14:paraId="58ACD3D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2000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830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60F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3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D75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80</w:t>
            </w:r>
          </w:p>
        </w:tc>
      </w:tr>
      <w:tr w:rsidR="001C4144" w14:paraId="525B0C1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8034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26D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2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7C09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8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3713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484</w:t>
            </w:r>
          </w:p>
        </w:tc>
      </w:tr>
      <w:tr w:rsidR="001C4144" w14:paraId="0FB1044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BC8A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CFF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FA0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83C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A77FEF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E8DC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2180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0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FE3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C6A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8</w:t>
            </w:r>
          </w:p>
        </w:tc>
      </w:tr>
      <w:tr w:rsidR="001C4144" w14:paraId="4C580F8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C490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982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9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1B17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11D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98</w:t>
            </w:r>
          </w:p>
        </w:tc>
      </w:tr>
      <w:tr w:rsidR="001C4144" w14:paraId="3F9C7C3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58BD1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5A9E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90C5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CE2F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31F4155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5548C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6DAF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,95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BA86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5,91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91DF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6,653</w:t>
            </w:r>
          </w:p>
        </w:tc>
      </w:tr>
      <w:tr w:rsidR="001C4144" w14:paraId="2D2D09E2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1A20F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704BD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9,51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A97A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25,90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9B6F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2,478</w:t>
            </w:r>
          </w:p>
        </w:tc>
      </w:tr>
      <w:tr w:rsidR="001C4144" w14:paraId="4C47FE4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0E90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7DD9F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E0C2F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61E5E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B3B8B6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3971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7C29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008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3C5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577B3C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0123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77E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9C4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EED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88DA62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8C6C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E0F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2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7AB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9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B606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902</w:t>
            </w:r>
          </w:p>
        </w:tc>
      </w:tr>
      <w:tr w:rsidR="001C4144" w14:paraId="2F59AAB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B3CF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ECF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9571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02B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5</w:t>
            </w:r>
          </w:p>
        </w:tc>
      </w:tr>
      <w:tr w:rsidR="001C4144" w14:paraId="3F59191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7719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DAD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FC7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AA2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5082C8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4147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211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D37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762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0</w:t>
            </w:r>
          </w:p>
        </w:tc>
      </w:tr>
      <w:tr w:rsidR="001C4144" w14:paraId="1220536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171F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ED8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7BA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8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F26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802</w:t>
            </w:r>
          </w:p>
        </w:tc>
      </w:tr>
      <w:tr w:rsidR="001C4144" w14:paraId="7C01550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D44F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C16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7BA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7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54C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7</w:t>
            </w:r>
          </w:p>
        </w:tc>
      </w:tr>
      <w:tr w:rsidR="001C4144" w14:paraId="61FF3BE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8A5B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696CB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7C74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10D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7CB81AB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AA0E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AB0E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82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16D9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2,31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6850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436</w:t>
            </w:r>
          </w:p>
        </w:tc>
      </w:tr>
      <w:tr w:rsidR="001C4144" w14:paraId="3BA93E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A423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AB0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FDE5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056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61C21F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8C80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F62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888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8861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D12094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F571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C27A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B056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ABC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B62CB8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BD95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EB16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9B1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ACA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F0D565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7B91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46B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5D2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D1F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3E17E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73EC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FF7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B19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BF6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0</w:t>
            </w:r>
          </w:p>
        </w:tc>
      </w:tr>
      <w:tr w:rsidR="001C4144" w14:paraId="10CFEBC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7DF4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D388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F54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A3B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8</w:t>
            </w:r>
          </w:p>
        </w:tc>
      </w:tr>
      <w:tr w:rsidR="001C4144" w14:paraId="5B5213B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50FD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E00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473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0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6C00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366</w:t>
            </w:r>
          </w:p>
        </w:tc>
      </w:tr>
      <w:tr w:rsidR="001C4144" w14:paraId="758E4660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CAB29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32084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04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5235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74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DA021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254</w:t>
            </w:r>
          </w:p>
        </w:tc>
      </w:tr>
      <w:tr w:rsidR="001C4144" w14:paraId="1CE3EA45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EC8F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E14BF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7,8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2CAD5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2,0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264D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2,690</w:t>
            </w:r>
          </w:p>
        </w:tc>
      </w:tr>
      <w:tr w:rsidR="001C4144" w14:paraId="36F304B6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9F223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EFBCC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1,6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A8F7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3,8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CF7CC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9,788</w:t>
            </w:r>
          </w:p>
        </w:tc>
      </w:tr>
      <w:tr w:rsidR="001C4144" w14:paraId="4CAA3E9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87DD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0F5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393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E1B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252CB3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0953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8BE0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,2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E55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,1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341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1,107</w:t>
            </w:r>
          </w:p>
        </w:tc>
      </w:tr>
      <w:tr w:rsidR="001C4144" w14:paraId="6F30C09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BBC6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77B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0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1A2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D6B0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81</w:t>
            </w:r>
          </w:p>
        </w:tc>
      </w:tr>
      <w:tr w:rsidR="001C4144" w14:paraId="32DA09F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5A40A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6ECC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FFE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A1F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7A4F43F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D600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922A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1,6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53AA0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3,8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AD9E7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9,788</w:t>
            </w:r>
          </w:p>
        </w:tc>
      </w:tr>
    </w:tbl>
    <w:p w14:paraId="0EFE9803" w14:textId="77777777" w:rsidR="00041C87" w:rsidRDefault="00041C87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Regional NSW - Cash Flow Statement"/>
        <w:tblDescription w:val="Department of Regional NSW - Cash Flow Statement"/>
      </w:tblPr>
      <w:tblGrid>
        <w:gridCol w:w="5953"/>
        <w:gridCol w:w="1256"/>
        <w:gridCol w:w="48"/>
        <w:gridCol w:w="1211"/>
        <w:gridCol w:w="36"/>
        <w:gridCol w:w="6"/>
        <w:gridCol w:w="1114"/>
        <w:gridCol w:w="139"/>
      </w:tblGrid>
      <w:tr w:rsidR="001C4144" w14:paraId="30E9F35A" w14:textId="77777777" w:rsidTr="00974984">
        <w:trPr>
          <w:gridAfter w:val="1"/>
          <w:wAfter w:w="139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CF535E6" w14:textId="0D9457F2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6217C2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2"/>
            <w:shd w:val="clear" w:color="auto" w:fill="FFFFFF"/>
            <w:noWrap/>
            <w:vAlign w:val="bottom"/>
            <w:hideMark/>
          </w:tcPr>
          <w:p w14:paraId="3DA444C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1EF35A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12EBC87" w14:textId="77777777" w:rsidTr="009749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A299991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8F5094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B72763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97503DF" w14:textId="77777777" w:rsidTr="00974984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9037411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4886EB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10D3C3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3CB4DC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4C6BC15B" w14:textId="77777777" w:rsidTr="00974984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922692F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82A34D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63A3D9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3591AF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09268A90" w14:textId="77777777" w:rsidTr="0097498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59B2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7EBC0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00389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8840B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D256147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E7BFF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07BCA1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DC41E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D93DD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F1903D4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11BF4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3E28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5,0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5554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5,6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5DD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7,884</w:t>
            </w:r>
          </w:p>
        </w:tc>
      </w:tr>
      <w:tr w:rsidR="001C4144" w14:paraId="518E954B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B4E92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26B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85C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E5BA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8A0343E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023BA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86F7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,0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8AEE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0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A8D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7,806</w:t>
            </w:r>
          </w:p>
        </w:tc>
      </w:tr>
      <w:tr w:rsidR="001C4144" w14:paraId="623DDE64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00FEC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ABA0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ED4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9F37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</w:tr>
      <w:tr w:rsidR="001C4144" w14:paraId="289D1063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898B2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C35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A83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3A8B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7E9969A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C8A6282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F1E61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1,3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1440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0,7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F62B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5,622</w:t>
            </w:r>
          </w:p>
        </w:tc>
      </w:tr>
      <w:tr w:rsidR="001C4144" w14:paraId="0E2804A9" w14:textId="77777777" w:rsidTr="0097498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3754C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7DF4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6,97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3D1AC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3,55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A284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91,357</w:t>
            </w:r>
          </w:p>
        </w:tc>
      </w:tr>
      <w:tr w:rsidR="001C4144" w14:paraId="32B86CF0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78B5B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B9F2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8EA8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F2C69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8B27428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37F8D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35A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2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0ADC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2,0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7AE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9,185</w:t>
            </w:r>
          </w:p>
        </w:tc>
      </w:tr>
      <w:tr w:rsidR="001C4144" w14:paraId="0ECFFD5D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1EDAA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7146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5B3A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A66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EDC0EF1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3780C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4EB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6DB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461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497BA7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36065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E53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902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82B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9B245F7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19B1A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204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3D2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F75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C7D9017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32DF9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842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8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EED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7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54BE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0,725</w:t>
            </w:r>
          </w:p>
        </w:tc>
      </w:tr>
      <w:tr w:rsidR="001C4144" w14:paraId="7090CD2D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0DC4E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6D5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374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C2A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6DE1CC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1C306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ADA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0F80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895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</w:t>
            </w:r>
          </w:p>
        </w:tc>
      </w:tr>
      <w:tr w:rsidR="001C4144" w14:paraId="01FB7E19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7C2A6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261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,5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2F69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3,5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AD4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6,162</w:t>
            </w:r>
          </w:p>
        </w:tc>
      </w:tr>
      <w:tr w:rsidR="001C4144" w14:paraId="0DC27389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821495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077A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F946A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7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18B4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9</w:t>
            </w:r>
          </w:p>
        </w:tc>
      </w:tr>
      <w:tr w:rsidR="001C4144" w14:paraId="14702463" w14:textId="77777777" w:rsidTr="0097498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70EAE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5B271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77,0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77D3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5,17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A807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1,756</w:t>
            </w:r>
          </w:p>
        </w:tc>
      </w:tr>
      <w:tr w:rsidR="001C4144" w14:paraId="6AEB6C6E" w14:textId="77777777" w:rsidTr="0097498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0AFC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D50A0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0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EEEC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6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4C587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0,399</w:t>
            </w:r>
          </w:p>
        </w:tc>
      </w:tr>
      <w:tr w:rsidR="001C4144" w14:paraId="419F67CE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B9AA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5867F6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990ECD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D99E6D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6B263AC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5E2A1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2AA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FDB4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D07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B4A2909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A6821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AA1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5,13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F94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,19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35E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073)</w:t>
            </w:r>
          </w:p>
        </w:tc>
      </w:tr>
      <w:tr w:rsidR="001C4144" w14:paraId="1FB52951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150A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9D3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90B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CAE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C6A8B9D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FECA9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EC53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1B2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45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5C6D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2D01369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7AC7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5301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245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BA9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8514F67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8580E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E1A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B3D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796C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28D5696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25FF1D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DB3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2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70D7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9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1743B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282)</w:t>
            </w:r>
          </w:p>
        </w:tc>
      </w:tr>
      <w:tr w:rsidR="001C4144" w14:paraId="373CBAA5" w14:textId="77777777" w:rsidTr="0097498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3F9E8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B2239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6,66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0D5E8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,69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F0641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5,355)</w:t>
            </w:r>
          </w:p>
        </w:tc>
      </w:tr>
      <w:tr w:rsidR="001C4144" w14:paraId="6F1F3D44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1222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19418A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F4042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502EC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0A6D0EC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7E43A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6318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652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E04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6205B61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A9A05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7E7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613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86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70B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2B3D645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5E6F1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840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056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48D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01FACAB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2FCD5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545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71A0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DCB5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8EF574D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2FEC9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460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B94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6EF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C1A1F80" w14:textId="77777777" w:rsidTr="0097498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0F4F6A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A6F1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8518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FA9B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D63A875" w14:textId="77777777" w:rsidTr="0097498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7680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9F08E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251B0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86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8B7DB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1D9F421" w14:textId="77777777" w:rsidTr="0097498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42607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7B14B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59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D66A6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0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BCCB8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44</w:t>
            </w:r>
          </w:p>
        </w:tc>
      </w:tr>
      <w:tr w:rsidR="001C4144" w14:paraId="3D05824F" w14:textId="77777777" w:rsidTr="0097498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177854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4004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,6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012B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4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DDA4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2,487</w:t>
            </w:r>
          </w:p>
        </w:tc>
      </w:tr>
      <w:tr w:rsidR="001C4144" w14:paraId="30803F3C" w14:textId="77777777" w:rsidTr="00974984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64EB8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BE02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1F5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FB2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5AA2EE3" w14:textId="77777777" w:rsidTr="0097498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306B46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443B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B018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B938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</w:t>
            </w:r>
          </w:p>
        </w:tc>
      </w:tr>
      <w:tr w:rsidR="001C4144" w14:paraId="075F731F" w14:textId="77777777" w:rsidTr="0097498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D5947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AD05C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0,05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267E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2,4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8B18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8,321</w:t>
            </w:r>
          </w:p>
        </w:tc>
      </w:tr>
    </w:tbl>
    <w:p w14:paraId="73D00F07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6A8DF98" w14:textId="77777777" w:rsidR="00041C87" w:rsidRDefault="00041C87" w:rsidP="001C4144">
      <w:pPr>
        <w:sectPr w:rsidR="00041C87" w:rsidSect="002677A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B58C3BA" w14:textId="77777777" w:rsidR="001C4144" w:rsidRDefault="001C4144" w:rsidP="006E3B75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6E3B75">
        <w:rPr>
          <w:lang w:eastAsia="en-AU"/>
        </w:rPr>
        <w:lastRenderedPageBreak/>
        <w:t xml:space="preserve">New South Wales Rural </w:t>
      </w:r>
      <w:r w:rsidRPr="00596F5E">
        <w:rPr>
          <w:rFonts w:cs="Arial"/>
          <w:color w:val="000000"/>
          <w:sz w:val="26"/>
          <w:szCs w:val="26"/>
          <w:lang w:eastAsia="en-AU"/>
        </w:rPr>
        <w:t>Assistance Authority</w:t>
      </w:r>
    </w:p>
    <w:tbl>
      <w:tblPr>
        <w:tblW w:w="9763" w:type="dxa"/>
        <w:tblLook w:val="04A0" w:firstRow="1" w:lastRow="0" w:firstColumn="1" w:lastColumn="0" w:noHBand="0" w:noVBand="1"/>
        <w:tblCaption w:val="New South Wales Rural Assistance Authority - Operating Statement"/>
        <w:tblDescription w:val="New South Wales Rural Assistance Authority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1D0CBC0B" w14:textId="77777777" w:rsidTr="001D133C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75984F2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04E119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E062B0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DAE26A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51FFEF6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96A57A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A56E4A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28DCDE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2277ED86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785157C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796020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0D8811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CDC175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6BC8E4BC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DFF8D5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459E45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79992E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9A4A13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0E46C549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BFDE1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4764B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EEF73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8E470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BE99E8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B45C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80CF56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9F1399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BFAA01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249687A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3D42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D87C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D86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E53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7</w:t>
            </w:r>
          </w:p>
        </w:tc>
      </w:tr>
      <w:tr w:rsidR="001C4144" w14:paraId="3A41CF3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F5C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5A0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27F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CD5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03</w:t>
            </w:r>
          </w:p>
        </w:tc>
      </w:tr>
      <w:tr w:rsidR="001C4144" w14:paraId="4354F48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84DDA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F4C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545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2CE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37</w:t>
            </w:r>
          </w:p>
        </w:tc>
      </w:tr>
      <w:tr w:rsidR="001C4144" w14:paraId="08DE452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4C4C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D6D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0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FF08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8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BB3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8,718</w:t>
            </w:r>
          </w:p>
        </w:tc>
      </w:tr>
      <w:tr w:rsidR="001C4144" w14:paraId="49DA0BF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058C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B12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FFEE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1DF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8446D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967D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128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013D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67E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1C4144" w14:paraId="50120B6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F99D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D12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AC4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366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72</w:t>
            </w:r>
          </w:p>
        </w:tc>
      </w:tr>
      <w:tr w:rsidR="001C4144" w14:paraId="3463525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4D561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EBEBF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782F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85F0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6208D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5A743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8A2E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43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DE0E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,57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A53E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8,284</w:t>
            </w:r>
          </w:p>
        </w:tc>
      </w:tr>
      <w:tr w:rsidR="001C4144" w14:paraId="75D07A2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A930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722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E84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E3B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CE03AC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A03E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48C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F3E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B74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02CD8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CE83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4AD9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360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EC8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444</w:t>
            </w:r>
          </w:p>
        </w:tc>
      </w:tr>
      <w:tr w:rsidR="001C4144" w14:paraId="126B217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3739C4D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020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862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EC6B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21FCBC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FC62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153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1E2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CAE8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CA948B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A6D1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8ABC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1EA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26D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3</w:t>
            </w:r>
          </w:p>
        </w:tc>
      </w:tr>
      <w:tr w:rsidR="001C4144" w14:paraId="21838D1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88C5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C03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6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B8D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,3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049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,759</w:t>
            </w:r>
          </w:p>
        </w:tc>
      </w:tr>
      <w:tr w:rsidR="001C4144" w14:paraId="1891A55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8E4C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E7B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0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0D7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CA8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36</w:t>
            </w:r>
          </w:p>
        </w:tc>
      </w:tr>
      <w:tr w:rsidR="001C4144" w14:paraId="31523CC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178E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86F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F72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41E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31122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F2E62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73442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0B31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60D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6</w:t>
            </w:r>
          </w:p>
        </w:tc>
      </w:tr>
      <w:tr w:rsidR="001C4144" w14:paraId="46636255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91CF3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7262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7,90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08B5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,69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ED0F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0,828</w:t>
            </w:r>
          </w:p>
        </w:tc>
      </w:tr>
      <w:tr w:rsidR="001C4144" w14:paraId="1979B2F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01F1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652E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7711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B2F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72B17E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D37E6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A60D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2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6051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4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30B8B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20)</w:t>
            </w:r>
          </w:p>
        </w:tc>
      </w:tr>
      <w:tr w:rsidR="001C4144" w14:paraId="55ECC50A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3FCC9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9852A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5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A7F1C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7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2B3E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4</w:t>
            </w:r>
          </w:p>
        </w:tc>
      </w:tr>
    </w:tbl>
    <w:p w14:paraId="774FF0D6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0D74AA3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ew South Wales Rural Assistance Authority - Balance Sheet"/>
        <w:tblDescription w:val="New South Wales Rural Assistance Authority - Balance Sheet"/>
      </w:tblPr>
      <w:tblGrid>
        <w:gridCol w:w="5953"/>
        <w:gridCol w:w="1256"/>
        <w:gridCol w:w="48"/>
        <w:gridCol w:w="1108"/>
        <w:gridCol w:w="48"/>
        <w:gridCol w:w="91"/>
        <w:gridCol w:w="6"/>
        <w:gridCol w:w="1011"/>
        <w:gridCol w:w="48"/>
        <w:gridCol w:w="194"/>
      </w:tblGrid>
      <w:tr w:rsidR="001C4144" w14:paraId="3F11B657" w14:textId="77777777" w:rsidTr="001D133C">
        <w:trPr>
          <w:gridAfter w:val="2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E5723A8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FFFD91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53756E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270D2A0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1664517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58D0E1C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5"/>
            <w:shd w:val="clear" w:color="auto" w:fill="008EBA"/>
            <w:vAlign w:val="bottom"/>
            <w:hideMark/>
          </w:tcPr>
          <w:p w14:paraId="2F630E3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4"/>
            <w:shd w:val="clear" w:color="auto" w:fill="008EBA"/>
            <w:vAlign w:val="bottom"/>
            <w:hideMark/>
          </w:tcPr>
          <w:p w14:paraId="0625C0E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72CFAD8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B758820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6F42EB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0B1A68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A4F81A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4311B6CB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3A005F6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D1191D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0615FA3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42DFB6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D40B16B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E5B9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2BB10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32395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CED7F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2D30E5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32BAA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0EF1C6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5E0AAD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CC6F34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7D5B4E9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AAB8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408A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3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DC7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ADC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274</w:t>
            </w:r>
          </w:p>
        </w:tc>
      </w:tr>
      <w:tr w:rsidR="001C4144" w14:paraId="526237E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3ABF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7D4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CFE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F7A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90A16B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7716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6A7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3E7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3622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3</w:t>
            </w:r>
          </w:p>
        </w:tc>
      </w:tr>
      <w:tr w:rsidR="001C4144" w14:paraId="2AB0A0A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53C9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196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EBC1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3D7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46D976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FE02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684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03C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176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4098E2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6FDD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552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AF1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34D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462BD7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EF66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FF3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31D8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006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511</w:t>
            </w:r>
          </w:p>
        </w:tc>
      </w:tr>
      <w:tr w:rsidR="001C4144" w14:paraId="293ADBE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C79B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748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B1A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D33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C86EB6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419F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3517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C55D9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4A6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467635D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01A1F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F488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70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DA40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31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A839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0,478</w:t>
            </w:r>
          </w:p>
        </w:tc>
      </w:tr>
      <w:tr w:rsidR="001C4144" w14:paraId="5818166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BDE72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198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06AD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0195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5420DA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FA54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3D8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BF2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2D9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097E2F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3C36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CDF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EAB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B71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62E3B6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AAE5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00C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B99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60B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BE7420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9130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C4AD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EE1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895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EF08B8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C994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0FC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5,1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089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3,3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ADD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,393</w:t>
            </w:r>
          </w:p>
        </w:tc>
      </w:tr>
      <w:tr w:rsidR="001C4144" w14:paraId="7E1B155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5A1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23F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0CB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8B3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C05829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F663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0B5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CFD0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3B4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208777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FCF9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BD3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D556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14B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E54FE4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CC93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FC51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86D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9D9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1C4144" w14:paraId="60E7592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B2F0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8CFF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F83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63B8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215D4F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316B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B28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000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0345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366680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7C0E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028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F1A2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C1B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A3E9C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10DF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16C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F39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D71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349D79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4BAEE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820F0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86D5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B11A4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98</w:t>
            </w:r>
          </w:p>
        </w:tc>
      </w:tr>
      <w:tr w:rsidR="001C4144" w14:paraId="103E9B1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E0350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F863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5,896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DC89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3,31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65C4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0,932</w:t>
            </w:r>
          </w:p>
        </w:tc>
      </w:tr>
      <w:tr w:rsidR="001C4144" w14:paraId="26A7521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D1450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319A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9,60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0C074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,63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7F8F4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1,411</w:t>
            </w:r>
          </w:p>
        </w:tc>
      </w:tr>
      <w:tr w:rsidR="001C4144" w14:paraId="00DE49A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5B71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CD82D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DF776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B3DCB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F98EE5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C21EB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E328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62C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3FC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4C93C7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C77A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6A7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6A35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44C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8DA951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1CED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8E2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AE9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6F5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4</w:t>
            </w:r>
          </w:p>
        </w:tc>
      </w:tr>
      <w:tr w:rsidR="001C4144" w14:paraId="1E839DC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60DD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CAD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7A4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79B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5118CE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9106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6CD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6AD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6EC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D2A3B3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6F18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C94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143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6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B94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320</w:t>
            </w:r>
          </w:p>
        </w:tc>
      </w:tr>
      <w:tr w:rsidR="001C4144" w14:paraId="3767CB6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EA58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182F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908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860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07</w:t>
            </w:r>
          </w:p>
        </w:tc>
      </w:tr>
      <w:tr w:rsidR="001C4144" w14:paraId="056E542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4251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E92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6FD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8C7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</w:tr>
      <w:tr w:rsidR="001C4144" w14:paraId="0E153BA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E797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A781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2AB9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225B4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AE7A46D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9EC66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ED2A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99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4646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77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D8AE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950</w:t>
            </w:r>
          </w:p>
        </w:tc>
      </w:tr>
      <w:tr w:rsidR="001C4144" w14:paraId="348C9C5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BCD08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560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FA1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FA6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4ED7F3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797B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431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D3BC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A13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532301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6448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10B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58B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72C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5A9930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C9B4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CFA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F9E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5A4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421BC6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9F3C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994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3F39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49C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EE56ED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4FCA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C7E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8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DE4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,1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368B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0,189</w:t>
            </w:r>
          </w:p>
        </w:tc>
      </w:tr>
      <w:tr w:rsidR="001C4144" w14:paraId="64C3AED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98AE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218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5D8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064B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1C4144" w14:paraId="5516132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68F6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7FF1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2EB2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510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1C4144" w14:paraId="2B8F5F37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EA654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3B92D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7,85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DBB6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7,11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8AD16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0,193</w:t>
            </w:r>
          </w:p>
        </w:tc>
      </w:tr>
      <w:tr w:rsidR="001C4144" w14:paraId="1226525E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486D1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F4BE7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0,8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CB4F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8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6ABB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,143</w:t>
            </w:r>
          </w:p>
        </w:tc>
      </w:tr>
      <w:tr w:rsidR="001C4144" w14:paraId="031ABCC6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28D2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5F096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5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93F0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F33A9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8</w:t>
            </w:r>
          </w:p>
        </w:tc>
      </w:tr>
      <w:tr w:rsidR="001C4144" w14:paraId="3E1DA8E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8A13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D98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EBF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1B1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FC5C81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6872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AE09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5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603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F831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8</w:t>
            </w:r>
          </w:p>
        </w:tc>
      </w:tr>
      <w:tr w:rsidR="001C4144" w14:paraId="0B1BC1A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A5BC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E81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EB6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B72B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1DCFFE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1C75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AA19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0E7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D9C1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F9F15E9" w14:textId="77777777" w:rsidTr="001D133C">
        <w:trPr>
          <w:gridAfter w:val="1"/>
          <w:wAfter w:w="194" w:type="dxa"/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2344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AD8A0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53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95D5E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</w:t>
            </w:r>
          </w:p>
        </w:tc>
        <w:tc>
          <w:tcPr>
            <w:tcW w:w="115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C268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8</w:t>
            </w:r>
          </w:p>
        </w:tc>
      </w:tr>
    </w:tbl>
    <w:p w14:paraId="0B6D5551" w14:textId="77777777" w:rsidR="00041C87" w:rsidRDefault="00041C87">
      <w:r>
        <w:br w:type="page"/>
      </w:r>
    </w:p>
    <w:tbl>
      <w:tblPr>
        <w:tblW w:w="9765" w:type="dxa"/>
        <w:tblLook w:val="04A0" w:firstRow="1" w:lastRow="0" w:firstColumn="1" w:lastColumn="0" w:noHBand="0" w:noVBand="1"/>
        <w:tblCaption w:val="New South Wales Rural Assistance Authority - Cash Flow Statement"/>
        <w:tblDescription w:val="New South Wales Rural Assistance Authority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4"/>
      </w:tblGrid>
      <w:tr w:rsidR="001C4144" w14:paraId="5C4BF980" w14:textId="77777777" w:rsidTr="001D133C">
        <w:trPr>
          <w:gridAfter w:val="1"/>
          <w:wAfter w:w="244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10339DD" w14:textId="0208172A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3CF941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D71617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1B5F38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1F2A4B7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9AF8893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E1770E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4523CC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9D7A5D0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4A5D513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8EC168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4288CEA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5" w:type="dxa"/>
            <w:gridSpan w:val="2"/>
            <w:shd w:val="clear" w:color="auto" w:fill="008EBA"/>
            <w:vAlign w:val="center"/>
            <w:hideMark/>
          </w:tcPr>
          <w:p w14:paraId="42B2A10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5FA6B56F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100FF7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E556F7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EA11B8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5" w:type="dxa"/>
            <w:gridSpan w:val="2"/>
            <w:shd w:val="clear" w:color="auto" w:fill="00426F"/>
            <w:hideMark/>
          </w:tcPr>
          <w:p w14:paraId="55A96C2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374727E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B560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709AFF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F6E88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4440B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EC7500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931D3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D954A1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06A5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4BB0B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3AECA9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55AD4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45D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3A4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BD5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7</w:t>
            </w:r>
          </w:p>
        </w:tc>
      </w:tr>
      <w:tr w:rsidR="001C4144" w14:paraId="45A350B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DF10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538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4D4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87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449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03</w:t>
            </w:r>
          </w:p>
        </w:tc>
      </w:tr>
      <w:tr w:rsidR="001C4144" w14:paraId="7C7F5B6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5C991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986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0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F69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850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C1FD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8,718</w:t>
            </w:r>
          </w:p>
        </w:tc>
      </w:tr>
      <w:tr w:rsidR="001C4144" w14:paraId="45C8269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E2F48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CDF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84A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48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E75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768</w:t>
            </w:r>
          </w:p>
        </w:tc>
      </w:tr>
      <w:tr w:rsidR="001C4144" w14:paraId="6568F23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7D082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FC35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50F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6409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F672D7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6211082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830D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8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AE175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51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C1BC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37</w:t>
            </w:r>
          </w:p>
        </w:tc>
      </w:tr>
      <w:tr w:rsidR="001C4144" w14:paraId="6D1F7565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81615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83F40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,93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5869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5,036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809D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3,073</w:t>
            </w:r>
          </w:p>
        </w:tc>
      </w:tr>
      <w:tr w:rsidR="001C4144" w14:paraId="557C0C7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7852C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ECCE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C95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8E2D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3876B4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F6DBF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074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45A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B73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D8CE54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2C088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F9B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AC34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92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14B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444</w:t>
            </w:r>
          </w:p>
        </w:tc>
      </w:tr>
      <w:tr w:rsidR="001C4144" w14:paraId="3DB1794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45A46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0A6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9FD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CCD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0F9A12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85D61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3B0B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E127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791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407EE3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A7156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DD7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D89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D6A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2D486F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4A1AA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D69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2ED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689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3</w:t>
            </w:r>
          </w:p>
        </w:tc>
      </w:tr>
      <w:tr w:rsidR="001C4144" w14:paraId="69E5EDB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4BC53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9D4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746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FE02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A938ED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DD40E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F92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5FE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43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F5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33</w:t>
            </w:r>
          </w:p>
        </w:tc>
      </w:tr>
      <w:tr w:rsidR="001C4144" w14:paraId="6EDF1E1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DB4FF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818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6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D78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,363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AC54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,759</w:t>
            </w:r>
          </w:p>
        </w:tc>
      </w:tr>
      <w:tr w:rsidR="001C4144" w14:paraId="28B91BE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09153E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4BD9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E59E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FFC87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</w:tr>
      <w:tr w:rsidR="001C4144" w14:paraId="29EC882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70FF27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973E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,00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DF4A1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,684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2B306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4,605</w:t>
            </w:r>
          </w:p>
        </w:tc>
      </w:tr>
      <w:tr w:rsidR="001C4144" w14:paraId="51539351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11F5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8CCD4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,92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D353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48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DFD0A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32</w:t>
            </w:r>
          </w:p>
        </w:tc>
      </w:tr>
      <w:tr w:rsidR="001C4144" w14:paraId="4A50118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77AA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39CFB4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E22793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14FD8F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2267C0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BDDCF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3811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B5A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E98B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923102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70EB9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9D7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B91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405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1C4144" w14:paraId="040F8AF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2E893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405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0B5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89E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B92A4E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532B0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68A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3E9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1FF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E2512B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CD5CE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1F7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8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0F9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945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B51F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124</w:t>
            </w:r>
          </w:p>
        </w:tc>
      </w:tr>
      <w:tr w:rsidR="001C4144" w14:paraId="4FE8494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4B5B4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9B5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6,12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38E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,161)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D00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9,677)</w:t>
            </w:r>
          </w:p>
        </w:tc>
      </w:tr>
      <w:tr w:rsidR="001C4144" w14:paraId="11BC1E2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D4FCD1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7A8E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CC78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2DD7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DDE89A4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DC7ED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C3BA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6,34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886AD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0,216)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770A9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,604)</w:t>
            </w:r>
          </w:p>
        </w:tc>
      </w:tr>
      <w:tr w:rsidR="001C4144" w14:paraId="48DB3FD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32E4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23EBA8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1461E6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FC9489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7B3CFA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2CB61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206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7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07E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629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63A3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367</w:t>
            </w:r>
          </w:p>
        </w:tc>
      </w:tr>
      <w:tr w:rsidR="001C4144" w14:paraId="10994FE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332A8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3D24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,45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738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318)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F9F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3,813)</w:t>
            </w:r>
          </w:p>
        </w:tc>
      </w:tr>
      <w:tr w:rsidR="001C4144" w14:paraId="532C3C9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9B242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731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3F2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70F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58D1B9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1E02D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FC7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91C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75A3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131B34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6761D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253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909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E74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F09119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AB863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C70C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2A9D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DA7D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487CD8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F574E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3674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28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D53E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311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B8816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554</w:t>
            </w:r>
          </w:p>
        </w:tc>
      </w:tr>
      <w:tr w:rsidR="001C4144" w14:paraId="09DECC98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EA480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DB15E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,97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4306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43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22F35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2</w:t>
            </w:r>
          </w:p>
        </w:tc>
      </w:tr>
      <w:tr w:rsidR="001C4144" w14:paraId="731E8A14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35B913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DF25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B916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050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A55E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93</w:t>
            </w:r>
          </w:p>
        </w:tc>
      </w:tr>
      <w:tr w:rsidR="001C4144" w14:paraId="4C5C04FA" w14:textId="77777777" w:rsidTr="001D133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A41B9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494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F089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87C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416D591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137D60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1B3B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B5B1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5BD5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3BFF38C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BECFA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8EE95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3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9B9DF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93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8700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274</w:t>
            </w:r>
          </w:p>
        </w:tc>
      </w:tr>
    </w:tbl>
    <w:p w14:paraId="05EF24B2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2BB52FA" w14:textId="77777777" w:rsidR="00041C87" w:rsidRDefault="00041C87" w:rsidP="001C4144">
      <w:pPr>
        <w:sectPr w:rsidR="00041C87" w:rsidSect="002677A9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093164B" w14:textId="77777777" w:rsidR="001C4144" w:rsidRDefault="001C4144" w:rsidP="006E3B75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6E3B75">
        <w:rPr>
          <w:lang w:eastAsia="en-AU"/>
        </w:rPr>
        <w:lastRenderedPageBreak/>
        <w:t>Northern Rivers Reconstruction Corporation</w:t>
      </w:r>
    </w:p>
    <w:tbl>
      <w:tblPr>
        <w:tblW w:w="9763" w:type="dxa"/>
        <w:tblLook w:val="04A0" w:firstRow="1" w:lastRow="0" w:firstColumn="1" w:lastColumn="0" w:noHBand="0" w:noVBand="1"/>
        <w:tblCaption w:val="Northern Rivers Reconstruction Corporation - Operating Statement"/>
        <w:tblDescription w:val="Northern Rivers Reconstruction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53F2BEDC" w14:textId="77777777" w:rsidTr="001D133C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CB366F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FF3E51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AA96A7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0673F4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4AF0B4B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290EFBD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D49FC2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A5A48F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75193D5D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A511FF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5448A9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185BBB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27F34C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4A333CA7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4540F05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7D124F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D82B0C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9C5895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1798533A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AAF4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13241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5D46E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75C1C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BE5CE3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DA0A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C9E711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B21EF6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5AAE85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0DBCC5C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468F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BE84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9F0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3591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8A9AA3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D478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CE7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11F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0BE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64</w:t>
            </w:r>
          </w:p>
        </w:tc>
      </w:tr>
      <w:tr w:rsidR="001C4144" w14:paraId="17D2DC5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4A1E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305A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D04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F0A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7</w:t>
            </w:r>
          </w:p>
        </w:tc>
      </w:tr>
      <w:tr w:rsidR="001C4144" w14:paraId="1B7EBD4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CA49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40A2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6625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6A9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A5D343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11A2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502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2CCB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4BF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7142F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816E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3E40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0A6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B1B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EB5F41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1BF3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071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4C5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F2A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A55D60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62C34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E9F3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0443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B567A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4,763</w:t>
            </w:r>
          </w:p>
        </w:tc>
      </w:tr>
      <w:tr w:rsidR="001C4144" w14:paraId="30B5870F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0056A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A3B6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5073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21F4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234</w:t>
            </w:r>
          </w:p>
        </w:tc>
      </w:tr>
      <w:tr w:rsidR="001C4144" w14:paraId="2C637F8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B15C1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E55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86E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7F9B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D4515E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048A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08D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CEE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31E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8C26A1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6092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AB70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D2E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DDC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634</w:t>
            </w:r>
          </w:p>
        </w:tc>
      </w:tr>
      <w:tr w:rsidR="001C4144" w14:paraId="4C10921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56D9C79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8A1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419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4D0F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72E1C3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1E68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4D4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2CD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461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4FD76B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CD71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4BC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4A7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708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64B33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0CB9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E0E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AD7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F45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600</w:t>
            </w:r>
          </w:p>
        </w:tc>
      </w:tr>
      <w:tr w:rsidR="001C4144" w14:paraId="36E585D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D241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E8D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422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C58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4323EF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C0C2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C05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5E9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B6F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7D1665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6A16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8A1F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D4C44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BB4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E9A720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4EF8F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2A10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78BD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B8C7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234</w:t>
            </w:r>
          </w:p>
        </w:tc>
      </w:tr>
      <w:tr w:rsidR="001C4144" w14:paraId="7C29398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D391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3DF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8879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5C6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0F06C5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8FECC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7B12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7E45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4F36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A0BC44B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7A723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BC16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B7731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6648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</w:tbl>
    <w:p w14:paraId="407659FF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76762EE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orthern Rivers Reconstruction Corporation - Balance Sheet"/>
        <w:tblDescription w:val="Northern Rivers Reconstruction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3A3AE5F8" w14:textId="77777777" w:rsidTr="001D133C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44B0F63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E9A3B6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DE4E02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07882B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8840F0E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09525E0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4DAC07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7176B8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637BF2DA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4241B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1E0A53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22FC3D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D78EF2A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2F5AB4B3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52071CF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8BAD92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329ADE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101064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CC971A9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307E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E1F5D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A10E4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AE679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733880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A3DC1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BFFB63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1C02D9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A5F84D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376EEE5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6372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EBF5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037B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634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792F2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978B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99F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973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87AB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AB54B9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2AF2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555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0ED5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F29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2C3533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17F4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B983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B20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A8D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BBBAA3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BBBC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F522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F8D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70B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C1C151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D684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742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DF4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5E9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2F59C2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2E12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4C3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95F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E6BA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35867D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5130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80B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F2E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F8B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DB1283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93E2D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14B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6E77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F64B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299E8C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1BE7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5DE2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8A46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9128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FC1C14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47C5A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362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652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320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860D19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1146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818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BB8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DEA4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84F65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4C7F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77D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582B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61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4D2AE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A784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47F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57D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A424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FFF0DC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3D7F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085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C52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7AE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C41BF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0B8E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24A7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E80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E07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23F4BA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2BEE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1B5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3274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780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6A819C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710D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E4F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6AC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EFE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E76FDE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2984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7B3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6D6A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607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A343E2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7F1B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1E9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721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1E7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7F6923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1987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1EF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F59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218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5CED58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4A37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F27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0BB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9F3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72A08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1A08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980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556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B07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CAA9DE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496A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3A4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A533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827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15B929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77E7E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86C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25EE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2C9B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8C28C2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42EB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0ACE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5B09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59F0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0F391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87D8B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91937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2EB8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A1CBA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E48DE8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EC6C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CB7CF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428D0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E7845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EB62BF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EF894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31D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FD2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F37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D929AC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0EAE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0BA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3E9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21A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C99019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8456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BE9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C110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5F23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C9300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DE15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A42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B29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0D14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37F1BA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4BFB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C497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A4C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5F8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E7653C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51BE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D44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3DB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18E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40CA13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88E4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6E7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A4B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0E0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174404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284A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84FF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17B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60C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3BABD4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38AF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85DF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247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0855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1FFA37A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FC4EF1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D60F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D054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F19D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98F198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F4CA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C41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CBF5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4AF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9DD85F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3F69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7B37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C56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946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D78850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8C1E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464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901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B58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F9BCE9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52B3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717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E3A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6BE3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297D88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27BA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ECA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79A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5520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88708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A05D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FCB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B1D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CFB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36B924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1AB1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E10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2B1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0DE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5CCE37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74A6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EAD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6B4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37C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EE50E3D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3FF76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3A8D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726D8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E0608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CF03EB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600E2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0BDFC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3FD6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D2FC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BEFCB99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6164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22703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37216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9543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A2E216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2605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770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7B3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314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E8455E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4F2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89A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563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06D0C" w14:textId="5A528456" w:rsidR="001C4144" w:rsidRDefault="0048494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1C4144" w14:paraId="5EB59E6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0522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CE7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B10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6B54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60A557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8A393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C2F4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2467F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B5A8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BD049DE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7D1B6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913D9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3ED3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1503E" w14:textId="49254281" w:rsidR="001C4144" w:rsidRDefault="0048494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</w:tbl>
    <w:p w14:paraId="078E074D" w14:textId="77777777" w:rsidR="00041C87" w:rsidRDefault="00041C87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orthern Rivers Reconstruction Corporation - Cash Flow Statement"/>
        <w:tblDescription w:val="Northern Rivers Reconstruction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0A4821A9" w14:textId="77777777" w:rsidTr="001D133C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64A0984" w14:textId="52399ECD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15BD39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AD1EC8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26BBD4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B85D4BF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4008F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FA4CAE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0085A8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45239B4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83F65D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333141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996A3A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311FE3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1EFB7968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17C914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2DEE17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B7C1F0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3BFC52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772FEB2B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D579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5CFEF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C6F7B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1AE77F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757F3F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DD061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0FC12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72AE11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8CB06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771AEA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36824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09E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A1E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A6B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6D9920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45F0D2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46BF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E23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5A6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64</w:t>
            </w:r>
          </w:p>
        </w:tc>
      </w:tr>
      <w:tr w:rsidR="001C4144" w14:paraId="4C1C599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C48124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B376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9C8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0C5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4C74E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A666F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94C3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E2A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2C3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E19BF5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2DF11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73F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933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FAD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3EFA41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CCF4E0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F1CE3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8011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303F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5,770</w:t>
            </w:r>
          </w:p>
        </w:tc>
      </w:tr>
      <w:tr w:rsidR="001C4144" w14:paraId="75F140C7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772CC5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D6BA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83A6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84DBC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234</w:t>
            </w:r>
          </w:p>
        </w:tc>
      </w:tr>
      <w:tr w:rsidR="001C4144" w14:paraId="64CCF12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F156B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F57E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12B7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05DB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7A0B6D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4D38A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3D2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EBB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DEA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B29A8B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92961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5D2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9AA5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90B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634</w:t>
            </w:r>
          </w:p>
        </w:tc>
      </w:tr>
      <w:tr w:rsidR="001C4144" w14:paraId="1BED509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3A814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E19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5DA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BDD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C3ACFE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38674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FB74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73B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27C6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6D9DD1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46084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9BE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F16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4E9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40E161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03E58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8E6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405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40EF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C821BB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71F80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3DF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9F6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210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FC1099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6EA8E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37DB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9B0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2E5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83F582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98C79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E6D8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CED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89A9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600</w:t>
            </w:r>
          </w:p>
        </w:tc>
      </w:tr>
      <w:tr w:rsidR="001C4144" w14:paraId="796EB16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1261DC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50F89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5D938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F126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E0A22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999B4F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E7F12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B3BA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BA75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234</w:t>
            </w:r>
          </w:p>
        </w:tc>
      </w:tr>
      <w:tr w:rsidR="001C4144" w14:paraId="526C543F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AA12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C5BC0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AFE0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7F65A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1C4144" w14:paraId="185A645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8C9C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91CFC8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DCE220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DBE7DA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42983E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C86F1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BA1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294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A27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3246C7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B7310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0C5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7C9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EC6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FDDC34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60FC0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23F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4E8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37C2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0E0D7E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9A152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9304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E3B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14BA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F69C91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C7B1A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638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06C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1BC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E818A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54F82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01C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9CB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1E5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9153D4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B0623D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99EE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563D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75FA7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CC34AF6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DDB00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6E7E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EBE10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24043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9E654C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F9F0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258DD8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BF3BF5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6C1174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682E8A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4E19C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F9A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5C9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9DAF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BAABB2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238F0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3DD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F34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BF6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B329A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D9AD0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040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6A5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B9C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33DA81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5224F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0F9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292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0C97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40B10A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65FCE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40A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3AF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0F4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B7A7B1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78A254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C56D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FA94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10257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88C68F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D1A71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03962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4925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DE4B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394B66D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A4C5A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40127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10C41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40233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1C4144" w14:paraId="488A7D3B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B27303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7185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26B8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7F0F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022693C" w14:textId="77777777" w:rsidTr="001D133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F30F3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A543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EA4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710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3DB827F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532C01A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4862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ECF6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BA80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B60FC1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2A0EA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806E8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1C75A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9536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</w:tbl>
    <w:p w14:paraId="02B4EE1C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2B0463F" w14:textId="77777777" w:rsidR="00041C87" w:rsidRDefault="00041C87" w:rsidP="001C4144">
      <w:pPr>
        <w:sectPr w:rsidR="00041C87" w:rsidSect="002677A9">
          <w:headerReference w:type="even" r:id="rId21"/>
          <w:headerReference w:type="default" r:id="rId22"/>
          <w:headerReference w:type="first" r:id="rId23"/>
          <w:footerReference w:type="first" r:id="rId2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520629B" w14:textId="77777777" w:rsidR="001C4144" w:rsidRDefault="001C4144" w:rsidP="006E3B75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6E3B75">
        <w:rPr>
          <w:lang w:eastAsia="en-AU"/>
        </w:rPr>
        <w:lastRenderedPageBreak/>
        <w:t>Regional</w:t>
      </w:r>
      <w:r>
        <w:rPr>
          <w:rFonts w:cs="Arial"/>
          <w:b w:val="0"/>
          <w:bCs/>
          <w:color w:val="000000"/>
          <w:sz w:val="26"/>
          <w:szCs w:val="26"/>
          <w:lang w:eastAsia="en-AU"/>
        </w:rPr>
        <w:t xml:space="preserve"> </w:t>
      </w:r>
      <w:r w:rsidRPr="00F33A5A">
        <w:rPr>
          <w:rFonts w:cs="Arial"/>
          <w:color w:val="000000"/>
          <w:szCs w:val="27"/>
          <w:lang w:eastAsia="en-AU"/>
        </w:rPr>
        <w:t>Growth NSW Development Corporation</w:t>
      </w:r>
    </w:p>
    <w:tbl>
      <w:tblPr>
        <w:tblW w:w="9763" w:type="dxa"/>
        <w:tblLook w:val="04A0" w:firstRow="1" w:lastRow="0" w:firstColumn="1" w:lastColumn="0" w:noHBand="0" w:noVBand="1"/>
        <w:tblCaption w:val="Regional Growth NSW Development Corporation - Operating Statement"/>
        <w:tblDescription w:val="Regional Growth NSW Development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2907D0F3" w14:textId="77777777" w:rsidTr="001D133C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6739BB7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C29994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2EA959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C7A407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6F8D857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BE7CB47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66E23D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A616F5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1A73A96D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3902799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C4BCF9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367470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C1D488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6927F25B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2377A49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55B2B7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5A06CF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6814B0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65916D50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96A5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C1914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EF2C6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88577F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D43A10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B8F8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5DCC04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68821C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5418AE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76BB9AF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47C60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466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FB1F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BBB4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4003AD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57E6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E17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B53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C42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1</w:t>
            </w:r>
          </w:p>
        </w:tc>
      </w:tr>
      <w:tr w:rsidR="001C4144" w14:paraId="02ED414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DF3C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D96C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CF0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289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635</w:t>
            </w:r>
          </w:p>
        </w:tc>
      </w:tr>
      <w:tr w:rsidR="001C4144" w14:paraId="52998CA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D2D7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6C3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3FF1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F37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CD16E4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6541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4B34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E51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344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4CB65E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1A91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089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441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1F33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42</w:t>
            </w:r>
          </w:p>
        </w:tc>
      </w:tr>
      <w:tr w:rsidR="001C4144" w14:paraId="29EDBE3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15D9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FF0F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C64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976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CD6869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A769A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8CD01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179A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7FED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877BCB4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F545D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40DF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9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76DB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9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711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518</w:t>
            </w:r>
          </w:p>
        </w:tc>
      </w:tr>
      <w:tr w:rsidR="001C4144" w14:paraId="2C17BDF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EF91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6CD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716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758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85EBB6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E7B7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2CD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C63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A09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35D8F5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908B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E5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50E6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5E2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2E277D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7506F57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C57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3EC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249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76027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B35B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7739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A19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CA0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DF4B6C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906F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DF2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2A2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F135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07493C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504E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8E6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1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4A5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4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B5D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8,489</w:t>
            </w:r>
          </w:p>
        </w:tc>
      </w:tr>
      <w:tr w:rsidR="001C4144" w14:paraId="5674BBA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4F53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FBE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D3DC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8BC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DFA558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04CF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467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FE0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44C9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CA8EAF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B009B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26E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0612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FA9E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3C43E04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BD17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E943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65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A179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66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6F7F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8,489</w:t>
            </w:r>
          </w:p>
        </w:tc>
      </w:tr>
      <w:tr w:rsidR="001C4144" w14:paraId="04B87D9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BCD2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A70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B06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82A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3F224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B6E38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4435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C8E9D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C01D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B0B99A3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2F2F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00645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06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156F2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76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565BC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6,971</w:t>
            </w:r>
          </w:p>
        </w:tc>
      </w:tr>
    </w:tbl>
    <w:p w14:paraId="3711F2D5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69DAF84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egional Growth NSW Development Corporation - Balance Sheet"/>
        <w:tblDescription w:val="Regional Growth NSW Development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7BAD5779" w14:textId="77777777" w:rsidTr="001D133C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A634880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DE11F68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07EA88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61340E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1A90AE2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401B0D5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FE9C4F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6359BD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5C2A96BE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135046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8FB74E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1C0BC4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A03BB0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1543413B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8E5E564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69E1C8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AB9097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7ABCF7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167C1A2A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A3A0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01880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CC015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5CDC4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A6B778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8CD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9B9D78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F4F97C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13CB4F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054586C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664F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C44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DBE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4E8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32</w:t>
            </w:r>
          </w:p>
        </w:tc>
      </w:tr>
      <w:tr w:rsidR="001C4144" w14:paraId="5FFA3C1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F5D3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930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666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A31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217CEC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04D3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02C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F50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894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0</w:t>
            </w:r>
          </w:p>
        </w:tc>
      </w:tr>
      <w:tr w:rsidR="001C4144" w14:paraId="3EB89F7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41D0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B72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3D5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494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E53FF0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98FC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DF4C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4393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361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BA9631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B7E4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8D9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98D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31C8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ED6632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B6E9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DFB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7B7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400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894B8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7352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DD19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D38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FF3D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7CA317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225EA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959E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D6F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FF07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B393A03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D92C7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B1FC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7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EF3A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5354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61</w:t>
            </w:r>
          </w:p>
        </w:tc>
      </w:tr>
      <w:tr w:rsidR="001C4144" w14:paraId="6AE1D09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3436E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EB1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FFDD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B0B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E03A4E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BB4A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F34E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C62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C22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C3B767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999F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387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5B2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8024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64A68E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CA0E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67A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737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712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0A9BF8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7DCC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EB81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8D10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7B36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EED207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43F9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805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38A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692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01B204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2AE5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5FC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B779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7ABE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B9073C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114D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92A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2A1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933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DF9133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7268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D3B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D4A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0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C10B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540</w:t>
            </w:r>
          </w:p>
        </w:tc>
      </w:tr>
      <w:tr w:rsidR="001C4144" w14:paraId="2EAF147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318A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643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25E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E5B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67E013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0402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980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0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1ED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5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1E6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3,226</w:t>
            </w:r>
          </w:p>
        </w:tc>
      </w:tr>
      <w:tr w:rsidR="001C4144" w14:paraId="1F14BF1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2181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2F4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D9F9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01D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0ED75D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320C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C78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EB30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806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7BDA4E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DC33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8061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DFD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4B8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1CB4F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C7A8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5D3F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C201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BF6F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6F5A282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57F84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B546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5,09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243F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6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561C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3,766</w:t>
            </w:r>
          </w:p>
        </w:tc>
      </w:tr>
      <w:tr w:rsidR="001C4144" w14:paraId="134C2F8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680F2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9E7F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06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3D8C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81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00F88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8,827</w:t>
            </w:r>
          </w:p>
        </w:tc>
      </w:tr>
      <w:tr w:rsidR="001C4144" w14:paraId="78A2569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86D6A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A62C2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B9200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D0EEC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007B74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FC28F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79F5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7EF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D90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F5DA1C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ECCE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67C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1CD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5C7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FBE58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3760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4C4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45B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5D4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00</w:t>
            </w:r>
          </w:p>
        </w:tc>
      </w:tr>
      <w:tr w:rsidR="001C4144" w14:paraId="6851A20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25F1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6BB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0A4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5F2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3DA483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27B1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97E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9BB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546D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C43E54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2529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6F2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A7F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662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F67218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EA45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35A2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634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EC4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D70182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EBF7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511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ED5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40A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CDAE98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C097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E38D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C79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88D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5BFB54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EB9C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94B2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3E9E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15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2517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00</w:t>
            </w:r>
          </w:p>
        </w:tc>
      </w:tr>
      <w:tr w:rsidR="001C4144" w14:paraId="44EDD36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588B9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B1EC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8EF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2D3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02DB4B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4CC6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229B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62D7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AF0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52081A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9B53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A64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DD0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3D7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B887A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AF7F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7110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4F4A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ADD4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47B0FF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8B96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CA26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FB7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FCD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499F02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09BF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B80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1B78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A18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7E4C03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E84F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F19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FBE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219C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22EC8E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DCEC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34E6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303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C456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3FC9604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DE28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48B0F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9854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A488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874197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13FBC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F09D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18487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1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A0667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00</w:t>
            </w:r>
          </w:p>
        </w:tc>
      </w:tr>
      <w:tr w:rsidR="001C4144" w14:paraId="60CC80D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EC025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229E3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2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BAEC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6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D784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627</w:t>
            </w:r>
          </w:p>
        </w:tc>
      </w:tr>
      <w:tr w:rsidR="001C4144" w14:paraId="63EAF31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8207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20C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A89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A06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F17781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CE21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A8EA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2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F98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6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711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2,627</w:t>
            </w:r>
          </w:p>
        </w:tc>
      </w:tr>
      <w:tr w:rsidR="001C4144" w14:paraId="6718D49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626C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A6A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EF6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4C00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941D0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9FBCC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1A13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58F39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85F8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4D4C33B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B95E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2377E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2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BB5B0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6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F859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627</w:t>
            </w:r>
          </w:p>
        </w:tc>
      </w:tr>
    </w:tbl>
    <w:p w14:paraId="6DFF142A" w14:textId="77777777" w:rsidR="00041C87" w:rsidRDefault="00041C8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egional Growth NSW Development Corporation - Cash Flow Statement"/>
        <w:tblDescription w:val="Regional Growth NSW Development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016CBB2E" w14:textId="77777777" w:rsidTr="001D133C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20427FD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47EDF2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244285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BCBB85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9024F5D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3557CB2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19DA03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718445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7D343549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AB7E7F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620B49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FBBDDC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5377FF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68A5F732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6ED3192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493983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D43383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6D085B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64D0A0B9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92AD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BCF5E8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32BEE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D2032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0BCF3A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2CF12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BEB4A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25B06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ED46A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41C212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DC05D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9D1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8D3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4E6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EEBBC4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30A78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73E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F12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0E26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1</w:t>
            </w:r>
          </w:p>
        </w:tc>
      </w:tr>
      <w:tr w:rsidR="001C4144" w14:paraId="2D9BD94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A3B91A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100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171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103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AD5B83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EAE0F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546B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68B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325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B11309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07F3EA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50F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A3E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6B1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D2C7E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D8186F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238C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D0B0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02E3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108</w:t>
            </w:r>
          </w:p>
        </w:tc>
      </w:tr>
      <w:tr w:rsidR="001C4144" w14:paraId="5A91D105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4B1752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CA862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40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882B3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5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EF335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549</w:t>
            </w:r>
          </w:p>
        </w:tc>
      </w:tr>
      <w:tr w:rsidR="001C4144" w14:paraId="767F037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C980A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318E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3C45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3FCB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7A3DFB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B4A0D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AD2A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F87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E5F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37856A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CAE11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9EA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7E9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E81D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A33998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A0D89A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24B8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98E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E16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BED329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96D3A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252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092D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D22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950B3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BAD16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125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A376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D6C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1D3F45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B7D24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CB1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7240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2D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FB0F62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51444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665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2715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33B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737D5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DFE55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F57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F3C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6D8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2602B5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9D891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120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1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A2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4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42C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8,489</w:t>
            </w:r>
          </w:p>
        </w:tc>
      </w:tr>
      <w:tr w:rsidR="001C4144" w14:paraId="068E695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E6BC48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5F6F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35D5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5B74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F29C473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6B1B99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0E87E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65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7FD7F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41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8E24E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8,489</w:t>
            </w:r>
          </w:p>
        </w:tc>
      </w:tr>
      <w:tr w:rsidR="001C4144" w14:paraId="22DC47C7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23B3A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871CE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2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6C951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9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9FB47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0,940</w:t>
            </w:r>
          </w:p>
        </w:tc>
      </w:tr>
      <w:tr w:rsidR="001C4144" w14:paraId="1D5C465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A567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93DD69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A1D864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F7469A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6EA34E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03E4A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8B5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9749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B61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FC1E82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FBB2A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137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,24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93F0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6,85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45C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1,073)</w:t>
            </w:r>
          </w:p>
        </w:tc>
      </w:tr>
      <w:tr w:rsidR="001C4144" w14:paraId="47E24DD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F3CFF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E58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745C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CEB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592C73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D07E7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17A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3E2C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F73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0D8169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F0529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DD9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970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0090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7CFC05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E741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1D5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80D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821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E74BDE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81245E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11BF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EBD3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2A7F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DE52B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A5FAC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225B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0,24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BDC8A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6,85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698B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1,073)</w:t>
            </w:r>
          </w:p>
        </w:tc>
      </w:tr>
      <w:tr w:rsidR="001C4144" w14:paraId="23610EA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912D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F3ED49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E2F20B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6C78BE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F57744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7CF43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1B5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9A4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16A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24763E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13949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745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2B1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7EB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A71117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D00AF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106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FC6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BA76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DEE704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B7411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9FBA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83B1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0B4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145B25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576F2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FE69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DE3E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D05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4F528C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9D6A3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4BF3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D666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2FF5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3C711C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29ADA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7162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1A1BD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AA744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1F9E66B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CC266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EAE2C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0A316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9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5F8E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3)</w:t>
            </w:r>
          </w:p>
        </w:tc>
      </w:tr>
      <w:tr w:rsidR="001C4144" w14:paraId="44FADB0D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B097B6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D0D54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9390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0D6C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65</w:t>
            </w:r>
          </w:p>
        </w:tc>
      </w:tr>
      <w:tr w:rsidR="001C4144" w14:paraId="3ABFA587" w14:textId="77777777" w:rsidTr="001D133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B2551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840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02E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E93F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EBD92D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53DFF5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7A6C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8F08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52A7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415939C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F7823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C57C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CFF2E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6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6C66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2</w:t>
            </w:r>
          </w:p>
        </w:tc>
      </w:tr>
    </w:tbl>
    <w:p w14:paraId="7ACCCB18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D82B9E3" w14:textId="77777777" w:rsidR="00041C87" w:rsidRDefault="00041C87" w:rsidP="001C4144">
      <w:pPr>
        <w:sectPr w:rsidR="00041C87" w:rsidSect="002677A9">
          <w:headerReference w:type="even" r:id="rId25"/>
          <w:headerReference w:type="default" r:id="rId26"/>
          <w:headerReference w:type="first" r:id="rId27"/>
          <w:footerReference w:type="first" r:id="rId28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62764DC" w14:textId="77777777" w:rsidR="001C4144" w:rsidRDefault="001C4144" w:rsidP="006E3B75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6E3B75">
        <w:rPr>
          <w:lang w:eastAsia="en-AU"/>
        </w:rPr>
        <w:lastRenderedPageBreak/>
        <w:t>Local Land Services</w:t>
      </w:r>
    </w:p>
    <w:tbl>
      <w:tblPr>
        <w:tblW w:w="9763" w:type="dxa"/>
        <w:tblLook w:val="04A0" w:firstRow="1" w:lastRow="0" w:firstColumn="1" w:lastColumn="0" w:noHBand="0" w:noVBand="1"/>
        <w:tblCaption w:val="Local Land Services - Operating Statement"/>
        <w:tblDescription w:val="Local Land Services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4F352218" w14:textId="77777777" w:rsidTr="001D133C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0554F58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3D1D3E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3BA7B0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40F04B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0C497B5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469DA5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BEA43D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538D808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49E32B50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0FCA45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739702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1915A2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03B9C2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44FA27D5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B016D83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0D2FF1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990567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152EA7A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3EE5961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6E43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FE7AB6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B6525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818C4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FBB13F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7A7D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1DE501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E7164E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4F77FE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401AC34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958D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160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2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6DE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7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B9E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02</w:t>
            </w:r>
          </w:p>
        </w:tc>
      </w:tr>
      <w:tr w:rsidR="001C4144" w14:paraId="77E983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254B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87C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903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9C2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3CE97E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0022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0A8C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8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8B7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3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8AE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143</w:t>
            </w:r>
          </w:p>
        </w:tc>
      </w:tr>
      <w:tr w:rsidR="001C4144" w14:paraId="0B1DC60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75AB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086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0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5FE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E23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53</w:t>
            </w:r>
          </w:p>
        </w:tc>
      </w:tr>
      <w:tr w:rsidR="001C4144" w14:paraId="171CDC4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3CA0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91D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78D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8EA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104826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B430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7E0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E11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D83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67</w:t>
            </w:r>
          </w:p>
        </w:tc>
      </w:tr>
      <w:tr w:rsidR="001C4144" w14:paraId="2E40BCB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AEB6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4B2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BE5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950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1C4144" w14:paraId="6D0CD72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940DA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DB6A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916C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B50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1C4144" w14:paraId="527BCF73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A6DE9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7192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53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CF17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,47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9401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4,070</w:t>
            </w:r>
          </w:p>
        </w:tc>
      </w:tr>
      <w:tr w:rsidR="001C4144" w14:paraId="23EAF1C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2519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1978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FD9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96E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25ACCB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9347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E40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E78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2F7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F36A0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C91F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8E33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15B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9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878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694</w:t>
            </w:r>
          </w:p>
        </w:tc>
      </w:tr>
      <w:tr w:rsidR="001C4144" w14:paraId="7C81051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DB16B6A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2A47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D27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6B1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73</w:t>
            </w:r>
          </w:p>
        </w:tc>
      </w:tr>
      <w:tr w:rsidR="001C4144" w14:paraId="373C7B9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C948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AC4C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CCA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1B5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5FCF5A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D26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B82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5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0EF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1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D6E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76</w:t>
            </w:r>
          </w:p>
        </w:tc>
      </w:tr>
      <w:tr w:rsidR="001C4144" w14:paraId="0224902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9416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F64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09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E36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00</w:t>
            </w:r>
          </w:p>
        </w:tc>
      </w:tr>
      <w:tr w:rsidR="001C4144" w14:paraId="78BEFE1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ABA9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573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27F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7BC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4</w:t>
            </w:r>
          </w:p>
        </w:tc>
      </w:tr>
      <w:tr w:rsidR="001C4144" w14:paraId="3FB2D58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7655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7AD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2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6BF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6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C6B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175</w:t>
            </w:r>
          </w:p>
        </w:tc>
      </w:tr>
      <w:tr w:rsidR="001C4144" w14:paraId="1348007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B75B0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2B65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D9DA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225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18</w:t>
            </w:r>
          </w:p>
        </w:tc>
      </w:tr>
      <w:tr w:rsidR="001C4144" w14:paraId="2B5108B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46B12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7939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5,64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5E0F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0,09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37CA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,310</w:t>
            </w:r>
          </w:p>
        </w:tc>
      </w:tr>
      <w:tr w:rsidR="001C4144" w14:paraId="25E4DDC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8920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7C5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A01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131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E2BBFA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1CEB6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7F3B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2758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85DA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4F2E65D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63A36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FD84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1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98979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3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C9BD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61)</w:t>
            </w:r>
          </w:p>
        </w:tc>
      </w:tr>
    </w:tbl>
    <w:p w14:paraId="657C4929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C0F9FC1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ocal Land Services - Balance Sheet"/>
        <w:tblDescription w:val="Local Land Services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57A4B90F" w14:textId="77777777" w:rsidTr="001D133C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E70A49A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2677A98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6D6DA1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B7A233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D1A0146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55C5F5F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3C3A11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306F60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6F9FFABD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9AFCF3E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8AE5E2E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45FF0B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FA1720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3721EDE0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7630517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CC73AD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22A259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5F22FD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2BFBDFD0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F68A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4E334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0BF4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877E1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69BD8D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60AA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936535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E9978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7243B3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7682F71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B378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F0E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0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CEA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8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1C30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43</w:t>
            </w:r>
          </w:p>
        </w:tc>
      </w:tr>
      <w:tr w:rsidR="001C4144" w14:paraId="1E0AB64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F407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91E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585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24F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E607C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00E2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AA1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2620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8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68B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23</w:t>
            </w:r>
          </w:p>
        </w:tc>
      </w:tr>
      <w:tr w:rsidR="001C4144" w14:paraId="21B7F93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55B0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1C7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F12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9F06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6007F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027A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E948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5BF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B19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9</w:t>
            </w:r>
          </w:p>
        </w:tc>
      </w:tr>
      <w:tr w:rsidR="001C4144" w14:paraId="47CD7D6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FB7B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818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6A27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2B1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F4BCE7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104A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D51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83C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2E5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3BDCA4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CF13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DBA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1F1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CCD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49F5C1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052F6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F84B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7CDE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664C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8D418B1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9C420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E13C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21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9C88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08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FD4D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135</w:t>
            </w:r>
          </w:p>
        </w:tc>
      </w:tr>
      <w:tr w:rsidR="001C4144" w14:paraId="6E74EA5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3EBB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666F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808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DFA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822C90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F0E0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B12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0EDF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6FE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A641FC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7761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990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85A6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24BD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7955F9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47A6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97A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FE6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96A0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676AA6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1F88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936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7019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426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84E4FA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4990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F3F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5B6D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3CF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3D08F5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3712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875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AE0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464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0D0316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7119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B58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B77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8772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DF8756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4A154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DC3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,0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675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7,8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0B3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703</w:t>
            </w:r>
          </w:p>
        </w:tc>
      </w:tr>
      <w:tr w:rsidR="001C4144" w14:paraId="0D6B469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E1A88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CD34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359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E16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0</w:t>
            </w:r>
          </w:p>
        </w:tc>
      </w:tr>
      <w:tr w:rsidR="001C4144" w14:paraId="6D944F6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031A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E88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28C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3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6FC9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845</w:t>
            </w:r>
          </w:p>
        </w:tc>
      </w:tr>
      <w:tr w:rsidR="001C4144" w14:paraId="375A2C1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7A8B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1580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A66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C35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679F20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AC04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048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B34D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7E9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37</w:t>
            </w:r>
          </w:p>
        </w:tc>
      </w:tr>
      <w:tr w:rsidR="001C4144" w14:paraId="1854F36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676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5EC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A33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B3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9</w:t>
            </w:r>
          </w:p>
        </w:tc>
      </w:tr>
      <w:tr w:rsidR="001C4144" w14:paraId="697916E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09899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F0B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856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5935F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D0D9A30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6FAC1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B212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1,04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4246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5,50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606B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5,053</w:t>
            </w:r>
          </w:p>
        </w:tc>
      </w:tr>
      <w:tr w:rsidR="001C4144" w14:paraId="67B8E3FA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E1043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6CB27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0,25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064C7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5,58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FC8D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2,187</w:t>
            </w:r>
          </w:p>
        </w:tc>
      </w:tr>
      <w:tr w:rsidR="001C4144" w14:paraId="0882709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EE20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2428B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FAF15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C714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00097D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4FE89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5866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276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E14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B5B40F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D389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0E8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2AF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0BC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5E5746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89A8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DE3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080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071A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00</w:t>
            </w:r>
          </w:p>
        </w:tc>
      </w:tr>
      <w:tr w:rsidR="001C4144" w14:paraId="5747FCE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E8AC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E6D8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D86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652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D85B18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DDBE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9BFF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5AC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7F2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E51C76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97DC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62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8850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4C54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8</w:t>
            </w:r>
          </w:p>
        </w:tc>
      </w:tr>
      <w:tr w:rsidR="001C4144" w14:paraId="7251F84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BAF9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CAA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3A8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F0AE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25</w:t>
            </w:r>
          </w:p>
        </w:tc>
      </w:tr>
      <w:tr w:rsidR="001C4144" w14:paraId="5AE1C2A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E12F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A1B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021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6C00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6</w:t>
            </w:r>
          </w:p>
        </w:tc>
      </w:tr>
      <w:tr w:rsidR="001C4144" w14:paraId="4DA77D7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47E8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67A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BA27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BBC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EDA258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84E20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0B97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0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781D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45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CE1C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089</w:t>
            </w:r>
          </w:p>
        </w:tc>
      </w:tr>
      <w:tr w:rsidR="001C4144" w14:paraId="08A3C29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A0620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9D2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2AF5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CE39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85B21A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BFCA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98E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8F4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A13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D9718B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63DC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D998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758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A22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EF03AE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BFF9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93F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CCD6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096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FE8C6C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1105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C40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1D3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828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5D94E3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F599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C319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7823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B44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4</w:t>
            </w:r>
          </w:p>
        </w:tc>
      </w:tr>
      <w:tr w:rsidR="001C4144" w14:paraId="663B89F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B607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F803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62AB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1E1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5</w:t>
            </w:r>
          </w:p>
        </w:tc>
      </w:tr>
      <w:tr w:rsidR="001C4144" w14:paraId="5C5CEFA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81B7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2D5E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432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79AD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</w:tr>
      <w:tr w:rsidR="001C4144" w14:paraId="38E5F599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6355B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DC9BE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4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55FD4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3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3740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39</w:t>
            </w:r>
          </w:p>
        </w:tc>
      </w:tr>
      <w:tr w:rsidR="001C4144" w14:paraId="73E33056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0BC100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815B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4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65B28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4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7D81A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28</w:t>
            </w:r>
          </w:p>
        </w:tc>
      </w:tr>
      <w:tr w:rsidR="001C4144" w14:paraId="12C8C9F2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23B8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3CF5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4,8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70AB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9,1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92BF7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5,860</w:t>
            </w:r>
          </w:p>
        </w:tc>
      </w:tr>
      <w:tr w:rsidR="001C4144" w14:paraId="0C5B441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810D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16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277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0D0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8C0FF4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F670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0D8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4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225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1,2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9EE1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8,005</w:t>
            </w:r>
          </w:p>
        </w:tc>
      </w:tr>
      <w:tr w:rsidR="001C4144" w14:paraId="5246CB1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EA68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771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,3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6F0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,8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F290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,855</w:t>
            </w:r>
          </w:p>
        </w:tc>
      </w:tr>
      <w:tr w:rsidR="001C4144" w14:paraId="250302A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AE6E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A853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E08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B218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7070968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889D3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05740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4,8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0C0A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9,1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2BA28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5,860</w:t>
            </w:r>
          </w:p>
        </w:tc>
      </w:tr>
    </w:tbl>
    <w:p w14:paraId="3EF96AED" w14:textId="77777777" w:rsidR="00041C87" w:rsidRDefault="00041C87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ocal Land Services - Cash Flow Statement"/>
        <w:tblDescription w:val="Local Land Services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13B3B2FF" w14:textId="77777777" w:rsidTr="001D133C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A9F639D" w14:textId="6B1C7D22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FBD5DC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EC413D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339991D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C6FBFA7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FE6A2B9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DFD74F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F7DE965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34FD278A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183C2B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AC8F09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9C1FEA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253695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4B12F4B7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EE2B96A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AF00103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46379FA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74B33E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556300F5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2FB7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B65FD8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87CA37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659DC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35B41B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8A825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C7864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7849A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ADA9E3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AE70F2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F57BB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84B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5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1E7D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9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8F8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529</w:t>
            </w:r>
          </w:p>
        </w:tc>
      </w:tr>
      <w:tr w:rsidR="001C4144" w14:paraId="1D550C9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3E379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8956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90E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99BA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652A97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D0DC2A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B12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0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0BA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55BE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53</w:t>
            </w:r>
          </w:p>
        </w:tc>
      </w:tr>
      <w:tr w:rsidR="001C4144" w14:paraId="28D87B6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3BC01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5E92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D1E8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A14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1C4144" w14:paraId="21A02D3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02111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6FC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621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323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58FA64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8F3FBB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0D4A3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0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E40D0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3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D557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346</w:t>
            </w:r>
          </w:p>
        </w:tc>
      </w:tr>
      <w:tr w:rsidR="001C4144" w14:paraId="5251F4A0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EA2BF7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54B1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,67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3F941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3,93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025A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,733</w:t>
            </w:r>
          </w:p>
        </w:tc>
      </w:tr>
      <w:tr w:rsidR="001C4144" w14:paraId="607AD9A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2805C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A301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8D6C9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8AA2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F34058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FDAE3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080A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4E5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4281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652733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C4E4D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BA2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BFA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9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E50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694</w:t>
            </w:r>
          </w:p>
        </w:tc>
      </w:tr>
      <w:tr w:rsidR="001C4144" w14:paraId="1A4E7B5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1BEDE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2DC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1122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323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5DCFE6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DDC8B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ACD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030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9C5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3D3568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9B06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155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CF9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696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40E753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AB9D3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AF9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3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1CD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3332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576</w:t>
            </w:r>
          </w:p>
        </w:tc>
      </w:tr>
      <w:tr w:rsidR="001C4144" w14:paraId="6CD77C3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B4EB7E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B39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2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915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6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7C61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00</w:t>
            </w:r>
          </w:p>
        </w:tc>
      </w:tr>
      <w:tr w:rsidR="001C4144" w14:paraId="1A8E1E1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C4CFE7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891E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1511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085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4</w:t>
            </w:r>
          </w:p>
        </w:tc>
      </w:tr>
      <w:tr w:rsidR="001C4144" w14:paraId="18E9D38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24769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5BDA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A21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3CAD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00</w:t>
            </w:r>
          </w:p>
        </w:tc>
      </w:tr>
      <w:tr w:rsidR="001C4144" w14:paraId="7CD380A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D65B79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400C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2752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83D0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493</w:t>
            </w:r>
          </w:p>
        </w:tc>
      </w:tr>
      <w:tr w:rsidR="001C4144" w14:paraId="6A5E8322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FBBFF7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00483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0,92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DF258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0,46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F3A5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37</w:t>
            </w:r>
          </w:p>
        </w:tc>
      </w:tr>
      <w:tr w:rsidR="001C4144" w14:paraId="74B5CE5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993A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35C5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FB5A0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A0DF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04</w:t>
            </w:r>
          </w:p>
        </w:tc>
      </w:tr>
      <w:tr w:rsidR="001C4144" w14:paraId="33BC265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A8A4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5753CD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36DE7A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01C3AA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010DAF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1728A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E60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EBD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6B0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0A92D3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ADB86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7625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,34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47C2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37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C724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871)</w:t>
            </w:r>
          </w:p>
        </w:tc>
      </w:tr>
      <w:tr w:rsidR="001C4144" w14:paraId="710A2A1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396B6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949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55E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925C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3E7B16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FC968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8B1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ACB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378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31A4F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8D3A3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052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84E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A01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789CB4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6200E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8E7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B389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7E7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DDE0CC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C474B5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2304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81DA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9A2D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00)</w:t>
            </w:r>
          </w:p>
        </w:tc>
      </w:tr>
      <w:tr w:rsidR="001C4144" w14:paraId="24113F41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9D803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4DA2D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84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DD81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33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08DCF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671)</w:t>
            </w:r>
          </w:p>
        </w:tc>
      </w:tr>
      <w:tr w:rsidR="001C4144" w14:paraId="53B053E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4667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CB085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0BE526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6299BB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6AB0BC6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8EBA6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0D4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EAA7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DFB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55D805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37CBC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1526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5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333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5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344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90)</w:t>
            </w:r>
          </w:p>
        </w:tc>
      </w:tr>
      <w:tr w:rsidR="001C4144" w14:paraId="5FC033A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11D3B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2F35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EE3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C68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EF5BE4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8AD5E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BD9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014F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12B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A21BB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9089D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41E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A719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4D9B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240D1C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B0E6FE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E800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58EA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187B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3B62F7D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BE3CE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1F37F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5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B3E32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5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1E9E9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90)</w:t>
            </w:r>
          </w:p>
        </w:tc>
      </w:tr>
      <w:tr w:rsidR="001C4144" w14:paraId="172C0B80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48822F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B7329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75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1DC6A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65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B5DD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57)</w:t>
            </w:r>
          </w:p>
        </w:tc>
      </w:tr>
      <w:tr w:rsidR="001C4144" w14:paraId="0B14BA6C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FC1F3C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B228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B695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9A93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890</w:t>
            </w:r>
          </w:p>
        </w:tc>
      </w:tr>
      <w:tr w:rsidR="001C4144" w14:paraId="435EC8D0" w14:textId="77777777" w:rsidTr="001D133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406E1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D472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0276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421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2A717B5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264AA9B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5E406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DA79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64BC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0)</w:t>
            </w:r>
          </w:p>
        </w:tc>
      </w:tr>
      <w:tr w:rsidR="001C4144" w14:paraId="4A2504AC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4552F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8BDFB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00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3169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89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7BE1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43</w:t>
            </w:r>
          </w:p>
        </w:tc>
      </w:tr>
    </w:tbl>
    <w:p w14:paraId="093125C9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1B6E361" w14:textId="77777777" w:rsidR="00041C87" w:rsidRDefault="00041C87" w:rsidP="001C4144">
      <w:pPr>
        <w:sectPr w:rsidR="00041C87" w:rsidSect="002677A9">
          <w:headerReference w:type="even" r:id="rId29"/>
          <w:headerReference w:type="default" r:id="rId30"/>
          <w:headerReference w:type="first" r:id="rId31"/>
          <w:footerReference w:type="first" r:id="rId32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0622990" w14:textId="77777777" w:rsidR="001C4144" w:rsidRDefault="001C4144" w:rsidP="006E3B75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6E3B75">
        <w:rPr>
          <w:lang w:eastAsia="en-AU"/>
        </w:rPr>
        <w:lastRenderedPageBreak/>
        <w:t>NSW Food Authority</w:t>
      </w:r>
    </w:p>
    <w:tbl>
      <w:tblPr>
        <w:tblW w:w="9763" w:type="dxa"/>
        <w:tblLook w:val="04A0" w:firstRow="1" w:lastRow="0" w:firstColumn="1" w:lastColumn="0" w:noHBand="0" w:noVBand="1"/>
        <w:tblCaption w:val="NSW Food Authority - Operating Statement"/>
        <w:tblDescription w:val="NSW Food Authority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0B04F4B8" w14:textId="77777777" w:rsidTr="001D133C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0E17878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4D7508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3387EE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969CDB2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05CA8E1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2CDC2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C06D5E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D48E3E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1E321419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C798E7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D41B59B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CE0AD2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25EE989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13EB06C2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239C912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DE35DA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68DA126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26BFD8E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511FD9A6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EEF9B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EAF0D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253DC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C0739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5415C6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D952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7F45C5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A4592D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FDFF8C" w14:textId="77777777" w:rsidR="001C4144" w:rsidRDefault="001C414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3C2217C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38EC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91F3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F60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DD28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1C4144" w14:paraId="39B67C9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7078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7D4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B52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6974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1C4144" w14:paraId="5ABD457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6D28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729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E51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BFA4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19</w:t>
            </w:r>
          </w:p>
        </w:tc>
      </w:tr>
      <w:tr w:rsidR="001C4144" w14:paraId="30E21AC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DDD1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86B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1BE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A15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4</w:t>
            </w:r>
          </w:p>
        </w:tc>
      </w:tr>
      <w:tr w:rsidR="001C4144" w14:paraId="40751E3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A39E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D40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EC51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B7D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7223C9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618F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8EA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F019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C2E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7</w:t>
            </w:r>
          </w:p>
        </w:tc>
      </w:tr>
      <w:tr w:rsidR="001C4144" w14:paraId="4CD04BE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ACFD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504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A3E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314C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6EBA35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FC358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9D813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3BF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94CF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2F33E45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5831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2DE5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20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7EF3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0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1F64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52</w:t>
            </w:r>
          </w:p>
        </w:tc>
      </w:tr>
      <w:tr w:rsidR="001C4144" w14:paraId="194E3E2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8A36D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255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9E5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499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BD5B86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3B61C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E3CB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D26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828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DF64A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1024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0CE4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6895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042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3</w:t>
            </w:r>
          </w:p>
        </w:tc>
      </w:tr>
      <w:tr w:rsidR="001C4144" w14:paraId="5B6E398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6260F26" w14:textId="77777777" w:rsidR="001C4144" w:rsidRDefault="001C4144" w:rsidP="00AC0442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FF7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7BD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D01E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00795B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0F43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4A5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239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73A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997BC2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6DBF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0F70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0D9A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997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8</w:t>
            </w:r>
          </w:p>
        </w:tc>
      </w:tr>
      <w:tr w:rsidR="001C4144" w14:paraId="2BC2678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B1FD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0F02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A67A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851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1C4144" w14:paraId="0427EA3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ADF1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E4E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28A5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27CB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</w:t>
            </w:r>
          </w:p>
        </w:tc>
      </w:tr>
      <w:tr w:rsidR="001C4144" w14:paraId="1DA7266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07F5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129A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6F23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6CA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21</w:t>
            </w:r>
          </w:p>
        </w:tc>
      </w:tr>
      <w:tr w:rsidR="001C4144" w14:paraId="5D97011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79EB2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3F22E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2B4C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223D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27AB05E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2108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0A27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3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6B65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3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EA13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53</w:t>
            </w:r>
          </w:p>
        </w:tc>
      </w:tr>
      <w:tr w:rsidR="001C4144" w14:paraId="5849121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CB84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6432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A10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6B0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B83F6A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48C81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2FEC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8BDB3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4C9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98BE9B8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999F4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8085B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96A14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6454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</w:p>
        </w:tc>
      </w:tr>
    </w:tbl>
    <w:p w14:paraId="5791EB2B" w14:textId="77777777" w:rsidR="001C4144" w:rsidRDefault="001C4144" w:rsidP="001C414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3F7BAB9" w14:textId="77777777" w:rsidR="001C4144" w:rsidRDefault="001C4144" w:rsidP="001C4144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Food Authority - Balance Sheet"/>
        <w:tblDescription w:val="NSW Food Authority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6BB622F1" w14:textId="77777777" w:rsidTr="001D133C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1C3067A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1DC43C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A21BBE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B32821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EB1C73D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5676F49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C25278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86B1282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25A54163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3549F8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863B4FE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4233E8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7229B1C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0CB408C9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FCA3FFE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D05C2A0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1083551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2F218F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439CE80E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1B23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DECA1A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FC08B5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E6E99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3954A8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F2784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1BE944" w14:textId="77777777" w:rsidR="001C4144" w:rsidRDefault="001C4144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D0A85A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D74595" w14:textId="77777777" w:rsidR="001C4144" w:rsidRDefault="001C4144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1C4144" w14:paraId="1ADF5FE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82DD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3C8C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975A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40E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41</w:t>
            </w:r>
          </w:p>
        </w:tc>
      </w:tr>
      <w:tr w:rsidR="001C4144" w14:paraId="35EC91D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01A0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386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489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EDA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ADC4C2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299E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6F56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068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5BD4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1</w:t>
            </w:r>
          </w:p>
        </w:tc>
      </w:tr>
      <w:tr w:rsidR="001C4144" w14:paraId="458F50A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14BF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BB1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0B7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965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09AE3F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6F61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B59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25D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0320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A12E03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977B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3803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B00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EDB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213BE93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FDC1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C51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A01D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507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5AAA81D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2DA3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9DDB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AE9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FAC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CBBEABF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017C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9C42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A828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0A1C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2557B9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980D9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0C80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4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7253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9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B72F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52</w:t>
            </w:r>
          </w:p>
        </w:tc>
      </w:tr>
      <w:tr w:rsidR="001C4144" w14:paraId="55ECD7A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33BAE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57C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5D8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B86B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C30B8F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9F71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8E38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D987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F190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3A0E01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4291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8C6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8558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56B4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841BA5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21B7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46BC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7E9D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2C58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CEA4E0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7838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EF5D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B154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CE1A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ECA098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0A53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EB85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2FCD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B45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D41C7A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D01E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DA2D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C58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FF3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C52199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4D73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11D6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1590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110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8E4E78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CFECF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851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2F54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96A6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93</w:t>
            </w:r>
          </w:p>
        </w:tc>
      </w:tr>
      <w:tr w:rsidR="001C4144" w14:paraId="54319608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349F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A32D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E654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F83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</w:tr>
      <w:tr w:rsidR="001C4144" w14:paraId="7B3E152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59BE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AD57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B38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EE7C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0</w:t>
            </w:r>
          </w:p>
        </w:tc>
      </w:tr>
      <w:tr w:rsidR="001C4144" w14:paraId="1EA3B51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D856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3A8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E0F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F28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0B77CD5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6D5D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5C86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625E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A07B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A6C32C4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CC06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F3FF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6825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2E44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10</w:t>
            </w:r>
          </w:p>
        </w:tc>
      </w:tr>
      <w:tr w:rsidR="001C4144" w14:paraId="17653C6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43AC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0D4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6504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0365C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F29FABF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BB1A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A68B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9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1398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67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80D1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46</w:t>
            </w:r>
          </w:p>
        </w:tc>
      </w:tr>
      <w:tr w:rsidR="001C4144" w14:paraId="74217D36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856CB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8A81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84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45144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76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27E24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99</w:t>
            </w:r>
          </w:p>
        </w:tc>
      </w:tr>
      <w:tr w:rsidR="001C4144" w14:paraId="12DD3EE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D6758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27602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5F8CE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6B4A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EEA3F6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26A99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04B2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FA2E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A72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ED7209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E0D5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340D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B376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9F0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42A757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9FD8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0C2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8052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AF2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25</w:t>
            </w:r>
          </w:p>
        </w:tc>
      </w:tr>
      <w:tr w:rsidR="001C4144" w14:paraId="5C5BA8E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9B93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2479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268C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AF8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9C6542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CABB2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3A1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5DE8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6661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43B3979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7E61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2CC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B798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1162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1C4144" w14:paraId="7949E8F0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89AFF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ED96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79A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CE49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363C46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A440A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0E90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9AB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46F0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65713C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3202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545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67DDF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C56B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B4D1F72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9E91B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8B37C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A50A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2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4B76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25</w:t>
            </w:r>
          </w:p>
        </w:tc>
      </w:tr>
      <w:tr w:rsidR="001C4144" w14:paraId="188E2F3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C2C42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AC3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FE7A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6EEA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DB49062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74EA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1B4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C51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E677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937FD17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3CA0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9705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87E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B39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37394BB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527A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E483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65CE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7A0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AAD6C0A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D9E3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BFE2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2B5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6EF7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04DCCAE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6A43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75B2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0BA5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966E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09E0C3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1EAC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8BDA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0254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1FEF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CDCC7F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84BD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23C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909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FC74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</w:tr>
      <w:tr w:rsidR="001C4144" w14:paraId="3AE0DF6F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EFE1D6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B7B4C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FB8B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7E571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</w:t>
            </w:r>
          </w:p>
        </w:tc>
      </w:tr>
      <w:tr w:rsidR="001C4144" w14:paraId="15D47348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E86E61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DF5CE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FBBF5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85A1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3</w:t>
            </w:r>
          </w:p>
        </w:tc>
      </w:tr>
      <w:tr w:rsidR="001C4144" w14:paraId="219B74C1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57459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62AD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766AA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6356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45</w:t>
            </w:r>
          </w:p>
        </w:tc>
      </w:tr>
      <w:tr w:rsidR="001C4144" w14:paraId="441A69F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ADCC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41E1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294B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F49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1C4ADD26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FBC5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A05E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0C7F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3CA7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04</w:t>
            </w:r>
          </w:p>
        </w:tc>
      </w:tr>
      <w:tr w:rsidR="001C4144" w14:paraId="5ECCDC81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2AAD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097C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B847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479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1</w:t>
            </w:r>
          </w:p>
        </w:tc>
      </w:tr>
      <w:tr w:rsidR="001C4144" w14:paraId="0997D9DC" w14:textId="77777777" w:rsidTr="001D133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3427F6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E062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6F9EE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30B4E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22E4BA3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8D704A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199688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B0BC7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3B11FF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45</w:t>
            </w:r>
          </w:p>
        </w:tc>
      </w:tr>
    </w:tbl>
    <w:p w14:paraId="54DFA677" w14:textId="77777777" w:rsidR="00041C87" w:rsidRDefault="00041C8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Food Authority - Cash Flow Statement"/>
        <w:tblDescription w:val="NSW Food Authority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1C4144" w14:paraId="2AFE066E" w14:textId="77777777" w:rsidTr="001D133C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9881100" w14:textId="77777777" w:rsidR="001C4144" w:rsidRDefault="001C414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400F54E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3CF9609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DBBDC44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0740ED5A" w14:textId="77777777" w:rsidTr="005F0DE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E4968D3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1474FB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7C97957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1C4144" w14:paraId="3788A82E" w14:textId="77777777" w:rsidTr="001D13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DE5B27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D5BCF9E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638C22E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A7E3A1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1C4144" w14:paraId="660DE142" w14:textId="77777777" w:rsidTr="001D133C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0A8BC4A" w14:textId="77777777" w:rsidR="001C4144" w:rsidRDefault="001C414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44C129D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572DF8F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2F75894" w14:textId="77777777" w:rsidR="001C4144" w:rsidRDefault="001C41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1C4144" w14:paraId="211DC0A5" w14:textId="77777777" w:rsidTr="001D133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7835C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C73DD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9CE7CF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759D3C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3FA799E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4419D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05E0B1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89AE6B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F52560" w14:textId="77777777" w:rsidR="001C4144" w:rsidRDefault="001C414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4F172C3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C9394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7D96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CE2A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FA8A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1C4144" w14:paraId="7A09A78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07664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BDC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62BF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2191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1C4144" w14:paraId="0FCB61A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6DB366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82E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E3F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427E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4</w:t>
            </w:r>
          </w:p>
        </w:tc>
      </w:tr>
      <w:tr w:rsidR="001C4144" w14:paraId="2725DCC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6DCE8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91E3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8B92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5297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D9ED03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93B0D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4B75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A99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F272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0CF622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0A7039C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42368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330ED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CC5B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91</w:t>
            </w:r>
          </w:p>
        </w:tc>
      </w:tr>
      <w:tr w:rsidR="001C4144" w14:paraId="4F6E6898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F5B2D0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988F6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1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68366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FD1DD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96</w:t>
            </w:r>
          </w:p>
        </w:tc>
      </w:tr>
      <w:tr w:rsidR="001C4144" w14:paraId="5D38554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F5E91" w14:textId="77777777" w:rsidR="001C4144" w:rsidRDefault="001C414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CBC83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CD33F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4F248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28D6B67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2CA4F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2651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CDB6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9D32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0A5BC3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21F221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2B71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735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BDC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3</w:t>
            </w:r>
          </w:p>
        </w:tc>
      </w:tr>
      <w:tr w:rsidR="001C4144" w14:paraId="4D59415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315A0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86B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7CC9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FFF7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EA67BD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2B9145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103E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F3D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8865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174C5BB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EAB96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7A8B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1525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FF0C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9E3736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D25CB2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AD04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46BA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2293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8</w:t>
            </w:r>
          </w:p>
        </w:tc>
      </w:tr>
      <w:tr w:rsidR="001C4144" w14:paraId="05DBA04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CF0339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B5C26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B11B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399A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527E913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9F6A6D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2B3C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7035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8606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</w:t>
            </w:r>
          </w:p>
        </w:tc>
      </w:tr>
      <w:tr w:rsidR="001C4144" w14:paraId="2062AF9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254F93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A93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4A0F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03C3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1C4144" w14:paraId="0486ECA2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4F73B1B" w14:textId="77777777" w:rsidR="001C4144" w:rsidRDefault="001C414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A328F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67615F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0F6AF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79</w:t>
            </w:r>
          </w:p>
        </w:tc>
      </w:tr>
      <w:tr w:rsidR="001C4144" w14:paraId="2B55BCB1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30BC19" w14:textId="77777777" w:rsidR="001C4144" w:rsidRDefault="001C414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ACDC3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3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9926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28ADA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11</w:t>
            </w:r>
          </w:p>
        </w:tc>
      </w:tr>
      <w:tr w:rsidR="001C4144" w14:paraId="6EE1BC4C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34909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9AE257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A116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A96DB0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15</w:t>
            </w:r>
          </w:p>
        </w:tc>
      </w:tr>
      <w:tr w:rsidR="001C4144" w14:paraId="543A73B5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194C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B4DF13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DE946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EFE53E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5A0E012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75CE1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FC19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3708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1232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0273EE6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4F36B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30C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1098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6221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1C4144" w14:paraId="29452C9F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A4D64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CF14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207D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2A58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AB57DD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CD9DE9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FDEC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2E1D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EFBF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3B16498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AA4B2B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2A03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83D1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D35B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7B87161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6D1C3E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16EA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E1D4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64A9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28589FF9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9E246A4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BCE87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2E930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CBCBD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</w:tr>
      <w:tr w:rsidR="001C4144" w14:paraId="124A3B8B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FDE042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9124C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D0092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BBACE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</w:tr>
      <w:tr w:rsidR="001C4144" w14:paraId="68DF5810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AFAA5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CE59CB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579005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3CF067" w14:textId="77777777" w:rsidR="001C4144" w:rsidRDefault="001C414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C4144" w14:paraId="7531E78D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4243F0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53E2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D601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B2B1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5E5347AA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8CFB4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0410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BCE3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3B714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754F4387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F136F3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5DB3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7F67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72E7C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8F584FC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DE953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0477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24EE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A20B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1CFCE774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FBB175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39D49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5D3CE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B8151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4841F57E" w14:textId="77777777" w:rsidTr="001D133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D481D9D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A4ED05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25C29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A7ED28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B348DCE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3B413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FF373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B659B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5DB8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3D3C9724" w14:textId="77777777" w:rsidTr="001D133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311304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B371F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28180D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2F8635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</w:t>
            </w:r>
          </w:p>
        </w:tc>
      </w:tr>
      <w:tr w:rsidR="001C4144" w14:paraId="45C47DB5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87F0B88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EA36E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47FA6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5D2E42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26</w:t>
            </w:r>
          </w:p>
        </w:tc>
      </w:tr>
      <w:tr w:rsidR="001C4144" w14:paraId="571134A5" w14:textId="77777777" w:rsidTr="001D133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175987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2628B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B2173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F000A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00AF599D" w14:textId="77777777" w:rsidTr="001D133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A1D7831" w14:textId="77777777" w:rsidR="001C4144" w:rsidRDefault="001C414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98D4A7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22F73D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73C090" w14:textId="77777777" w:rsidR="001C4144" w:rsidRDefault="001C414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C4144" w14:paraId="6156098F" w14:textId="77777777" w:rsidTr="001D133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0D94E7" w14:textId="77777777" w:rsidR="001C4144" w:rsidRDefault="001C4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65CF4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20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F8C551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6BBF9" w14:textId="77777777" w:rsidR="001C4144" w:rsidRDefault="001C4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41</w:t>
            </w:r>
          </w:p>
        </w:tc>
      </w:tr>
    </w:tbl>
    <w:p w14:paraId="79747F83" w14:textId="77777777" w:rsidR="002C03A9" w:rsidRPr="002C03A9" w:rsidRDefault="002C03A9" w:rsidP="002C03A9">
      <w:pPr>
        <w:pStyle w:val="BodyText"/>
      </w:pPr>
    </w:p>
    <w:sectPr w:rsidR="002C03A9" w:rsidRPr="002C03A9" w:rsidSect="002677A9">
      <w:headerReference w:type="even" r:id="rId33"/>
      <w:headerReference w:type="default" r:id="rId34"/>
      <w:headerReference w:type="first" r:id="rId35"/>
      <w:footerReference w:type="first" r:id="rId36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6849A" w14:textId="77777777" w:rsidR="00B02A07" w:rsidRDefault="00B02A07">
      <w:r>
        <w:separator/>
      </w:r>
    </w:p>
    <w:p w14:paraId="1259BAC0" w14:textId="77777777" w:rsidR="00B02A07" w:rsidRDefault="00B02A07"/>
  </w:endnote>
  <w:endnote w:type="continuationSeparator" w:id="0">
    <w:p w14:paraId="0EC1B7A8" w14:textId="77777777" w:rsidR="00B02A07" w:rsidRDefault="00B02A07">
      <w:r>
        <w:continuationSeparator/>
      </w:r>
    </w:p>
    <w:p w14:paraId="38AF72E3" w14:textId="77777777" w:rsidR="00B02A07" w:rsidRDefault="00B02A07"/>
  </w:endnote>
  <w:endnote w:type="continuationNotice" w:id="1">
    <w:p w14:paraId="03E16DD6" w14:textId="77777777" w:rsidR="00B02A07" w:rsidRDefault="00B02A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DA554" w14:textId="4E35B858" w:rsidR="006B0EEC" w:rsidRDefault="006B0EEC" w:rsidP="006B0EEC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31656" w14:textId="77777777" w:rsidR="006B0EEC" w:rsidRDefault="006B0EEC" w:rsidP="006B0EEC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</w:t>
    </w:r>
    <w:r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ACE11" w14:textId="77777777" w:rsidR="00704C6D" w:rsidRDefault="00C8617E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 w:rsidR="00144CC6">
      <w:rPr>
        <w:szCs w:val="18"/>
      </w:rPr>
      <w:t>2022-23</w:t>
    </w:r>
    <w:r w:rsidR="006B0EEC">
      <w:rPr>
        <w:szCs w:val="18"/>
      </w:rPr>
      <w:tab/>
      <w:t xml:space="preserve">7 </w:t>
    </w:r>
    <w:r w:rsidR="006B0EEC" w:rsidRPr="00D67CF6">
      <w:rPr>
        <w:szCs w:val="18"/>
      </w:rPr>
      <w:t xml:space="preserve">- </w:t>
    </w:r>
    <w:r w:rsidR="006B0EEC" w:rsidRPr="00D67CF6">
      <w:rPr>
        <w:szCs w:val="18"/>
      </w:rPr>
      <w:fldChar w:fldCharType="begin"/>
    </w:r>
    <w:r w:rsidR="006B0EEC" w:rsidRPr="00D67CF6">
      <w:rPr>
        <w:szCs w:val="18"/>
      </w:rPr>
      <w:instrText xml:space="preserve"> PAGE  \* MERGEFORMAT </w:instrText>
    </w:r>
    <w:r w:rsidR="006B0EEC" w:rsidRPr="00D67CF6">
      <w:rPr>
        <w:szCs w:val="18"/>
      </w:rPr>
      <w:fldChar w:fldCharType="separate"/>
    </w:r>
    <w:r w:rsidR="006B0EEC">
      <w:rPr>
        <w:szCs w:val="18"/>
      </w:rPr>
      <w:t>1</w:t>
    </w:r>
    <w:r w:rsidR="006B0EEC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CD595" w14:textId="74802466" w:rsidR="000E0D14" w:rsidRDefault="000E0D1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59A4E" w14:textId="1D86E2F1" w:rsidR="00E36DBC" w:rsidRDefault="00E36DBC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9BD8" w14:textId="08C7D62B" w:rsidR="00412201" w:rsidRDefault="00412201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4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4E2B8" w14:textId="47DD7C86" w:rsidR="00704C6D" w:rsidRDefault="00C8617E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 w:rsidR="00144CC6">
      <w:rPr>
        <w:szCs w:val="18"/>
      </w:rPr>
      <w:t>2022-23</w:t>
    </w:r>
    <w:r w:rsidR="00412201">
      <w:rPr>
        <w:szCs w:val="18"/>
      </w:rPr>
      <w:tab/>
      <w:t xml:space="preserve">7 </w:t>
    </w:r>
    <w:r w:rsidR="00412201" w:rsidRPr="00D67CF6">
      <w:rPr>
        <w:szCs w:val="18"/>
      </w:rPr>
      <w:t xml:space="preserve">- </w:t>
    </w:r>
    <w:r w:rsidR="00412201" w:rsidRPr="00D67CF6">
      <w:rPr>
        <w:szCs w:val="18"/>
      </w:rPr>
      <w:fldChar w:fldCharType="begin"/>
    </w:r>
    <w:r w:rsidR="00412201" w:rsidRPr="00D67CF6">
      <w:rPr>
        <w:szCs w:val="18"/>
      </w:rPr>
      <w:instrText xml:space="preserve"> PAGE  \* MERGEFORMAT </w:instrText>
    </w:r>
    <w:r w:rsidR="00412201" w:rsidRPr="00D67CF6">
      <w:rPr>
        <w:szCs w:val="18"/>
      </w:rPr>
      <w:fldChar w:fldCharType="separate"/>
    </w:r>
    <w:r w:rsidR="00412201">
      <w:rPr>
        <w:szCs w:val="18"/>
      </w:rPr>
      <w:t>17</w:t>
    </w:r>
    <w:r w:rsidR="00412201"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10472" w14:textId="77777777" w:rsidR="00B02A07" w:rsidRDefault="00B02A07">
      <w:pPr>
        <w:spacing w:before="120"/>
      </w:pPr>
      <w:r>
        <w:separator/>
      </w:r>
    </w:p>
    <w:p w14:paraId="7A943BEA" w14:textId="77777777" w:rsidR="00B02A07" w:rsidRDefault="00B02A07"/>
  </w:footnote>
  <w:footnote w:type="continuationSeparator" w:id="0">
    <w:p w14:paraId="4DB54F63" w14:textId="77777777" w:rsidR="00B02A07" w:rsidRDefault="00B02A07">
      <w:pPr>
        <w:spacing w:before="120"/>
      </w:pPr>
      <w:r>
        <w:continuationSeparator/>
      </w:r>
    </w:p>
    <w:p w14:paraId="3FB3594A" w14:textId="77777777" w:rsidR="00B02A07" w:rsidRDefault="00B02A07"/>
  </w:footnote>
  <w:footnote w:type="continuationNotice" w:id="1">
    <w:p w14:paraId="5262AE80" w14:textId="77777777" w:rsidR="00B02A07" w:rsidRDefault="00B02A07">
      <w:pPr>
        <w:rPr>
          <w:sz w:val="16"/>
        </w:rPr>
      </w:pPr>
    </w:p>
    <w:p w14:paraId="2ECD4FE0" w14:textId="77777777" w:rsidR="00B02A07" w:rsidRDefault="00B02A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2CF44" w14:textId="77777777" w:rsidR="001A0E04" w:rsidRPr="00A62927" w:rsidRDefault="006B0EEC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Regional NSW</w:t>
    </w:r>
  </w:p>
  <w:p w14:paraId="6F363A2B" w14:textId="77777777" w:rsidR="009826D1" w:rsidRDefault="009826D1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72CB" w14:textId="77777777" w:rsidR="00E36DBC" w:rsidRPr="00A62927" w:rsidRDefault="00E36DBC" w:rsidP="00E36DBC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Growth NSW Development Corporation</w:t>
    </w:r>
  </w:p>
  <w:p w14:paraId="4C343402" w14:textId="77777777" w:rsidR="00E36DBC" w:rsidRDefault="00E36DBC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E2D38" w14:textId="77777777" w:rsidR="00E36DBC" w:rsidRPr="00A62927" w:rsidRDefault="00E36DBC" w:rsidP="00E36DBC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Growth NSW Development Corporation</w:t>
    </w:r>
  </w:p>
  <w:p w14:paraId="57628685" w14:textId="77777777" w:rsidR="00E36DBC" w:rsidRDefault="00E36DBC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57851" w14:textId="6C790E79" w:rsidR="000E0D14" w:rsidRPr="00A62927" w:rsidRDefault="00E36DBC" w:rsidP="00E36DBC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Growth NSW Development Corporation</w:t>
    </w:r>
  </w:p>
  <w:p w14:paraId="67758647" w14:textId="77777777" w:rsidR="000E0D14" w:rsidRDefault="000E0D14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F08D3" w14:textId="77777777" w:rsidR="00412201" w:rsidRPr="00A62927" w:rsidRDefault="00412201" w:rsidP="00412201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ocal Land Service</w:t>
    </w:r>
  </w:p>
  <w:p w14:paraId="63A1738A" w14:textId="77777777" w:rsidR="00412201" w:rsidRDefault="00412201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AAA60" w14:textId="77777777" w:rsidR="00412201" w:rsidRPr="00A62927" w:rsidRDefault="00412201" w:rsidP="0041220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ocal Land Service</w:t>
    </w:r>
  </w:p>
  <w:p w14:paraId="36486FC3" w14:textId="77777777" w:rsidR="00412201" w:rsidRPr="00412201" w:rsidRDefault="00412201" w:rsidP="00412201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A30F6" w14:textId="6A306AA7" w:rsidR="00E36DBC" w:rsidRPr="00A62927" w:rsidRDefault="00412201" w:rsidP="00E36DBC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ocal Land Service</w:t>
    </w:r>
  </w:p>
  <w:p w14:paraId="4E653E49" w14:textId="77777777" w:rsidR="00E36DBC" w:rsidRDefault="00E36DBC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BE6B2" w14:textId="77777777" w:rsidR="00412201" w:rsidRPr="00A62927" w:rsidRDefault="00412201" w:rsidP="00412201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Food Authority</w:t>
    </w:r>
  </w:p>
  <w:p w14:paraId="4FDB033A" w14:textId="77777777" w:rsidR="009826D1" w:rsidRDefault="009826D1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7AF78" w14:textId="77777777" w:rsidR="00412201" w:rsidRPr="00A62927" w:rsidRDefault="00412201" w:rsidP="0041220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Food Authority</w:t>
    </w:r>
  </w:p>
  <w:p w14:paraId="010BDF22" w14:textId="77777777" w:rsidR="007348E8" w:rsidRDefault="007348E8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38BD" w14:textId="1F08A621" w:rsidR="00412201" w:rsidRPr="00A62927" w:rsidRDefault="00412201" w:rsidP="0041220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Food Authority</w:t>
    </w:r>
  </w:p>
  <w:p w14:paraId="34AB9210" w14:textId="77777777" w:rsidR="007348E8" w:rsidRDefault="007348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3D446" w14:textId="77777777" w:rsidR="006B0EEC" w:rsidRPr="00A62927" w:rsidRDefault="006B0EEC" w:rsidP="006B0EEC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Regional NSW</w:t>
    </w:r>
  </w:p>
  <w:p w14:paraId="0E6274FE" w14:textId="77777777" w:rsidR="007348E8" w:rsidRDefault="007348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EE101" w14:textId="77777777" w:rsidR="007348E8" w:rsidRDefault="007348E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ECBAF" w14:textId="77777777" w:rsidR="004B4DFD" w:rsidRPr="00A62927" w:rsidRDefault="004B4DFD" w:rsidP="004B4DF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Rural Assistance Authority</w:t>
    </w:r>
  </w:p>
  <w:p w14:paraId="0BBDFE14" w14:textId="77777777" w:rsidR="004B4DFD" w:rsidRDefault="004B4DF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73CB" w14:textId="77777777" w:rsidR="007D5BEC" w:rsidRPr="00A62927" w:rsidRDefault="007D5BEC" w:rsidP="007D5BEC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Rural Assistance Authority</w:t>
    </w:r>
  </w:p>
  <w:p w14:paraId="4524E053" w14:textId="77777777" w:rsidR="007D5BEC" w:rsidRDefault="007D5BE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A84DE" w14:textId="255F521D" w:rsidR="006B0EEC" w:rsidRPr="00A62927" w:rsidRDefault="004B4DFD" w:rsidP="006B0EEC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Rural Assistance Authority</w:t>
    </w:r>
  </w:p>
  <w:p w14:paraId="14F1DF63" w14:textId="77777777" w:rsidR="006B0EEC" w:rsidRDefault="006B0EE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4378C" w14:textId="77777777" w:rsidR="000E0D14" w:rsidRPr="00A62927" w:rsidRDefault="000E0D14" w:rsidP="000E0D1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orthern Rivers Reconstruction Corporation</w:t>
    </w:r>
  </w:p>
  <w:p w14:paraId="351DD74F" w14:textId="77777777" w:rsidR="000E0D14" w:rsidRDefault="000E0D14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EECB7" w14:textId="77777777" w:rsidR="000E0D14" w:rsidRPr="00A62927" w:rsidRDefault="000E0D14" w:rsidP="000E0D14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orthern Rivers Reconstruction Corporation</w:t>
    </w:r>
  </w:p>
  <w:p w14:paraId="03AD2856" w14:textId="77777777" w:rsidR="000E0D14" w:rsidRDefault="000E0D1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57DF9" w14:textId="044B002C" w:rsidR="000A61BC" w:rsidRPr="00A62927" w:rsidRDefault="000E0D14" w:rsidP="000A61BC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orthern Rivers Reconstruction Corporation</w:t>
    </w:r>
  </w:p>
  <w:p w14:paraId="06DE9579" w14:textId="77777777" w:rsidR="000A61BC" w:rsidRDefault="000A61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944FB"/>
    <w:multiLevelType w:val="single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</w:abstractNum>
  <w:abstractNum w:abstractNumId="8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15AC1"/>
    <w:multiLevelType w:val="multilevel"/>
    <w:tmpl w:val="B92A0078"/>
    <w:lvl w:ilvl="0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77052"/>
    <w:multiLevelType w:val="multilevel"/>
    <w:tmpl w:val="807C7C4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0"/>
  </w:num>
  <w:num w:numId="4">
    <w:abstractNumId w:val="7"/>
  </w:num>
  <w:num w:numId="5">
    <w:abstractNumId w:val="17"/>
  </w:num>
  <w:num w:numId="6">
    <w:abstractNumId w:val="2"/>
  </w:num>
  <w:num w:numId="7">
    <w:abstractNumId w:val="3"/>
  </w:num>
  <w:num w:numId="8">
    <w:abstractNumId w:val="10"/>
  </w:num>
  <w:num w:numId="9">
    <w:abstractNumId w:val="22"/>
  </w:num>
  <w:num w:numId="10">
    <w:abstractNumId w:val="19"/>
  </w:num>
  <w:num w:numId="11">
    <w:abstractNumId w:val="23"/>
  </w:num>
  <w:num w:numId="12">
    <w:abstractNumId w:val="18"/>
  </w:num>
  <w:num w:numId="13">
    <w:abstractNumId w:val="9"/>
  </w:num>
  <w:num w:numId="14">
    <w:abstractNumId w:val="6"/>
  </w:num>
  <w:num w:numId="15">
    <w:abstractNumId w:val="13"/>
  </w:num>
  <w:num w:numId="16">
    <w:abstractNumId w:val="4"/>
  </w:num>
  <w:num w:numId="17">
    <w:abstractNumId w:val="12"/>
  </w:num>
  <w:num w:numId="18">
    <w:abstractNumId w:val="5"/>
  </w:num>
  <w:num w:numId="19">
    <w:abstractNumId w:val="8"/>
  </w:num>
  <w:num w:numId="20">
    <w:abstractNumId w:val="22"/>
  </w:num>
  <w:num w:numId="21">
    <w:abstractNumId w:val="20"/>
  </w:num>
  <w:num w:numId="22">
    <w:abstractNumId w:val="14"/>
  </w:num>
  <w:num w:numId="23">
    <w:abstractNumId w:val="11"/>
  </w:num>
  <w:num w:numId="24">
    <w:abstractNumId w:val="0"/>
  </w:num>
  <w:num w:numId="25">
    <w:abstractNumId w:val="15"/>
  </w:num>
  <w:num w:numId="26">
    <w:abstractNumId w:val="21"/>
  </w:num>
  <w:num w:numId="27">
    <w:abstractNumId w:val="16"/>
  </w:num>
  <w:num w:numId="28">
    <w:abstractNumId w:val="16"/>
  </w:num>
  <w:num w:numId="29">
    <w:abstractNumId w:val="16"/>
  </w:num>
  <w:num w:numId="30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cxMrI0MTM0MzVQ0lEKTi0uzszPAykwqgUAWLnrICwAAAA="/>
  </w:docVars>
  <w:rsids>
    <w:rsidRoot w:val="005541CC"/>
    <w:rsid w:val="00000618"/>
    <w:rsid w:val="00000CC4"/>
    <w:rsid w:val="0000153D"/>
    <w:rsid w:val="00001D87"/>
    <w:rsid w:val="000034A9"/>
    <w:rsid w:val="00003ACE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5598"/>
    <w:rsid w:val="00025928"/>
    <w:rsid w:val="00025CCE"/>
    <w:rsid w:val="000264A7"/>
    <w:rsid w:val="00026EA6"/>
    <w:rsid w:val="000275F2"/>
    <w:rsid w:val="00027D94"/>
    <w:rsid w:val="000300E6"/>
    <w:rsid w:val="000301C5"/>
    <w:rsid w:val="0003042F"/>
    <w:rsid w:val="00030D3A"/>
    <w:rsid w:val="000334EC"/>
    <w:rsid w:val="000344F7"/>
    <w:rsid w:val="00037795"/>
    <w:rsid w:val="00037A05"/>
    <w:rsid w:val="00037B07"/>
    <w:rsid w:val="00037E19"/>
    <w:rsid w:val="00041374"/>
    <w:rsid w:val="00041C87"/>
    <w:rsid w:val="00041D61"/>
    <w:rsid w:val="00042055"/>
    <w:rsid w:val="000424F7"/>
    <w:rsid w:val="00042507"/>
    <w:rsid w:val="0004262B"/>
    <w:rsid w:val="000434CD"/>
    <w:rsid w:val="00043A09"/>
    <w:rsid w:val="00043A88"/>
    <w:rsid w:val="00044562"/>
    <w:rsid w:val="000448F2"/>
    <w:rsid w:val="00045719"/>
    <w:rsid w:val="0004610D"/>
    <w:rsid w:val="00046271"/>
    <w:rsid w:val="000468E6"/>
    <w:rsid w:val="00046A93"/>
    <w:rsid w:val="00046C09"/>
    <w:rsid w:val="000474FC"/>
    <w:rsid w:val="00047D16"/>
    <w:rsid w:val="000501C9"/>
    <w:rsid w:val="00050511"/>
    <w:rsid w:val="00050C23"/>
    <w:rsid w:val="00051133"/>
    <w:rsid w:val="00051ADE"/>
    <w:rsid w:val="00052403"/>
    <w:rsid w:val="000524DA"/>
    <w:rsid w:val="0005266A"/>
    <w:rsid w:val="00052C4D"/>
    <w:rsid w:val="000549F3"/>
    <w:rsid w:val="00054AFB"/>
    <w:rsid w:val="000560EC"/>
    <w:rsid w:val="0005626C"/>
    <w:rsid w:val="00056ACB"/>
    <w:rsid w:val="00056CBE"/>
    <w:rsid w:val="0005752D"/>
    <w:rsid w:val="00060225"/>
    <w:rsid w:val="000604F4"/>
    <w:rsid w:val="00060BF4"/>
    <w:rsid w:val="0006267A"/>
    <w:rsid w:val="00062CCB"/>
    <w:rsid w:val="00062DA6"/>
    <w:rsid w:val="00063D75"/>
    <w:rsid w:val="00064201"/>
    <w:rsid w:val="0006478A"/>
    <w:rsid w:val="00065097"/>
    <w:rsid w:val="00065C91"/>
    <w:rsid w:val="00066CF7"/>
    <w:rsid w:val="000670F4"/>
    <w:rsid w:val="000678FF"/>
    <w:rsid w:val="00070515"/>
    <w:rsid w:val="00071468"/>
    <w:rsid w:val="000717AB"/>
    <w:rsid w:val="000728E2"/>
    <w:rsid w:val="00072E0C"/>
    <w:rsid w:val="000739A0"/>
    <w:rsid w:val="00073F5D"/>
    <w:rsid w:val="00074719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29EB"/>
    <w:rsid w:val="00082BCE"/>
    <w:rsid w:val="000830EC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698"/>
    <w:rsid w:val="00087CD5"/>
    <w:rsid w:val="00090223"/>
    <w:rsid w:val="000902B2"/>
    <w:rsid w:val="00090B97"/>
    <w:rsid w:val="00090C9A"/>
    <w:rsid w:val="00090DF9"/>
    <w:rsid w:val="0009106A"/>
    <w:rsid w:val="000910E0"/>
    <w:rsid w:val="0009175C"/>
    <w:rsid w:val="00091A1E"/>
    <w:rsid w:val="000932B2"/>
    <w:rsid w:val="00093464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AD9"/>
    <w:rsid w:val="00097B2F"/>
    <w:rsid w:val="00097BB5"/>
    <w:rsid w:val="000A0984"/>
    <w:rsid w:val="000A0AEF"/>
    <w:rsid w:val="000A0BFE"/>
    <w:rsid w:val="000A0FB2"/>
    <w:rsid w:val="000A191C"/>
    <w:rsid w:val="000A1B83"/>
    <w:rsid w:val="000A294A"/>
    <w:rsid w:val="000A2EE8"/>
    <w:rsid w:val="000A2F22"/>
    <w:rsid w:val="000A30DC"/>
    <w:rsid w:val="000A35A1"/>
    <w:rsid w:val="000A3B86"/>
    <w:rsid w:val="000A447E"/>
    <w:rsid w:val="000A4799"/>
    <w:rsid w:val="000A53AE"/>
    <w:rsid w:val="000A5458"/>
    <w:rsid w:val="000A5DF6"/>
    <w:rsid w:val="000A61BC"/>
    <w:rsid w:val="000A6E33"/>
    <w:rsid w:val="000A7C28"/>
    <w:rsid w:val="000B0292"/>
    <w:rsid w:val="000B0683"/>
    <w:rsid w:val="000B0BF8"/>
    <w:rsid w:val="000B0FBE"/>
    <w:rsid w:val="000B17FC"/>
    <w:rsid w:val="000B2082"/>
    <w:rsid w:val="000B2590"/>
    <w:rsid w:val="000B25C7"/>
    <w:rsid w:val="000B2632"/>
    <w:rsid w:val="000B4B0F"/>
    <w:rsid w:val="000B4F67"/>
    <w:rsid w:val="000B53EB"/>
    <w:rsid w:val="000B64D8"/>
    <w:rsid w:val="000B6504"/>
    <w:rsid w:val="000B6CC5"/>
    <w:rsid w:val="000B6EEF"/>
    <w:rsid w:val="000C026E"/>
    <w:rsid w:val="000C0405"/>
    <w:rsid w:val="000C0832"/>
    <w:rsid w:val="000C0935"/>
    <w:rsid w:val="000C0C50"/>
    <w:rsid w:val="000C17F9"/>
    <w:rsid w:val="000C240A"/>
    <w:rsid w:val="000C243C"/>
    <w:rsid w:val="000C2B3E"/>
    <w:rsid w:val="000C2BAC"/>
    <w:rsid w:val="000C3B3F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4A5"/>
    <w:rsid w:val="000D1E93"/>
    <w:rsid w:val="000D210D"/>
    <w:rsid w:val="000D2202"/>
    <w:rsid w:val="000D2CAE"/>
    <w:rsid w:val="000D33F3"/>
    <w:rsid w:val="000D593A"/>
    <w:rsid w:val="000D598B"/>
    <w:rsid w:val="000D5C19"/>
    <w:rsid w:val="000D6AA2"/>
    <w:rsid w:val="000D75BF"/>
    <w:rsid w:val="000D7939"/>
    <w:rsid w:val="000E058B"/>
    <w:rsid w:val="000E0CE7"/>
    <w:rsid w:val="000E0D14"/>
    <w:rsid w:val="000E2146"/>
    <w:rsid w:val="000E25FA"/>
    <w:rsid w:val="000E2633"/>
    <w:rsid w:val="000E2640"/>
    <w:rsid w:val="000E2F38"/>
    <w:rsid w:val="000E3FC9"/>
    <w:rsid w:val="000E4BE0"/>
    <w:rsid w:val="000E6413"/>
    <w:rsid w:val="000E67BC"/>
    <w:rsid w:val="000E7FD4"/>
    <w:rsid w:val="000F0237"/>
    <w:rsid w:val="000F026C"/>
    <w:rsid w:val="000F0DB9"/>
    <w:rsid w:val="000F1305"/>
    <w:rsid w:val="000F3344"/>
    <w:rsid w:val="000F3C82"/>
    <w:rsid w:val="000F4519"/>
    <w:rsid w:val="000F4CB3"/>
    <w:rsid w:val="000F5E32"/>
    <w:rsid w:val="000F70E6"/>
    <w:rsid w:val="000F7FA4"/>
    <w:rsid w:val="00100311"/>
    <w:rsid w:val="00100850"/>
    <w:rsid w:val="00100E58"/>
    <w:rsid w:val="0010109B"/>
    <w:rsid w:val="001018EE"/>
    <w:rsid w:val="00101C9F"/>
    <w:rsid w:val="00101DC4"/>
    <w:rsid w:val="0010290E"/>
    <w:rsid w:val="001046CE"/>
    <w:rsid w:val="00105295"/>
    <w:rsid w:val="001056E3"/>
    <w:rsid w:val="00105C6C"/>
    <w:rsid w:val="00105F59"/>
    <w:rsid w:val="00106C2C"/>
    <w:rsid w:val="00106F47"/>
    <w:rsid w:val="001071E5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6D82"/>
    <w:rsid w:val="00117307"/>
    <w:rsid w:val="001176A6"/>
    <w:rsid w:val="001200CF"/>
    <w:rsid w:val="00120F46"/>
    <w:rsid w:val="001214B6"/>
    <w:rsid w:val="001215F7"/>
    <w:rsid w:val="001221EB"/>
    <w:rsid w:val="00122506"/>
    <w:rsid w:val="001235D2"/>
    <w:rsid w:val="00123E90"/>
    <w:rsid w:val="001243F8"/>
    <w:rsid w:val="00124E5A"/>
    <w:rsid w:val="0012537E"/>
    <w:rsid w:val="001253AF"/>
    <w:rsid w:val="00125E8A"/>
    <w:rsid w:val="00125F61"/>
    <w:rsid w:val="0012790E"/>
    <w:rsid w:val="00130624"/>
    <w:rsid w:val="0013163F"/>
    <w:rsid w:val="0013175A"/>
    <w:rsid w:val="00131B95"/>
    <w:rsid w:val="00132908"/>
    <w:rsid w:val="00132949"/>
    <w:rsid w:val="00132E3E"/>
    <w:rsid w:val="001333B3"/>
    <w:rsid w:val="0013613E"/>
    <w:rsid w:val="0013625E"/>
    <w:rsid w:val="00136486"/>
    <w:rsid w:val="00136629"/>
    <w:rsid w:val="00136CE9"/>
    <w:rsid w:val="00136DCF"/>
    <w:rsid w:val="0013739A"/>
    <w:rsid w:val="00137483"/>
    <w:rsid w:val="0013769F"/>
    <w:rsid w:val="00140766"/>
    <w:rsid w:val="0014103D"/>
    <w:rsid w:val="00143704"/>
    <w:rsid w:val="0014399C"/>
    <w:rsid w:val="00144CC6"/>
    <w:rsid w:val="00145C0F"/>
    <w:rsid w:val="0014758B"/>
    <w:rsid w:val="001479E0"/>
    <w:rsid w:val="00147B34"/>
    <w:rsid w:val="00147E0F"/>
    <w:rsid w:val="001502FA"/>
    <w:rsid w:val="00150B1C"/>
    <w:rsid w:val="00150E3D"/>
    <w:rsid w:val="001510BF"/>
    <w:rsid w:val="00151102"/>
    <w:rsid w:val="001519BF"/>
    <w:rsid w:val="00151A77"/>
    <w:rsid w:val="00152205"/>
    <w:rsid w:val="00152B52"/>
    <w:rsid w:val="00152C05"/>
    <w:rsid w:val="00153F5F"/>
    <w:rsid w:val="00153FE8"/>
    <w:rsid w:val="0015414B"/>
    <w:rsid w:val="00156739"/>
    <w:rsid w:val="00156821"/>
    <w:rsid w:val="001572B7"/>
    <w:rsid w:val="001574B0"/>
    <w:rsid w:val="00157603"/>
    <w:rsid w:val="001578B5"/>
    <w:rsid w:val="00161C47"/>
    <w:rsid w:val="001622BE"/>
    <w:rsid w:val="00162C96"/>
    <w:rsid w:val="00163106"/>
    <w:rsid w:val="001632C9"/>
    <w:rsid w:val="001632D2"/>
    <w:rsid w:val="001636DC"/>
    <w:rsid w:val="00163C9E"/>
    <w:rsid w:val="001657A9"/>
    <w:rsid w:val="00166B62"/>
    <w:rsid w:val="0016705D"/>
    <w:rsid w:val="0016718B"/>
    <w:rsid w:val="001672E8"/>
    <w:rsid w:val="001675BC"/>
    <w:rsid w:val="0016795B"/>
    <w:rsid w:val="00170794"/>
    <w:rsid w:val="0017162B"/>
    <w:rsid w:val="00172AC2"/>
    <w:rsid w:val="00172BB3"/>
    <w:rsid w:val="00173BEF"/>
    <w:rsid w:val="00173D04"/>
    <w:rsid w:val="00174401"/>
    <w:rsid w:val="00174E05"/>
    <w:rsid w:val="00175B02"/>
    <w:rsid w:val="001765B9"/>
    <w:rsid w:val="00177689"/>
    <w:rsid w:val="00180DA3"/>
    <w:rsid w:val="00180E9A"/>
    <w:rsid w:val="00181522"/>
    <w:rsid w:val="00181EE8"/>
    <w:rsid w:val="001828CD"/>
    <w:rsid w:val="00182A8E"/>
    <w:rsid w:val="00183DF0"/>
    <w:rsid w:val="00186D00"/>
    <w:rsid w:val="00187E36"/>
    <w:rsid w:val="00187F18"/>
    <w:rsid w:val="00190E0D"/>
    <w:rsid w:val="0019191B"/>
    <w:rsid w:val="00195831"/>
    <w:rsid w:val="00196AB1"/>
    <w:rsid w:val="0019705B"/>
    <w:rsid w:val="001972AD"/>
    <w:rsid w:val="0019777D"/>
    <w:rsid w:val="001A018F"/>
    <w:rsid w:val="001A0484"/>
    <w:rsid w:val="001A0D01"/>
    <w:rsid w:val="001A0E04"/>
    <w:rsid w:val="001A1561"/>
    <w:rsid w:val="001A2D9C"/>
    <w:rsid w:val="001A3517"/>
    <w:rsid w:val="001A3881"/>
    <w:rsid w:val="001A3D4C"/>
    <w:rsid w:val="001A4636"/>
    <w:rsid w:val="001A4A35"/>
    <w:rsid w:val="001A4C56"/>
    <w:rsid w:val="001A5D29"/>
    <w:rsid w:val="001A5DAE"/>
    <w:rsid w:val="001A6C68"/>
    <w:rsid w:val="001A6DE4"/>
    <w:rsid w:val="001A6F4D"/>
    <w:rsid w:val="001A74E6"/>
    <w:rsid w:val="001B049F"/>
    <w:rsid w:val="001B0F76"/>
    <w:rsid w:val="001B24EE"/>
    <w:rsid w:val="001B45D3"/>
    <w:rsid w:val="001B48B5"/>
    <w:rsid w:val="001B49FE"/>
    <w:rsid w:val="001B4CDD"/>
    <w:rsid w:val="001B5230"/>
    <w:rsid w:val="001B5562"/>
    <w:rsid w:val="001B6671"/>
    <w:rsid w:val="001B6CED"/>
    <w:rsid w:val="001B78C2"/>
    <w:rsid w:val="001C081B"/>
    <w:rsid w:val="001C0B83"/>
    <w:rsid w:val="001C31D7"/>
    <w:rsid w:val="001C32DB"/>
    <w:rsid w:val="001C3D2E"/>
    <w:rsid w:val="001C4144"/>
    <w:rsid w:val="001C452D"/>
    <w:rsid w:val="001C4810"/>
    <w:rsid w:val="001C4DCA"/>
    <w:rsid w:val="001C5558"/>
    <w:rsid w:val="001C6032"/>
    <w:rsid w:val="001C652C"/>
    <w:rsid w:val="001C6E0D"/>
    <w:rsid w:val="001C721E"/>
    <w:rsid w:val="001C7E1D"/>
    <w:rsid w:val="001D00FB"/>
    <w:rsid w:val="001D133C"/>
    <w:rsid w:val="001D13CD"/>
    <w:rsid w:val="001D2A82"/>
    <w:rsid w:val="001D2D78"/>
    <w:rsid w:val="001D308D"/>
    <w:rsid w:val="001D3C34"/>
    <w:rsid w:val="001D3D6A"/>
    <w:rsid w:val="001D4160"/>
    <w:rsid w:val="001D4BC9"/>
    <w:rsid w:val="001D50C0"/>
    <w:rsid w:val="001D50DC"/>
    <w:rsid w:val="001D531E"/>
    <w:rsid w:val="001D59D8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2086"/>
    <w:rsid w:val="001E2714"/>
    <w:rsid w:val="001E2914"/>
    <w:rsid w:val="001E2CD7"/>
    <w:rsid w:val="001E3428"/>
    <w:rsid w:val="001E35CA"/>
    <w:rsid w:val="001E52BD"/>
    <w:rsid w:val="001E52D9"/>
    <w:rsid w:val="001E555A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2F5"/>
    <w:rsid w:val="001F5AFD"/>
    <w:rsid w:val="001F5D57"/>
    <w:rsid w:val="001F632C"/>
    <w:rsid w:val="001F63F6"/>
    <w:rsid w:val="001F6A7E"/>
    <w:rsid w:val="001F7C01"/>
    <w:rsid w:val="0020028A"/>
    <w:rsid w:val="00201890"/>
    <w:rsid w:val="00202094"/>
    <w:rsid w:val="002021D6"/>
    <w:rsid w:val="00202BC2"/>
    <w:rsid w:val="00202F14"/>
    <w:rsid w:val="002034AB"/>
    <w:rsid w:val="00203B96"/>
    <w:rsid w:val="00204857"/>
    <w:rsid w:val="00205484"/>
    <w:rsid w:val="00205609"/>
    <w:rsid w:val="00205B03"/>
    <w:rsid w:val="00205C93"/>
    <w:rsid w:val="00206156"/>
    <w:rsid w:val="002064C2"/>
    <w:rsid w:val="002066FC"/>
    <w:rsid w:val="00206722"/>
    <w:rsid w:val="0020700B"/>
    <w:rsid w:val="002070E4"/>
    <w:rsid w:val="00207BE8"/>
    <w:rsid w:val="00207FA8"/>
    <w:rsid w:val="002104DA"/>
    <w:rsid w:val="00211278"/>
    <w:rsid w:val="002112E1"/>
    <w:rsid w:val="00211B3F"/>
    <w:rsid w:val="00211E2C"/>
    <w:rsid w:val="002124D3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72E"/>
    <w:rsid w:val="0022076C"/>
    <w:rsid w:val="002212F0"/>
    <w:rsid w:val="0022136E"/>
    <w:rsid w:val="002213CE"/>
    <w:rsid w:val="002217EA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5DA1"/>
    <w:rsid w:val="002261F3"/>
    <w:rsid w:val="00226646"/>
    <w:rsid w:val="00226B1F"/>
    <w:rsid w:val="002276FE"/>
    <w:rsid w:val="00227C11"/>
    <w:rsid w:val="00230302"/>
    <w:rsid w:val="0023031D"/>
    <w:rsid w:val="00231D0C"/>
    <w:rsid w:val="00232C6C"/>
    <w:rsid w:val="00232E7E"/>
    <w:rsid w:val="00232FF4"/>
    <w:rsid w:val="002331C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4C16"/>
    <w:rsid w:val="00245801"/>
    <w:rsid w:val="00245B90"/>
    <w:rsid w:val="002462AC"/>
    <w:rsid w:val="00246745"/>
    <w:rsid w:val="00247724"/>
    <w:rsid w:val="00247FF5"/>
    <w:rsid w:val="002532D4"/>
    <w:rsid w:val="002534A3"/>
    <w:rsid w:val="00253FCB"/>
    <w:rsid w:val="00254178"/>
    <w:rsid w:val="0025447E"/>
    <w:rsid w:val="002544CE"/>
    <w:rsid w:val="002544FB"/>
    <w:rsid w:val="00254F73"/>
    <w:rsid w:val="0025503E"/>
    <w:rsid w:val="0025564E"/>
    <w:rsid w:val="0025573E"/>
    <w:rsid w:val="0025574D"/>
    <w:rsid w:val="00255A3E"/>
    <w:rsid w:val="00255B72"/>
    <w:rsid w:val="00255E95"/>
    <w:rsid w:val="0025637E"/>
    <w:rsid w:val="002564BB"/>
    <w:rsid w:val="0025675A"/>
    <w:rsid w:val="00256770"/>
    <w:rsid w:val="00256DD1"/>
    <w:rsid w:val="00257CF3"/>
    <w:rsid w:val="0026035B"/>
    <w:rsid w:val="00260761"/>
    <w:rsid w:val="00262677"/>
    <w:rsid w:val="00262CFC"/>
    <w:rsid w:val="0026307F"/>
    <w:rsid w:val="0026423D"/>
    <w:rsid w:val="002642B0"/>
    <w:rsid w:val="002656E2"/>
    <w:rsid w:val="00265762"/>
    <w:rsid w:val="00265F02"/>
    <w:rsid w:val="002674CB"/>
    <w:rsid w:val="002677A9"/>
    <w:rsid w:val="00267F88"/>
    <w:rsid w:val="0027039F"/>
    <w:rsid w:val="00271486"/>
    <w:rsid w:val="00271529"/>
    <w:rsid w:val="00271AE9"/>
    <w:rsid w:val="00271F95"/>
    <w:rsid w:val="0027361D"/>
    <w:rsid w:val="00273E23"/>
    <w:rsid w:val="002740C2"/>
    <w:rsid w:val="002743BB"/>
    <w:rsid w:val="002752CD"/>
    <w:rsid w:val="00276BA0"/>
    <w:rsid w:val="0028099F"/>
    <w:rsid w:val="00280A75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76B"/>
    <w:rsid w:val="00287E25"/>
    <w:rsid w:val="00287E3D"/>
    <w:rsid w:val="002908AF"/>
    <w:rsid w:val="00291F36"/>
    <w:rsid w:val="00292764"/>
    <w:rsid w:val="002929EA"/>
    <w:rsid w:val="002940C5"/>
    <w:rsid w:val="00294A8B"/>
    <w:rsid w:val="0029540F"/>
    <w:rsid w:val="002956E8"/>
    <w:rsid w:val="00295795"/>
    <w:rsid w:val="002958B9"/>
    <w:rsid w:val="0029751C"/>
    <w:rsid w:val="002979BF"/>
    <w:rsid w:val="002A04C5"/>
    <w:rsid w:val="002A108B"/>
    <w:rsid w:val="002A17D9"/>
    <w:rsid w:val="002A2448"/>
    <w:rsid w:val="002A24A8"/>
    <w:rsid w:val="002A28B4"/>
    <w:rsid w:val="002A557E"/>
    <w:rsid w:val="002A5AE2"/>
    <w:rsid w:val="002A6666"/>
    <w:rsid w:val="002A66BC"/>
    <w:rsid w:val="002A690F"/>
    <w:rsid w:val="002A7171"/>
    <w:rsid w:val="002A7256"/>
    <w:rsid w:val="002A77C0"/>
    <w:rsid w:val="002A7ADC"/>
    <w:rsid w:val="002B034F"/>
    <w:rsid w:val="002B076C"/>
    <w:rsid w:val="002B152E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58E"/>
    <w:rsid w:val="002B68DB"/>
    <w:rsid w:val="002B6DF3"/>
    <w:rsid w:val="002B7E04"/>
    <w:rsid w:val="002C03A9"/>
    <w:rsid w:val="002C1AC0"/>
    <w:rsid w:val="002C1D76"/>
    <w:rsid w:val="002C1F7F"/>
    <w:rsid w:val="002C215C"/>
    <w:rsid w:val="002C22A7"/>
    <w:rsid w:val="002C29A9"/>
    <w:rsid w:val="002C2B26"/>
    <w:rsid w:val="002C4248"/>
    <w:rsid w:val="002C43C6"/>
    <w:rsid w:val="002C454F"/>
    <w:rsid w:val="002C4FF3"/>
    <w:rsid w:val="002C5093"/>
    <w:rsid w:val="002C54F2"/>
    <w:rsid w:val="002C564F"/>
    <w:rsid w:val="002C68E7"/>
    <w:rsid w:val="002C7336"/>
    <w:rsid w:val="002C75FA"/>
    <w:rsid w:val="002D0398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94E"/>
    <w:rsid w:val="002D4B70"/>
    <w:rsid w:val="002D5B53"/>
    <w:rsid w:val="002D6598"/>
    <w:rsid w:val="002D7145"/>
    <w:rsid w:val="002D7855"/>
    <w:rsid w:val="002D79B4"/>
    <w:rsid w:val="002E07E9"/>
    <w:rsid w:val="002E190E"/>
    <w:rsid w:val="002E3936"/>
    <w:rsid w:val="002E3C09"/>
    <w:rsid w:val="002E3C60"/>
    <w:rsid w:val="002E3E1C"/>
    <w:rsid w:val="002E6051"/>
    <w:rsid w:val="002E6BCC"/>
    <w:rsid w:val="002E7649"/>
    <w:rsid w:val="002E7B2B"/>
    <w:rsid w:val="002F1BD2"/>
    <w:rsid w:val="002F2630"/>
    <w:rsid w:val="002F2A6F"/>
    <w:rsid w:val="002F2EF0"/>
    <w:rsid w:val="002F411D"/>
    <w:rsid w:val="002F48A2"/>
    <w:rsid w:val="002F4C4B"/>
    <w:rsid w:val="002F5157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3F34"/>
    <w:rsid w:val="003045E5"/>
    <w:rsid w:val="00304663"/>
    <w:rsid w:val="0030622B"/>
    <w:rsid w:val="003076B1"/>
    <w:rsid w:val="00310FB8"/>
    <w:rsid w:val="0031162A"/>
    <w:rsid w:val="00311A11"/>
    <w:rsid w:val="00311F6F"/>
    <w:rsid w:val="003142DD"/>
    <w:rsid w:val="00314F23"/>
    <w:rsid w:val="00315807"/>
    <w:rsid w:val="00317593"/>
    <w:rsid w:val="00321172"/>
    <w:rsid w:val="00321B17"/>
    <w:rsid w:val="00322A26"/>
    <w:rsid w:val="00322D14"/>
    <w:rsid w:val="00325079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147"/>
    <w:rsid w:val="003352B6"/>
    <w:rsid w:val="00335A80"/>
    <w:rsid w:val="00337221"/>
    <w:rsid w:val="003375AE"/>
    <w:rsid w:val="00337C43"/>
    <w:rsid w:val="00340FA3"/>
    <w:rsid w:val="00342302"/>
    <w:rsid w:val="00342C31"/>
    <w:rsid w:val="0034320E"/>
    <w:rsid w:val="00343297"/>
    <w:rsid w:val="003435A6"/>
    <w:rsid w:val="003439CC"/>
    <w:rsid w:val="00343AA5"/>
    <w:rsid w:val="00343EAD"/>
    <w:rsid w:val="00344329"/>
    <w:rsid w:val="00344CD7"/>
    <w:rsid w:val="00345235"/>
    <w:rsid w:val="00345D5E"/>
    <w:rsid w:val="003465B9"/>
    <w:rsid w:val="00346602"/>
    <w:rsid w:val="00347048"/>
    <w:rsid w:val="0034727A"/>
    <w:rsid w:val="003517D3"/>
    <w:rsid w:val="00351A33"/>
    <w:rsid w:val="00351C54"/>
    <w:rsid w:val="00351E79"/>
    <w:rsid w:val="00351FFE"/>
    <w:rsid w:val="00352CF0"/>
    <w:rsid w:val="00352DF0"/>
    <w:rsid w:val="00352FFC"/>
    <w:rsid w:val="003537CE"/>
    <w:rsid w:val="003539B1"/>
    <w:rsid w:val="00353FE7"/>
    <w:rsid w:val="003544CC"/>
    <w:rsid w:val="003545DF"/>
    <w:rsid w:val="00355103"/>
    <w:rsid w:val="00355617"/>
    <w:rsid w:val="00355DDD"/>
    <w:rsid w:val="00355F34"/>
    <w:rsid w:val="00356435"/>
    <w:rsid w:val="00356BF6"/>
    <w:rsid w:val="003573F1"/>
    <w:rsid w:val="003575DE"/>
    <w:rsid w:val="00357715"/>
    <w:rsid w:val="00357926"/>
    <w:rsid w:val="003625BD"/>
    <w:rsid w:val="00362E67"/>
    <w:rsid w:val="00364D73"/>
    <w:rsid w:val="00365BB2"/>
    <w:rsid w:val="00366CDC"/>
    <w:rsid w:val="00367A82"/>
    <w:rsid w:val="00370339"/>
    <w:rsid w:val="00370F00"/>
    <w:rsid w:val="00370F0C"/>
    <w:rsid w:val="00371106"/>
    <w:rsid w:val="0037145A"/>
    <w:rsid w:val="0037211F"/>
    <w:rsid w:val="00372259"/>
    <w:rsid w:val="00373022"/>
    <w:rsid w:val="00373E8B"/>
    <w:rsid w:val="00373F4D"/>
    <w:rsid w:val="003745CB"/>
    <w:rsid w:val="00375DC2"/>
    <w:rsid w:val="00375E42"/>
    <w:rsid w:val="00376480"/>
    <w:rsid w:val="003768D8"/>
    <w:rsid w:val="00377753"/>
    <w:rsid w:val="00380908"/>
    <w:rsid w:val="00380A33"/>
    <w:rsid w:val="00380A78"/>
    <w:rsid w:val="00380A8E"/>
    <w:rsid w:val="00380FB3"/>
    <w:rsid w:val="00381127"/>
    <w:rsid w:val="00381B1F"/>
    <w:rsid w:val="003834E5"/>
    <w:rsid w:val="00384973"/>
    <w:rsid w:val="00385F46"/>
    <w:rsid w:val="0038601F"/>
    <w:rsid w:val="003878D2"/>
    <w:rsid w:val="00387A18"/>
    <w:rsid w:val="003912BC"/>
    <w:rsid w:val="00391970"/>
    <w:rsid w:val="0039260A"/>
    <w:rsid w:val="00392877"/>
    <w:rsid w:val="00392D1E"/>
    <w:rsid w:val="003937E1"/>
    <w:rsid w:val="00394DCB"/>
    <w:rsid w:val="0039506B"/>
    <w:rsid w:val="00395257"/>
    <w:rsid w:val="003952CB"/>
    <w:rsid w:val="003953BE"/>
    <w:rsid w:val="003956D8"/>
    <w:rsid w:val="003960B0"/>
    <w:rsid w:val="00396716"/>
    <w:rsid w:val="003973F9"/>
    <w:rsid w:val="00397DDA"/>
    <w:rsid w:val="00397E1D"/>
    <w:rsid w:val="003A0DF9"/>
    <w:rsid w:val="003A1446"/>
    <w:rsid w:val="003A1863"/>
    <w:rsid w:val="003A1FAB"/>
    <w:rsid w:val="003A2304"/>
    <w:rsid w:val="003A325B"/>
    <w:rsid w:val="003A3DB9"/>
    <w:rsid w:val="003A475C"/>
    <w:rsid w:val="003A4848"/>
    <w:rsid w:val="003A4907"/>
    <w:rsid w:val="003A596C"/>
    <w:rsid w:val="003A5ABE"/>
    <w:rsid w:val="003A5ED9"/>
    <w:rsid w:val="003A6300"/>
    <w:rsid w:val="003A68B6"/>
    <w:rsid w:val="003A7A13"/>
    <w:rsid w:val="003A7F12"/>
    <w:rsid w:val="003B2CFF"/>
    <w:rsid w:val="003B2D99"/>
    <w:rsid w:val="003B37DE"/>
    <w:rsid w:val="003B50D7"/>
    <w:rsid w:val="003B59AC"/>
    <w:rsid w:val="003B5E3E"/>
    <w:rsid w:val="003B5F60"/>
    <w:rsid w:val="003B6830"/>
    <w:rsid w:val="003B75D5"/>
    <w:rsid w:val="003B7D6C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3F1D"/>
    <w:rsid w:val="003C46BC"/>
    <w:rsid w:val="003C4B1C"/>
    <w:rsid w:val="003C4B91"/>
    <w:rsid w:val="003C5660"/>
    <w:rsid w:val="003C6647"/>
    <w:rsid w:val="003C68A3"/>
    <w:rsid w:val="003C6B88"/>
    <w:rsid w:val="003C74EA"/>
    <w:rsid w:val="003C7A0B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3FA9"/>
    <w:rsid w:val="003D404C"/>
    <w:rsid w:val="003D4560"/>
    <w:rsid w:val="003D4D5A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77A"/>
    <w:rsid w:val="003E3DE3"/>
    <w:rsid w:val="003E481E"/>
    <w:rsid w:val="003E4850"/>
    <w:rsid w:val="003E5045"/>
    <w:rsid w:val="003E51FA"/>
    <w:rsid w:val="003E5FE5"/>
    <w:rsid w:val="003E6B15"/>
    <w:rsid w:val="003E70E7"/>
    <w:rsid w:val="003F1A75"/>
    <w:rsid w:val="003F32BA"/>
    <w:rsid w:val="003F3986"/>
    <w:rsid w:val="003F3E5F"/>
    <w:rsid w:val="003F4080"/>
    <w:rsid w:val="003F46AB"/>
    <w:rsid w:val="003F52CF"/>
    <w:rsid w:val="003F73B6"/>
    <w:rsid w:val="00400F81"/>
    <w:rsid w:val="00401513"/>
    <w:rsid w:val="00401F4E"/>
    <w:rsid w:val="00403148"/>
    <w:rsid w:val="0040366C"/>
    <w:rsid w:val="004037BC"/>
    <w:rsid w:val="00403D42"/>
    <w:rsid w:val="00404CE4"/>
    <w:rsid w:val="00405529"/>
    <w:rsid w:val="00406CD5"/>
    <w:rsid w:val="00407794"/>
    <w:rsid w:val="0041018C"/>
    <w:rsid w:val="00410D32"/>
    <w:rsid w:val="00410D42"/>
    <w:rsid w:val="00411714"/>
    <w:rsid w:val="00412201"/>
    <w:rsid w:val="00413816"/>
    <w:rsid w:val="0041425F"/>
    <w:rsid w:val="004142A0"/>
    <w:rsid w:val="00414323"/>
    <w:rsid w:val="00415AF3"/>
    <w:rsid w:val="004160E5"/>
    <w:rsid w:val="004162E1"/>
    <w:rsid w:val="004163AF"/>
    <w:rsid w:val="004163DC"/>
    <w:rsid w:val="00416557"/>
    <w:rsid w:val="004179D7"/>
    <w:rsid w:val="00417F17"/>
    <w:rsid w:val="004207B2"/>
    <w:rsid w:val="0042161C"/>
    <w:rsid w:val="00421823"/>
    <w:rsid w:val="00421A76"/>
    <w:rsid w:val="0042450D"/>
    <w:rsid w:val="00424EBA"/>
    <w:rsid w:val="00425053"/>
    <w:rsid w:val="004263AE"/>
    <w:rsid w:val="00426983"/>
    <w:rsid w:val="0042701C"/>
    <w:rsid w:val="0042713A"/>
    <w:rsid w:val="00427A9C"/>
    <w:rsid w:val="00431160"/>
    <w:rsid w:val="004312FF"/>
    <w:rsid w:val="004317E9"/>
    <w:rsid w:val="00431AEF"/>
    <w:rsid w:val="00431B85"/>
    <w:rsid w:val="00431EA7"/>
    <w:rsid w:val="00432532"/>
    <w:rsid w:val="00432F58"/>
    <w:rsid w:val="004333C1"/>
    <w:rsid w:val="004336BB"/>
    <w:rsid w:val="00433B66"/>
    <w:rsid w:val="00433E78"/>
    <w:rsid w:val="00435885"/>
    <w:rsid w:val="00436489"/>
    <w:rsid w:val="004367DF"/>
    <w:rsid w:val="00436E03"/>
    <w:rsid w:val="004417D2"/>
    <w:rsid w:val="00442221"/>
    <w:rsid w:val="00442777"/>
    <w:rsid w:val="004436F0"/>
    <w:rsid w:val="004439EC"/>
    <w:rsid w:val="004442CA"/>
    <w:rsid w:val="00444327"/>
    <w:rsid w:val="004453A6"/>
    <w:rsid w:val="00445E61"/>
    <w:rsid w:val="00446FB7"/>
    <w:rsid w:val="00447344"/>
    <w:rsid w:val="00447945"/>
    <w:rsid w:val="00447BE7"/>
    <w:rsid w:val="00450915"/>
    <w:rsid w:val="00450C93"/>
    <w:rsid w:val="00451762"/>
    <w:rsid w:val="00451793"/>
    <w:rsid w:val="0045224C"/>
    <w:rsid w:val="004522FE"/>
    <w:rsid w:val="004527AC"/>
    <w:rsid w:val="00452C88"/>
    <w:rsid w:val="00453772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3400"/>
    <w:rsid w:val="0046379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1A23"/>
    <w:rsid w:val="00472016"/>
    <w:rsid w:val="00472C58"/>
    <w:rsid w:val="004730DA"/>
    <w:rsid w:val="00473441"/>
    <w:rsid w:val="004734F7"/>
    <w:rsid w:val="004735A2"/>
    <w:rsid w:val="00473FC9"/>
    <w:rsid w:val="00474E2E"/>
    <w:rsid w:val="00475935"/>
    <w:rsid w:val="00475E63"/>
    <w:rsid w:val="00476431"/>
    <w:rsid w:val="00476754"/>
    <w:rsid w:val="004768D8"/>
    <w:rsid w:val="00476D1A"/>
    <w:rsid w:val="0047757A"/>
    <w:rsid w:val="00477ECC"/>
    <w:rsid w:val="00481077"/>
    <w:rsid w:val="004812C3"/>
    <w:rsid w:val="0048158A"/>
    <w:rsid w:val="00481CDE"/>
    <w:rsid w:val="00482464"/>
    <w:rsid w:val="00482AA8"/>
    <w:rsid w:val="00483F56"/>
    <w:rsid w:val="00484014"/>
    <w:rsid w:val="004843E1"/>
    <w:rsid w:val="0048494C"/>
    <w:rsid w:val="004852F7"/>
    <w:rsid w:val="00485509"/>
    <w:rsid w:val="0048593B"/>
    <w:rsid w:val="00485F2F"/>
    <w:rsid w:val="00490778"/>
    <w:rsid w:val="00491B07"/>
    <w:rsid w:val="00492436"/>
    <w:rsid w:val="004929E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43A5"/>
    <w:rsid w:val="004A49A4"/>
    <w:rsid w:val="004A4BDA"/>
    <w:rsid w:val="004A600A"/>
    <w:rsid w:val="004A7031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4DFD"/>
    <w:rsid w:val="004B52A8"/>
    <w:rsid w:val="004B5E3D"/>
    <w:rsid w:val="004B6393"/>
    <w:rsid w:val="004B739B"/>
    <w:rsid w:val="004B75B5"/>
    <w:rsid w:val="004C039F"/>
    <w:rsid w:val="004C0CBB"/>
    <w:rsid w:val="004C1C09"/>
    <w:rsid w:val="004C1CAD"/>
    <w:rsid w:val="004C2004"/>
    <w:rsid w:val="004C2386"/>
    <w:rsid w:val="004C36AB"/>
    <w:rsid w:val="004C462C"/>
    <w:rsid w:val="004C4638"/>
    <w:rsid w:val="004C4639"/>
    <w:rsid w:val="004C4D1B"/>
    <w:rsid w:val="004C54A3"/>
    <w:rsid w:val="004C598A"/>
    <w:rsid w:val="004C6210"/>
    <w:rsid w:val="004C6A4D"/>
    <w:rsid w:val="004C6AAF"/>
    <w:rsid w:val="004C737D"/>
    <w:rsid w:val="004C7996"/>
    <w:rsid w:val="004D0E85"/>
    <w:rsid w:val="004D26E6"/>
    <w:rsid w:val="004D298D"/>
    <w:rsid w:val="004D35CB"/>
    <w:rsid w:val="004D375B"/>
    <w:rsid w:val="004D3DCB"/>
    <w:rsid w:val="004D52F9"/>
    <w:rsid w:val="004D53DA"/>
    <w:rsid w:val="004D5C63"/>
    <w:rsid w:val="004D6049"/>
    <w:rsid w:val="004D606F"/>
    <w:rsid w:val="004D62A4"/>
    <w:rsid w:val="004D64B6"/>
    <w:rsid w:val="004D6E7E"/>
    <w:rsid w:val="004E0B3A"/>
    <w:rsid w:val="004E0FBC"/>
    <w:rsid w:val="004E1D16"/>
    <w:rsid w:val="004E1FB6"/>
    <w:rsid w:val="004E2174"/>
    <w:rsid w:val="004E2A7C"/>
    <w:rsid w:val="004E2D7D"/>
    <w:rsid w:val="004E36CF"/>
    <w:rsid w:val="004E3AEC"/>
    <w:rsid w:val="004E3C48"/>
    <w:rsid w:val="004E3FFF"/>
    <w:rsid w:val="004E409B"/>
    <w:rsid w:val="004E41FA"/>
    <w:rsid w:val="004E529E"/>
    <w:rsid w:val="004E5352"/>
    <w:rsid w:val="004E6144"/>
    <w:rsid w:val="004E727D"/>
    <w:rsid w:val="004F0103"/>
    <w:rsid w:val="004F0A0B"/>
    <w:rsid w:val="004F1074"/>
    <w:rsid w:val="004F147A"/>
    <w:rsid w:val="004F1778"/>
    <w:rsid w:val="004F187D"/>
    <w:rsid w:val="004F1BDA"/>
    <w:rsid w:val="004F2482"/>
    <w:rsid w:val="004F25F1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4F74E9"/>
    <w:rsid w:val="00500AB3"/>
    <w:rsid w:val="005030CE"/>
    <w:rsid w:val="005031CB"/>
    <w:rsid w:val="005043FF"/>
    <w:rsid w:val="00504565"/>
    <w:rsid w:val="00504CFA"/>
    <w:rsid w:val="005053F5"/>
    <w:rsid w:val="0050591B"/>
    <w:rsid w:val="00505BAA"/>
    <w:rsid w:val="00506011"/>
    <w:rsid w:val="0050642D"/>
    <w:rsid w:val="005073C0"/>
    <w:rsid w:val="00507926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4987"/>
    <w:rsid w:val="00516BD9"/>
    <w:rsid w:val="00520572"/>
    <w:rsid w:val="00520F98"/>
    <w:rsid w:val="00521335"/>
    <w:rsid w:val="0052245A"/>
    <w:rsid w:val="00522A76"/>
    <w:rsid w:val="005232AA"/>
    <w:rsid w:val="00523DB6"/>
    <w:rsid w:val="00524D7B"/>
    <w:rsid w:val="005254BB"/>
    <w:rsid w:val="00525747"/>
    <w:rsid w:val="0052577D"/>
    <w:rsid w:val="00525A73"/>
    <w:rsid w:val="00525B99"/>
    <w:rsid w:val="0052705A"/>
    <w:rsid w:val="005270DE"/>
    <w:rsid w:val="00527D03"/>
    <w:rsid w:val="00530712"/>
    <w:rsid w:val="00530B62"/>
    <w:rsid w:val="00531AE9"/>
    <w:rsid w:val="00531B1B"/>
    <w:rsid w:val="00533316"/>
    <w:rsid w:val="005334E0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4149"/>
    <w:rsid w:val="00545073"/>
    <w:rsid w:val="005452C7"/>
    <w:rsid w:val="00546167"/>
    <w:rsid w:val="00546405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1F4D"/>
    <w:rsid w:val="00552852"/>
    <w:rsid w:val="005535AC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8F0"/>
    <w:rsid w:val="00561A01"/>
    <w:rsid w:val="00561C19"/>
    <w:rsid w:val="00561F1D"/>
    <w:rsid w:val="00561F47"/>
    <w:rsid w:val="00562B48"/>
    <w:rsid w:val="00563102"/>
    <w:rsid w:val="00563C91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3473"/>
    <w:rsid w:val="00574A81"/>
    <w:rsid w:val="00574D43"/>
    <w:rsid w:val="00575776"/>
    <w:rsid w:val="005771D6"/>
    <w:rsid w:val="00577509"/>
    <w:rsid w:val="00580D3F"/>
    <w:rsid w:val="00581076"/>
    <w:rsid w:val="005819BE"/>
    <w:rsid w:val="00581DA9"/>
    <w:rsid w:val="00581EF8"/>
    <w:rsid w:val="0058276B"/>
    <w:rsid w:val="00582B9D"/>
    <w:rsid w:val="00583379"/>
    <w:rsid w:val="005835B5"/>
    <w:rsid w:val="00585B27"/>
    <w:rsid w:val="00585BBC"/>
    <w:rsid w:val="0058600B"/>
    <w:rsid w:val="0058688F"/>
    <w:rsid w:val="00587529"/>
    <w:rsid w:val="00590610"/>
    <w:rsid w:val="0059146C"/>
    <w:rsid w:val="00592210"/>
    <w:rsid w:val="00593B02"/>
    <w:rsid w:val="005944DA"/>
    <w:rsid w:val="005952F3"/>
    <w:rsid w:val="00595CDE"/>
    <w:rsid w:val="00596324"/>
    <w:rsid w:val="00596480"/>
    <w:rsid w:val="005964DB"/>
    <w:rsid w:val="00596630"/>
    <w:rsid w:val="00596F5E"/>
    <w:rsid w:val="005974A6"/>
    <w:rsid w:val="00597EDC"/>
    <w:rsid w:val="005A0196"/>
    <w:rsid w:val="005A1098"/>
    <w:rsid w:val="005A14D6"/>
    <w:rsid w:val="005A1503"/>
    <w:rsid w:val="005A1D54"/>
    <w:rsid w:val="005A35BE"/>
    <w:rsid w:val="005A35D5"/>
    <w:rsid w:val="005A3FBA"/>
    <w:rsid w:val="005A5B77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7E3"/>
    <w:rsid w:val="005B6947"/>
    <w:rsid w:val="005B7250"/>
    <w:rsid w:val="005B7572"/>
    <w:rsid w:val="005C02E3"/>
    <w:rsid w:val="005C0910"/>
    <w:rsid w:val="005C1888"/>
    <w:rsid w:val="005C1F1A"/>
    <w:rsid w:val="005C2926"/>
    <w:rsid w:val="005C43A5"/>
    <w:rsid w:val="005C49BD"/>
    <w:rsid w:val="005C4D8A"/>
    <w:rsid w:val="005C51B2"/>
    <w:rsid w:val="005C5750"/>
    <w:rsid w:val="005C62E1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3D3"/>
    <w:rsid w:val="005E07DC"/>
    <w:rsid w:val="005E1016"/>
    <w:rsid w:val="005E1785"/>
    <w:rsid w:val="005E1797"/>
    <w:rsid w:val="005E1B41"/>
    <w:rsid w:val="005E211D"/>
    <w:rsid w:val="005E249C"/>
    <w:rsid w:val="005E24C7"/>
    <w:rsid w:val="005E29F2"/>
    <w:rsid w:val="005E2CB6"/>
    <w:rsid w:val="005E2E12"/>
    <w:rsid w:val="005E35AA"/>
    <w:rsid w:val="005E3E4D"/>
    <w:rsid w:val="005E4082"/>
    <w:rsid w:val="005E4160"/>
    <w:rsid w:val="005E52F4"/>
    <w:rsid w:val="005E532C"/>
    <w:rsid w:val="005E5CF1"/>
    <w:rsid w:val="005E6349"/>
    <w:rsid w:val="005E690B"/>
    <w:rsid w:val="005E694B"/>
    <w:rsid w:val="005E7E95"/>
    <w:rsid w:val="005F00ED"/>
    <w:rsid w:val="005F0B80"/>
    <w:rsid w:val="005F0DE3"/>
    <w:rsid w:val="005F1096"/>
    <w:rsid w:val="005F122C"/>
    <w:rsid w:val="005F2868"/>
    <w:rsid w:val="005F2CB7"/>
    <w:rsid w:val="005F2EDB"/>
    <w:rsid w:val="005F4A84"/>
    <w:rsid w:val="005F5077"/>
    <w:rsid w:val="005F6130"/>
    <w:rsid w:val="005F6670"/>
    <w:rsid w:val="005F66EA"/>
    <w:rsid w:val="005F6E9B"/>
    <w:rsid w:val="005F73E3"/>
    <w:rsid w:val="005F7794"/>
    <w:rsid w:val="00600630"/>
    <w:rsid w:val="006017B2"/>
    <w:rsid w:val="0060193A"/>
    <w:rsid w:val="006019EF"/>
    <w:rsid w:val="00601F2A"/>
    <w:rsid w:val="00602075"/>
    <w:rsid w:val="006023A1"/>
    <w:rsid w:val="00602AC8"/>
    <w:rsid w:val="0060315A"/>
    <w:rsid w:val="00605344"/>
    <w:rsid w:val="00605419"/>
    <w:rsid w:val="00605CFE"/>
    <w:rsid w:val="00606367"/>
    <w:rsid w:val="006066D6"/>
    <w:rsid w:val="00607A83"/>
    <w:rsid w:val="00611974"/>
    <w:rsid w:val="00611CE7"/>
    <w:rsid w:val="00611E8D"/>
    <w:rsid w:val="00611EEF"/>
    <w:rsid w:val="00612180"/>
    <w:rsid w:val="0061231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135"/>
    <w:rsid w:val="00620A9C"/>
    <w:rsid w:val="00620DA4"/>
    <w:rsid w:val="00621ABC"/>
    <w:rsid w:val="00621E17"/>
    <w:rsid w:val="00622B8E"/>
    <w:rsid w:val="00622F9C"/>
    <w:rsid w:val="006231C8"/>
    <w:rsid w:val="006238B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AD"/>
    <w:rsid w:val="0063049C"/>
    <w:rsid w:val="00630A73"/>
    <w:rsid w:val="00630AAE"/>
    <w:rsid w:val="00630AD1"/>
    <w:rsid w:val="00630E92"/>
    <w:rsid w:val="0063158C"/>
    <w:rsid w:val="00631810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41C49"/>
    <w:rsid w:val="00642C28"/>
    <w:rsid w:val="006435C9"/>
    <w:rsid w:val="00643AA5"/>
    <w:rsid w:val="0064467E"/>
    <w:rsid w:val="00644C7C"/>
    <w:rsid w:val="0064649D"/>
    <w:rsid w:val="00646723"/>
    <w:rsid w:val="00646C86"/>
    <w:rsid w:val="00646E5A"/>
    <w:rsid w:val="0064710A"/>
    <w:rsid w:val="006472C7"/>
    <w:rsid w:val="0065025B"/>
    <w:rsid w:val="00650927"/>
    <w:rsid w:val="0065207A"/>
    <w:rsid w:val="00652AD5"/>
    <w:rsid w:val="00652C3C"/>
    <w:rsid w:val="00653452"/>
    <w:rsid w:val="00653457"/>
    <w:rsid w:val="00653D40"/>
    <w:rsid w:val="00654302"/>
    <w:rsid w:val="00654695"/>
    <w:rsid w:val="006549BE"/>
    <w:rsid w:val="00655128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450"/>
    <w:rsid w:val="006700EE"/>
    <w:rsid w:val="0067023B"/>
    <w:rsid w:val="00670587"/>
    <w:rsid w:val="006710BB"/>
    <w:rsid w:val="006719F5"/>
    <w:rsid w:val="00671AE3"/>
    <w:rsid w:val="0067250E"/>
    <w:rsid w:val="00672C78"/>
    <w:rsid w:val="0067327D"/>
    <w:rsid w:val="006737AF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234"/>
    <w:rsid w:val="006913A2"/>
    <w:rsid w:val="0069195F"/>
    <w:rsid w:val="0069239B"/>
    <w:rsid w:val="00692A03"/>
    <w:rsid w:val="00692B67"/>
    <w:rsid w:val="006948D6"/>
    <w:rsid w:val="00694A81"/>
    <w:rsid w:val="00694E3B"/>
    <w:rsid w:val="006950B3"/>
    <w:rsid w:val="0069510F"/>
    <w:rsid w:val="006958D6"/>
    <w:rsid w:val="00695B33"/>
    <w:rsid w:val="00696165"/>
    <w:rsid w:val="0069775A"/>
    <w:rsid w:val="00697A4D"/>
    <w:rsid w:val="006A0150"/>
    <w:rsid w:val="006A05C6"/>
    <w:rsid w:val="006A12F4"/>
    <w:rsid w:val="006A1796"/>
    <w:rsid w:val="006A1CD4"/>
    <w:rsid w:val="006A25DB"/>
    <w:rsid w:val="006A2E25"/>
    <w:rsid w:val="006A422F"/>
    <w:rsid w:val="006A541A"/>
    <w:rsid w:val="006A645F"/>
    <w:rsid w:val="006A6BB0"/>
    <w:rsid w:val="006B0710"/>
    <w:rsid w:val="006B0B45"/>
    <w:rsid w:val="006B0EEC"/>
    <w:rsid w:val="006B1035"/>
    <w:rsid w:val="006B12F5"/>
    <w:rsid w:val="006B1AA1"/>
    <w:rsid w:val="006B24FE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5C75"/>
    <w:rsid w:val="006B6237"/>
    <w:rsid w:val="006B6A71"/>
    <w:rsid w:val="006B763E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2550"/>
    <w:rsid w:val="006C2950"/>
    <w:rsid w:val="006C30A4"/>
    <w:rsid w:val="006C403F"/>
    <w:rsid w:val="006C40C5"/>
    <w:rsid w:val="006C420A"/>
    <w:rsid w:val="006C428B"/>
    <w:rsid w:val="006C450A"/>
    <w:rsid w:val="006C4AB5"/>
    <w:rsid w:val="006C529C"/>
    <w:rsid w:val="006C56E2"/>
    <w:rsid w:val="006C7786"/>
    <w:rsid w:val="006D1C70"/>
    <w:rsid w:val="006D1D51"/>
    <w:rsid w:val="006D2178"/>
    <w:rsid w:val="006D2248"/>
    <w:rsid w:val="006D2865"/>
    <w:rsid w:val="006D2F6F"/>
    <w:rsid w:val="006D30A8"/>
    <w:rsid w:val="006D3A4B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382"/>
    <w:rsid w:val="006D7B1F"/>
    <w:rsid w:val="006E0205"/>
    <w:rsid w:val="006E100B"/>
    <w:rsid w:val="006E1906"/>
    <w:rsid w:val="006E1CA1"/>
    <w:rsid w:val="006E2413"/>
    <w:rsid w:val="006E3B75"/>
    <w:rsid w:val="006E4342"/>
    <w:rsid w:val="006E4445"/>
    <w:rsid w:val="006E4564"/>
    <w:rsid w:val="006E488C"/>
    <w:rsid w:val="006E4DD7"/>
    <w:rsid w:val="006E4F27"/>
    <w:rsid w:val="006E4FC9"/>
    <w:rsid w:val="006E5D67"/>
    <w:rsid w:val="006E6405"/>
    <w:rsid w:val="006E68F1"/>
    <w:rsid w:val="006E69E0"/>
    <w:rsid w:val="006E7B03"/>
    <w:rsid w:val="006E7F29"/>
    <w:rsid w:val="006F00D1"/>
    <w:rsid w:val="006F00D8"/>
    <w:rsid w:val="006F0F6D"/>
    <w:rsid w:val="006F20BC"/>
    <w:rsid w:val="006F2ADF"/>
    <w:rsid w:val="006F3E43"/>
    <w:rsid w:val="006F4192"/>
    <w:rsid w:val="006F46FA"/>
    <w:rsid w:val="006F4A2D"/>
    <w:rsid w:val="006F50C6"/>
    <w:rsid w:val="006F5372"/>
    <w:rsid w:val="006F539A"/>
    <w:rsid w:val="006F62CE"/>
    <w:rsid w:val="006F632D"/>
    <w:rsid w:val="006F6A42"/>
    <w:rsid w:val="006F7653"/>
    <w:rsid w:val="006F76AB"/>
    <w:rsid w:val="006F77D2"/>
    <w:rsid w:val="006F7E18"/>
    <w:rsid w:val="007003A5"/>
    <w:rsid w:val="007006FC"/>
    <w:rsid w:val="00700A38"/>
    <w:rsid w:val="007019E8"/>
    <w:rsid w:val="0070278F"/>
    <w:rsid w:val="0070286C"/>
    <w:rsid w:val="00702DFE"/>
    <w:rsid w:val="0070364D"/>
    <w:rsid w:val="007038BF"/>
    <w:rsid w:val="00703C4D"/>
    <w:rsid w:val="0070431F"/>
    <w:rsid w:val="007045C7"/>
    <w:rsid w:val="00704C6D"/>
    <w:rsid w:val="00705DAE"/>
    <w:rsid w:val="00706644"/>
    <w:rsid w:val="007105A1"/>
    <w:rsid w:val="00711448"/>
    <w:rsid w:val="00711B8D"/>
    <w:rsid w:val="007126AC"/>
    <w:rsid w:val="007126B7"/>
    <w:rsid w:val="007133F2"/>
    <w:rsid w:val="00713D8C"/>
    <w:rsid w:val="00714BFC"/>
    <w:rsid w:val="007152CE"/>
    <w:rsid w:val="0071552B"/>
    <w:rsid w:val="00715EF6"/>
    <w:rsid w:val="007167AE"/>
    <w:rsid w:val="00716A15"/>
    <w:rsid w:val="00717C92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25B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731"/>
    <w:rsid w:val="00734286"/>
    <w:rsid w:val="0073444A"/>
    <w:rsid w:val="007344E0"/>
    <w:rsid w:val="007348E8"/>
    <w:rsid w:val="007405F3"/>
    <w:rsid w:val="00740E09"/>
    <w:rsid w:val="0074141E"/>
    <w:rsid w:val="007415CB"/>
    <w:rsid w:val="00741DA1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6CE"/>
    <w:rsid w:val="00755CA1"/>
    <w:rsid w:val="007573D1"/>
    <w:rsid w:val="007578CC"/>
    <w:rsid w:val="00757C55"/>
    <w:rsid w:val="0076046D"/>
    <w:rsid w:val="00760F9A"/>
    <w:rsid w:val="0076136B"/>
    <w:rsid w:val="00762B8C"/>
    <w:rsid w:val="00763ECE"/>
    <w:rsid w:val="00763F01"/>
    <w:rsid w:val="007641D6"/>
    <w:rsid w:val="00764786"/>
    <w:rsid w:val="00764A10"/>
    <w:rsid w:val="00765D7D"/>
    <w:rsid w:val="007664EB"/>
    <w:rsid w:val="007670A4"/>
    <w:rsid w:val="0076711A"/>
    <w:rsid w:val="007676FE"/>
    <w:rsid w:val="0077015B"/>
    <w:rsid w:val="00770329"/>
    <w:rsid w:val="007709CA"/>
    <w:rsid w:val="00771090"/>
    <w:rsid w:val="0077112A"/>
    <w:rsid w:val="00771A58"/>
    <w:rsid w:val="0077216A"/>
    <w:rsid w:val="00772800"/>
    <w:rsid w:val="00773015"/>
    <w:rsid w:val="007732AD"/>
    <w:rsid w:val="00773726"/>
    <w:rsid w:val="00774204"/>
    <w:rsid w:val="007752DC"/>
    <w:rsid w:val="00775F74"/>
    <w:rsid w:val="00775F86"/>
    <w:rsid w:val="007760D4"/>
    <w:rsid w:val="007763B2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66CB"/>
    <w:rsid w:val="0078768B"/>
    <w:rsid w:val="00787B82"/>
    <w:rsid w:val="00790255"/>
    <w:rsid w:val="00790E92"/>
    <w:rsid w:val="00791D5D"/>
    <w:rsid w:val="00795070"/>
    <w:rsid w:val="00795AB5"/>
    <w:rsid w:val="00795F7D"/>
    <w:rsid w:val="00796306"/>
    <w:rsid w:val="00796493"/>
    <w:rsid w:val="00796979"/>
    <w:rsid w:val="0079796B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0D5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8B2"/>
    <w:rsid w:val="007C0980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D015B"/>
    <w:rsid w:val="007D01F6"/>
    <w:rsid w:val="007D0591"/>
    <w:rsid w:val="007D0822"/>
    <w:rsid w:val="007D1018"/>
    <w:rsid w:val="007D2333"/>
    <w:rsid w:val="007D24F6"/>
    <w:rsid w:val="007D2596"/>
    <w:rsid w:val="007D29DB"/>
    <w:rsid w:val="007D375A"/>
    <w:rsid w:val="007D3909"/>
    <w:rsid w:val="007D3BA6"/>
    <w:rsid w:val="007D3EF4"/>
    <w:rsid w:val="007D4CEC"/>
    <w:rsid w:val="007D5BEC"/>
    <w:rsid w:val="007D5CBB"/>
    <w:rsid w:val="007D6DA5"/>
    <w:rsid w:val="007D6FA9"/>
    <w:rsid w:val="007D709A"/>
    <w:rsid w:val="007D7D1A"/>
    <w:rsid w:val="007E03E3"/>
    <w:rsid w:val="007E1164"/>
    <w:rsid w:val="007E1F57"/>
    <w:rsid w:val="007E3273"/>
    <w:rsid w:val="007E364A"/>
    <w:rsid w:val="007E48ED"/>
    <w:rsid w:val="007E5C7F"/>
    <w:rsid w:val="007E7515"/>
    <w:rsid w:val="007E7C9E"/>
    <w:rsid w:val="007F0885"/>
    <w:rsid w:val="007F0C21"/>
    <w:rsid w:val="007F11EB"/>
    <w:rsid w:val="007F14DC"/>
    <w:rsid w:val="007F192C"/>
    <w:rsid w:val="007F1A3A"/>
    <w:rsid w:val="007F30E7"/>
    <w:rsid w:val="007F4451"/>
    <w:rsid w:val="007F4493"/>
    <w:rsid w:val="007F499D"/>
    <w:rsid w:val="007F4B72"/>
    <w:rsid w:val="007F4BB3"/>
    <w:rsid w:val="007F5D4F"/>
    <w:rsid w:val="007F7D6B"/>
    <w:rsid w:val="0080052D"/>
    <w:rsid w:val="008011FB"/>
    <w:rsid w:val="00801351"/>
    <w:rsid w:val="00802702"/>
    <w:rsid w:val="008032F2"/>
    <w:rsid w:val="0080337F"/>
    <w:rsid w:val="0080380A"/>
    <w:rsid w:val="008038F0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489"/>
    <w:rsid w:val="008106DB"/>
    <w:rsid w:val="00810F5A"/>
    <w:rsid w:val="0081159D"/>
    <w:rsid w:val="008115D0"/>
    <w:rsid w:val="00811984"/>
    <w:rsid w:val="00811B85"/>
    <w:rsid w:val="00812315"/>
    <w:rsid w:val="008129A1"/>
    <w:rsid w:val="00812C69"/>
    <w:rsid w:val="00813073"/>
    <w:rsid w:val="008135D1"/>
    <w:rsid w:val="00813D02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7E7"/>
    <w:rsid w:val="008209CD"/>
    <w:rsid w:val="00820E1B"/>
    <w:rsid w:val="008219FC"/>
    <w:rsid w:val="00823D0E"/>
    <w:rsid w:val="00823E24"/>
    <w:rsid w:val="00823F06"/>
    <w:rsid w:val="00824E8C"/>
    <w:rsid w:val="00824FA4"/>
    <w:rsid w:val="008257E8"/>
    <w:rsid w:val="00825F00"/>
    <w:rsid w:val="00826434"/>
    <w:rsid w:val="0082647D"/>
    <w:rsid w:val="00826AF2"/>
    <w:rsid w:val="00826DBC"/>
    <w:rsid w:val="00827D18"/>
    <w:rsid w:val="00830091"/>
    <w:rsid w:val="008304A5"/>
    <w:rsid w:val="00830818"/>
    <w:rsid w:val="00830EE5"/>
    <w:rsid w:val="00831240"/>
    <w:rsid w:val="00831FAE"/>
    <w:rsid w:val="00833689"/>
    <w:rsid w:val="00834A97"/>
    <w:rsid w:val="00835330"/>
    <w:rsid w:val="008359AA"/>
    <w:rsid w:val="00836693"/>
    <w:rsid w:val="00836F1F"/>
    <w:rsid w:val="00840351"/>
    <w:rsid w:val="00840BAF"/>
    <w:rsid w:val="00841C02"/>
    <w:rsid w:val="00842475"/>
    <w:rsid w:val="00842C01"/>
    <w:rsid w:val="00842D48"/>
    <w:rsid w:val="00843299"/>
    <w:rsid w:val="008435AD"/>
    <w:rsid w:val="008437D0"/>
    <w:rsid w:val="00843DFE"/>
    <w:rsid w:val="008445F3"/>
    <w:rsid w:val="008456E5"/>
    <w:rsid w:val="00845ADE"/>
    <w:rsid w:val="00846102"/>
    <w:rsid w:val="00846CD6"/>
    <w:rsid w:val="008504ED"/>
    <w:rsid w:val="0085124F"/>
    <w:rsid w:val="008516E0"/>
    <w:rsid w:val="00852096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75A"/>
    <w:rsid w:val="00860BC1"/>
    <w:rsid w:val="008614DC"/>
    <w:rsid w:val="008618BC"/>
    <w:rsid w:val="00862358"/>
    <w:rsid w:val="008636D6"/>
    <w:rsid w:val="00864D5F"/>
    <w:rsid w:val="00865778"/>
    <w:rsid w:val="008703E6"/>
    <w:rsid w:val="00870EE6"/>
    <w:rsid w:val="008713D9"/>
    <w:rsid w:val="00871B37"/>
    <w:rsid w:val="00872F33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1359"/>
    <w:rsid w:val="008815F2"/>
    <w:rsid w:val="00881A6C"/>
    <w:rsid w:val="00881DD8"/>
    <w:rsid w:val="00883653"/>
    <w:rsid w:val="00883712"/>
    <w:rsid w:val="00884E11"/>
    <w:rsid w:val="00884F09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3BE8"/>
    <w:rsid w:val="00895AA3"/>
    <w:rsid w:val="00895AF5"/>
    <w:rsid w:val="00896017"/>
    <w:rsid w:val="0089631E"/>
    <w:rsid w:val="0089636A"/>
    <w:rsid w:val="00896ACA"/>
    <w:rsid w:val="00896CCE"/>
    <w:rsid w:val="00896E7A"/>
    <w:rsid w:val="0089755A"/>
    <w:rsid w:val="008975BB"/>
    <w:rsid w:val="00897C37"/>
    <w:rsid w:val="008A0C32"/>
    <w:rsid w:val="008A16FE"/>
    <w:rsid w:val="008A36F4"/>
    <w:rsid w:val="008A4A64"/>
    <w:rsid w:val="008A5D07"/>
    <w:rsid w:val="008A6E87"/>
    <w:rsid w:val="008A7BEB"/>
    <w:rsid w:val="008B12C5"/>
    <w:rsid w:val="008B163D"/>
    <w:rsid w:val="008B1AA2"/>
    <w:rsid w:val="008B1C93"/>
    <w:rsid w:val="008B1C96"/>
    <w:rsid w:val="008B2C82"/>
    <w:rsid w:val="008B33AF"/>
    <w:rsid w:val="008B4A6E"/>
    <w:rsid w:val="008B4E75"/>
    <w:rsid w:val="008B572B"/>
    <w:rsid w:val="008B5DFD"/>
    <w:rsid w:val="008B5F39"/>
    <w:rsid w:val="008B7666"/>
    <w:rsid w:val="008C0D4C"/>
    <w:rsid w:val="008C0ED0"/>
    <w:rsid w:val="008C1007"/>
    <w:rsid w:val="008C1476"/>
    <w:rsid w:val="008C1DAD"/>
    <w:rsid w:val="008C2538"/>
    <w:rsid w:val="008C2840"/>
    <w:rsid w:val="008C4136"/>
    <w:rsid w:val="008C4AEE"/>
    <w:rsid w:val="008C4FEC"/>
    <w:rsid w:val="008C5551"/>
    <w:rsid w:val="008C6890"/>
    <w:rsid w:val="008C77F7"/>
    <w:rsid w:val="008D03F9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4DF5"/>
    <w:rsid w:val="008D55A3"/>
    <w:rsid w:val="008D6187"/>
    <w:rsid w:val="008D6355"/>
    <w:rsid w:val="008D638B"/>
    <w:rsid w:val="008D6B89"/>
    <w:rsid w:val="008D7837"/>
    <w:rsid w:val="008E005A"/>
    <w:rsid w:val="008E01DD"/>
    <w:rsid w:val="008E0856"/>
    <w:rsid w:val="008E0CA9"/>
    <w:rsid w:val="008E1254"/>
    <w:rsid w:val="008E16D3"/>
    <w:rsid w:val="008E21C2"/>
    <w:rsid w:val="008E2B04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4C9"/>
    <w:rsid w:val="008F073F"/>
    <w:rsid w:val="008F0A8C"/>
    <w:rsid w:val="008F0E74"/>
    <w:rsid w:val="008F115E"/>
    <w:rsid w:val="008F1BB9"/>
    <w:rsid w:val="008F2DB3"/>
    <w:rsid w:val="008F33B4"/>
    <w:rsid w:val="008F3F29"/>
    <w:rsid w:val="008F4121"/>
    <w:rsid w:val="008F4987"/>
    <w:rsid w:val="008F4CD9"/>
    <w:rsid w:val="008F4DEE"/>
    <w:rsid w:val="008F5057"/>
    <w:rsid w:val="008F5336"/>
    <w:rsid w:val="008F54ED"/>
    <w:rsid w:val="008F629D"/>
    <w:rsid w:val="008F69A4"/>
    <w:rsid w:val="008F78C2"/>
    <w:rsid w:val="00900DDD"/>
    <w:rsid w:val="00902215"/>
    <w:rsid w:val="00902B1D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E1E"/>
    <w:rsid w:val="00914FAA"/>
    <w:rsid w:val="009156F4"/>
    <w:rsid w:val="00915823"/>
    <w:rsid w:val="0091583E"/>
    <w:rsid w:val="00915940"/>
    <w:rsid w:val="009200BC"/>
    <w:rsid w:val="009205C8"/>
    <w:rsid w:val="009208D3"/>
    <w:rsid w:val="00920D51"/>
    <w:rsid w:val="009212C3"/>
    <w:rsid w:val="009213A3"/>
    <w:rsid w:val="009219A5"/>
    <w:rsid w:val="00921F4E"/>
    <w:rsid w:val="009220AC"/>
    <w:rsid w:val="00922706"/>
    <w:rsid w:val="00922BBD"/>
    <w:rsid w:val="00923044"/>
    <w:rsid w:val="00923B98"/>
    <w:rsid w:val="00923C33"/>
    <w:rsid w:val="0092401F"/>
    <w:rsid w:val="00924764"/>
    <w:rsid w:val="00924DA0"/>
    <w:rsid w:val="009273DD"/>
    <w:rsid w:val="0093053C"/>
    <w:rsid w:val="00930F61"/>
    <w:rsid w:val="009314AA"/>
    <w:rsid w:val="00932288"/>
    <w:rsid w:val="009325CD"/>
    <w:rsid w:val="00932C95"/>
    <w:rsid w:val="00932FBF"/>
    <w:rsid w:val="00933AD5"/>
    <w:rsid w:val="0093476F"/>
    <w:rsid w:val="00934D61"/>
    <w:rsid w:val="00934EEE"/>
    <w:rsid w:val="0093571B"/>
    <w:rsid w:val="00936227"/>
    <w:rsid w:val="00936931"/>
    <w:rsid w:val="00936A62"/>
    <w:rsid w:val="00937528"/>
    <w:rsid w:val="00937561"/>
    <w:rsid w:val="0093776E"/>
    <w:rsid w:val="00937FF7"/>
    <w:rsid w:val="00940533"/>
    <w:rsid w:val="00940A08"/>
    <w:rsid w:val="00941127"/>
    <w:rsid w:val="00941499"/>
    <w:rsid w:val="00941686"/>
    <w:rsid w:val="00941F89"/>
    <w:rsid w:val="00942A9B"/>
    <w:rsid w:val="00944100"/>
    <w:rsid w:val="00944EB2"/>
    <w:rsid w:val="009451AB"/>
    <w:rsid w:val="00945B69"/>
    <w:rsid w:val="009460E7"/>
    <w:rsid w:val="00946502"/>
    <w:rsid w:val="00950BEB"/>
    <w:rsid w:val="00950C26"/>
    <w:rsid w:val="009517A5"/>
    <w:rsid w:val="00951D22"/>
    <w:rsid w:val="0095235F"/>
    <w:rsid w:val="00953168"/>
    <w:rsid w:val="00953549"/>
    <w:rsid w:val="00954AB9"/>
    <w:rsid w:val="00954E37"/>
    <w:rsid w:val="00955333"/>
    <w:rsid w:val="009564D5"/>
    <w:rsid w:val="00956898"/>
    <w:rsid w:val="00956B79"/>
    <w:rsid w:val="00956BB5"/>
    <w:rsid w:val="00956BC9"/>
    <w:rsid w:val="00957148"/>
    <w:rsid w:val="0095734B"/>
    <w:rsid w:val="0095743E"/>
    <w:rsid w:val="009579AB"/>
    <w:rsid w:val="00960C97"/>
    <w:rsid w:val="00961902"/>
    <w:rsid w:val="00961EAE"/>
    <w:rsid w:val="009622B0"/>
    <w:rsid w:val="00962CA4"/>
    <w:rsid w:val="00963059"/>
    <w:rsid w:val="00963B4F"/>
    <w:rsid w:val="00964ABC"/>
    <w:rsid w:val="00964D11"/>
    <w:rsid w:val="009652C6"/>
    <w:rsid w:val="0096688A"/>
    <w:rsid w:val="009669E8"/>
    <w:rsid w:val="00966AD4"/>
    <w:rsid w:val="009671D3"/>
    <w:rsid w:val="00967509"/>
    <w:rsid w:val="00967CE2"/>
    <w:rsid w:val="009700FF"/>
    <w:rsid w:val="009704FE"/>
    <w:rsid w:val="00970B29"/>
    <w:rsid w:val="00970E92"/>
    <w:rsid w:val="009715F6"/>
    <w:rsid w:val="00972588"/>
    <w:rsid w:val="009728A1"/>
    <w:rsid w:val="00973223"/>
    <w:rsid w:val="00973E25"/>
    <w:rsid w:val="00973E38"/>
    <w:rsid w:val="009741BA"/>
    <w:rsid w:val="00974851"/>
    <w:rsid w:val="00974984"/>
    <w:rsid w:val="009749A8"/>
    <w:rsid w:val="00974DE7"/>
    <w:rsid w:val="00975C38"/>
    <w:rsid w:val="00976DCE"/>
    <w:rsid w:val="00977BCA"/>
    <w:rsid w:val="00980002"/>
    <w:rsid w:val="0098103B"/>
    <w:rsid w:val="00981D10"/>
    <w:rsid w:val="00981F1C"/>
    <w:rsid w:val="009826D1"/>
    <w:rsid w:val="00982AA6"/>
    <w:rsid w:val="00982B92"/>
    <w:rsid w:val="00983D20"/>
    <w:rsid w:val="00984DA8"/>
    <w:rsid w:val="00985684"/>
    <w:rsid w:val="0098585A"/>
    <w:rsid w:val="00986189"/>
    <w:rsid w:val="00986876"/>
    <w:rsid w:val="00986B16"/>
    <w:rsid w:val="00986C31"/>
    <w:rsid w:val="00987981"/>
    <w:rsid w:val="009902C4"/>
    <w:rsid w:val="00990ABC"/>
    <w:rsid w:val="009929B6"/>
    <w:rsid w:val="00992F28"/>
    <w:rsid w:val="00993558"/>
    <w:rsid w:val="009937E6"/>
    <w:rsid w:val="00993C74"/>
    <w:rsid w:val="009944F6"/>
    <w:rsid w:val="0099574A"/>
    <w:rsid w:val="00996F94"/>
    <w:rsid w:val="00997CEF"/>
    <w:rsid w:val="009A0351"/>
    <w:rsid w:val="009A049B"/>
    <w:rsid w:val="009A0DA2"/>
    <w:rsid w:val="009A0FEB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A73E9"/>
    <w:rsid w:val="009B0E4E"/>
    <w:rsid w:val="009B0F45"/>
    <w:rsid w:val="009B1628"/>
    <w:rsid w:val="009B1958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239"/>
    <w:rsid w:val="009C2A34"/>
    <w:rsid w:val="009C32F7"/>
    <w:rsid w:val="009C40FF"/>
    <w:rsid w:val="009C4E5A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38A6"/>
    <w:rsid w:val="009D3A02"/>
    <w:rsid w:val="009D43E1"/>
    <w:rsid w:val="009D60BB"/>
    <w:rsid w:val="009D79BE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974"/>
    <w:rsid w:val="009E2EBB"/>
    <w:rsid w:val="009E2F5B"/>
    <w:rsid w:val="009E3CC2"/>
    <w:rsid w:val="009E5918"/>
    <w:rsid w:val="009E5AAA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4C2"/>
    <w:rsid w:val="009F2541"/>
    <w:rsid w:val="009F287B"/>
    <w:rsid w:val="009F2A5B"/>
    <w:rsid w:val="009F3B7B"/>
    <w:rsid w:val="009F402B"/>
    <w:rsid w:val="009F44E9"/>
    <w:rsid w:val="009F4869"/>
    <w:rsid w:val="009F4E3C"/>
    <w:rsid w:val="009F512E"/>
    <w:rsid w:val="009F5E12"/>
    <w:rsid w:val="009F5F27"/>
    <w:rsid w:val="009F7157"/>
    <w:rsid w:val="009F7432"/>
    <w:rsid w:val="00A00A73"/>
    <w:rsid w:val="00A00E73"/>
    <w:rsid w:val="00A0106E"/>
    <w:rsid w:val="00A01718"/>
    <w:rsid w:val="00A022DE"/>
    <w:rsid w:val="00A02521"/>
    <w:rsid w:val="00A02F02"/>
    <w:rsid w:val="00A03836"/>
    <w:rsid w:val="00A0570B"/>
    <w:rsid w:val="00A05A9D"/>
    <w:rsid w:val="00A05B6D"/>
    <w:rsid w:val="00A05DE1"/>
    <w:rsid w:val="00A0642C"/>
    <w:rsid w:val="00A06525"/>
    <w:rsid w:val="00A07D3D"/>
    <w:rsid w:val="00A10106"/>
    <w:rsid w:val="00A10745"/>
    <w:rsid w:val="00A116C1"/>
    <w:rsid w:val="00A117F4"/>
    <w:rsid w:val="00A13D1E"/>
    <w:rsid w:val="00A14978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303A4"/>
    <w:rsid w:val="00A30B86"/>
    <w:rsid w:val="00A316B5"/>
    <w:rsid w:val="00A324E1"/>
    <w:rsid w:val="00A339CF"/>
    <w:rsid w:val="00A33A8F"/>
    <w:rsid w:val="00A33B7B"/>
    <w:rsid w:val="00A345C7"/>
    <w:rsid w:val="00A34BEC"/>
    <w:rsid w:val="00A34DBC"/>
    <w:rsid w:val="00A3564A"/>
    <w:rsid w:val="00A35BF8"/>
    <w:rsid w:val="00A36563"/>
    <w:rsid w:val="00A36AE3"/>
    <w:rsid w:val="00A36FD7"/>
    <w:rsid w:val="00A37EEE"/>
    <w:rsid w:val="00A37FC6"/>
    <w:rsid w:val="00A402A1"/>
    <w:rsid w:val="00A417B5"/>
    <w:rsid w:val="00A418BB"/>
    <w:rsid w:val="00A41ABE"/>
    <w:rsid w:val="00A41AEE"/>
    <w:rsid w:val="00A42183"/>
    <w:rsid w:val="00A42689"/>
    <w:rsid w:val="00A44065"/>
    <w:rsid w:val="00A45487"/>
    <w:rsid w:val="00A459FE"/>
    <w:rsid w:val="00A45FF3"/>
    <w:rsid w:val="00A46910"/>
    <w:rsid w:val="00A46CE1"/>
    <w:rsid w:val="00A478A6"/>
    <w:rsid w:val="00A47E86"/>
    <w:rsid w:val="00A50A91"/>
    <w:rsid w:val="00A50CAF"/>
    <w:rsid w:val="00A511F8"/>
    <w:rsid w:val="00A52A5D"/>
    <w:rsid w:val="00A54123"/>
    <w:rsid w:val="00A54621"/>
    <w:rsid w:val="00A54B49"/>
    <w:rsid w:val="00A57152"/>
    <w:rsid w:val="00A573E2"/>
    <w:rsid w:val="00A575FE"/>
    <w:rsid w:val="00A57744"/>
    <w:rsid w:val="00A57D2A"/>
    <w:rsid w:val="00A604B1"/>
    <w:rsid w:val="00A60EDD"/>
    <w:rsid w:val="00A61537"/>
    <w:rsid w:val="00A61BDA"/>
    <w:rsid w:val="00A6209C"/>
    <w:rsid w:val="00A62927"/>
    <w:rsid w:val="00A63D1D"/>
    <w:rsid w:val="00A6533F"/>
    <w:rsid w:val="00A657EF"/>
    <w:rsid w:val="00A65B8B"/>
    <w:rsid w:val="00A65FCC"/>
    <w:rsid w:val="00A67B92"/>
    <w:rsid w:val="00A700FF"/>
    <w:rsid w:val="00A7188F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B3"/>
    <w:rsid w:val="00A83BCC"/>
    <w:rsid w:val="00A855D5"/>
    <w:rsid w:val="00A86066"/>
    <w:rsid w:val="00A86492"/>
    <w:rsid w:val="00A864E9"/>
    <w:rsid w:val="00A869B9"/>
    <w:rsid w:val="00A86D6D"/>
    <w:rsid w:val="00A86E71"/>
    <w:rsid w:val="00A87873"/>
    <w:rsid w:val="00A87A35"/>
    <w:rsid w:val="00A87EC6"/>
    <w:rsid w:val="00A900FC"/>
    <w:rsid w:val="00A90ED3"/>
    <w:rsid w:val="00A91822"/>
    <w:rsid w:val="00A9224F"/>
    <w:rsid w:val="00A92C16"/>
    <w:rsid w:val="00A9364F"/>
    <w:rsid w:val="00A937AE"/>
    <w:rsid w:val="00A93891"/>
    <w:rsid w:val="00A93A0D"/>
    <w:rsid w:val="00A941FB"/>
    <w:rsid w:val="00A94268"/>
    <w:rsid w:val="00A942DA"/>
    <w:rsid w:val="00A94A9D"/>
    <w:rsid w:val="00A94E08"/>
    <w:rsid w:val="00A95EB9"/>
    <w:rsid w:val="00A95ECD"/>
    <w:rsid w:val="00A96171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15C"/>
    <w:rsid w:val="00AB01F9"/>
    <w:rsid w:val="00AB0528"/>
    <w:rsid w:val="00AB05C7"/>
    <w:rsid w:val="00AB063C"/>
    <w:rsid w:val="00AB0B00"/>
    <w:rsid w:val="00AB0C5B"/>
    <w:rsid w:val="00AB0E32"/>
    <w:rsid w:val="00AB16FC"/>
    <w:rsid w:val="00AB1DB3"/>
    <w:rsid w:val="00AB3D0B"/>
    <w:rsid w:val="00AB475F"/>
    <w:rsid w:val="00AB4882"/>
    <w:rsid w:val="00AB48CA"/>
    <w:rsid w:val="00AB58A9"/>
    <w:rsid w:val="00AB67B2"/>
    <w:rsid w:val="00AB7065"/>
    <w:rsid w:val="00AB7156"/>
    <w:rsid w:val="00AB7982"/>
    <w:rsid w:val="00AC0442"/>
    <w:rsid w:val="00AC1776"/>
    <w:rsid w:val="00AC1B31"/>
    <w:rsid w:val="00AC1CBF"/>
    <w:rsid w:val="00AC28CF"/>
    <w:rsid w:val="00AC310C"/>
    <w:rsid w:val="00AC3A4D"/>
    <w:rsid w:val="00AC3A64"/>
    <w:rsid w:val="00AC5794"/>
    <w:rsid w:val="00AC6427"/>
    <w:rsid w:val="00AC6C8C"/>
    <w:rsid w:val="00AC7C70"/>
    <w:rsid w:val="00AD0827"/>
    <w:rsid w:val="00AD0F34"/>
    <w:rsid w:val="00AD1F14"/>
    <w:rsid w:val="00AD3193"/>
    <w:rsid w:val="00AD4931"/>
    <w:rsid w:val="00AD565F"/>
    <w:rsid w:val="00AD5C38"/>
    <w:rsid w:val="00AD5D30"/>
    <w:rsid w:val="00AD6592"/>
    <w:rsid w:val="00AD66E0"/>
    <w:rsid w:val="00AD784F"/>
    <w:rsid w:val="00AD7BDB"/>
    <w:rsid w:val="00AE024A"/>
    <w:rsid w:val="00AE05EB"/>
    <w:rsid w:val="00AE1444"/>
    <w:rsid w:val="00AE1A72"/>
    <w:rsid w:val="00AE1D4D"/>
    <w:rsid w:val="00AE2096"/>
    <w:rsid w:val="00AE30AE"/>
    <w:rsid w:val="00AE3631"/>
    <w:rsid w:val="00AE36E2"/>
    <w:rsid w:val="00AE371A"/>
    <w:rsid w:val="00AE4816"/>
    <w:rsid w:val="00AE4CF4"/>
    <w:rsid w:val="00AE602A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070"/>
    <w:rsid w:val="00AF02F2"/>
    <w:rsid w:val="00AF0702"/>
    <w:rsid w:val="00AF0800"/>
    <w:rsid w:val="00AF14E1"/>
    <w:rsid w:val="00AF19E5"/>
    <w:rsid w:val="00AF1CD1"/>
    <w:rsid w:val="00AF1ECE"/>
    <w:rsid w:val="00AF37A3"/>
    <w:rsid w:val="00AF7D38"/>
    <w:rsid w:val="00B001DC"/>
    <w:rsid w:val="00B003E0"/>
    <w:rsid w:val="00B0100F"/>
    <w:rsid w:val="00B0173E"/>
    <w:rsid w:val="00B0203A"/>
    <w:rsid w:val="00B020B3"/>
    <w:rsid w:val="00B02A07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6F5A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3B"/>
    <w:rsid w:val="00B1337E"/>
    <w:rsid w:val="00B13711"/>
    <w:rsid w:val="00B13F4A"/>
    <w:rsid w:val="00B14998"/>
    <w:rsid w:val="00B1499D"/>
    <w:rsid w:val="00B14A0C"/>
    <w:rsid w:val="00B15462"/>
    <w:rsid w:val="00B154AD"/>
    <w:rsid w:val="00B15992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4DA1"/>
    <w:rsid w:val="00B25099"/>
    <w:rsid w:val="00B264B6"/>
    <w:rsid w:val="00B267FB"/>
    <w:rsid w:val="00B26B29"/>
    <w:rsid w:val="00B27864"/>
    <w:rsid w:val="00B305A1"/>
    <w:rsid w:val="00B30DAD"/>
    <w:rsid w:val="00B31454"/>
    <w:rsid w:val="00B31BAC"/>
    <w:rsid w:val="00B323AE"/>
    <w:rsid w:val="00B323DE"/>
    <w:rsid w:val="00B33A5D"/>
    <w:rsid w:val="00B3501F"/>
    <w:rsid w:val="00B35A34"/>
    <w:rsid w:val="00B35D0C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EDB"/>
    <w:rsid w:val="00B4795C"/>
    <w:rsid w:val="00B47D14"/>
    <w:rsid w:val="00B47E58"/>
    <w:rsid w:val="00B5097F"/>
    <w:rsid w:val="00B52712"/>
    <w:rsid w:val="00B528C9"/>
    <w:rsid w:val="00B53160"/>
    <w:rsid w:val="00B53E1C"/>
    <w:rsid w:val="00B55BBC"/>
    <w:rsid w:val="00B56265"/>
    <w:rsid w:val="00B56B87"/>
    <w:rsid w:val="00B571D5"/>
    <w:rsid w:val="00B57D51"/>
    <w:rsid w:val="00B608D1"/>
    <w:rsid w:val="00B61731"/>
    <w:rsid w:val="00B62F25"/>
    <w:rsid w:val="00B6362A"/>
    <w:rsid w:val="00B6394B"/>
    <w:rsid w:val="00B63A82"/>
    <w:rsid w:val="00B63E1C"/>
    <w:rsid w:val="00B643FF"/>
    <w:rsid w:val="00B66763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366"/>
    <w:rsid w:val="00B72AD2"/>
    <w:rsid w:val="00B73E28"/>
    <w:rsid w:val="00B73FA2"/>
    <w:rsid w:val="00B74202"/>
    <w:rsid w:val="00B74771"/>
    <w:rsid w:val="00B74844"/>
    <w:rsid w:val="00B75147"/>
    <w:rsid w:val="00B75673"/>
    <w:rsid w:val="00B76E67"/>
    <w:rsid w:val="00B770F0"/>
    <w:rsid w:val="00B77FF2"/>
    <w:rsid w:val="00B800EA"/>
    <w:rsid w:val="00B80209"/>
    <w:rsid w:val="00B8252B"/>
    <w:rsid w:val="00B835DD"/>
    <w:rsid w:val="00B83D52"/>
    <w:rsid w:val="00B847D3"/>
    <w:rsid w:val="00B84C97"/>
    <w:rsid w:val="00B84E80"/>
    <w:rsid w:val="00B851CA"/>
    <w:rsid w:val="00B852E5"/>
    <w:rsid w:val="00B85420"/>
    <w:rsid w:val="00B8543D"/>
    <w:rsid w:val="00B857A8"/>
    <w:rsid w:val="00B857D3"/>
    <w:rsid w:val="00B85AAA"/>
    <w:rsid w:val="00B86CAF"/>
    <w:rsid w:val="00B87326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024"/>
    <w:rsid w:val="00BA2934"/>
    <w:rsid w:val="00BA29C8"/>
    <w:rsid w:val="00BA2B02"/>
    <w:rsid w:val="00BA334D"/>
    <w:rsid w:val="00BA486F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DF4"/>
    <w:rsid w:val="00BB3954"/>
    <w:rsid w:val="00BB39AF"/>
    <w:rsid w:val="00BB3B59"/>
    <w:rsid w:val="00BB3BD8"/>
    <w:rsid w:val="00BB3E53"/>
    <w:rsid w:val="00BB4F00"/>
    <w:rsid w:val="00BB5AFD"/>
    <w:rsid w:val="00BB6376"/>
    <w:rsid w:val="00BB6D19"/>
    <w:rsid w:val="00BB7433"/>
    <w:rsid w:val="00BB74D3"/>
    <w:rsid w:val="00BB77F7"/>
    <w:rsid w:val="00BB783D"/>
    <w:rsid w:val="00BC2455"/>
    <w:rsid w:val="00BC24B9"/>
    <w:rsid w:val="00BC287D"/>
    <w:rsid w:val="00BC2DF1"/>
    <w:rsid w:val="00BC3F90"/>
    <w:rsid w:val="00BC407E"/>
    <w:rsid w:val="00BC489B"/>
    <w:rsid w:val="00BC49EA"/>
    <w:rsid w:val="00BC5231"/>
    <w:rsid w:val="00BC54D2"/>
    <w:rsid w:val="00BC55F9"/>
    <w:rsid w:val="00BC5BDC"/>
    <w:rsid w:val="00BC5C8F"/>
    <w:rsid w:val="00BC61BA"/>
    <w:rsid w:val="00BC6267"/>
    <w:rsid w:val="00BC6A3F"/>
    <w:rsid w:val="00BC7598"/>
    <w:rsid w:val="00BC793F"/>
    <w:rsid w:val="00BC7C37"/>
    <w:rsid w:val="00BD01F5"/>
    <w:rsid w:val="00BD0E56"/>
    <w:rsid w:val="00BD0E6D"/>
    <w:rsid w:val="00BD100D"/>
    <w:rsid w:val="00BD1243"/>
    <w:rsid w:val="00BD2015"/>
    <w:rsid w:val="00BD220A"/>
    <w:rsid w:val="00BD23D9"/>
    <w:rsid w:val="00BD24CB"/>
    <w:rsid w:val="00BD259F"/>
    <w:rsid w:val="00BD35B2"/>
    <w:rsid w:val="00BD3C3C"/>
    <w:rsid w:val="00BD3CAF"/>
    <w:rsid w:val="00BD4AAD"/>
    <w:rsid w:val="00BD4F5C"/>
    <w:rsid w:val="00BD5508"/>
    <w:rsid w:val="00BD57A2"/>
    <w:rsid w:val="00BD5E51"/>
    <w:rsid w:val="00BD5E72"/>
    <w:rsid w:val="00BD636E"/>
    <w:rsid w:val="00BD6A99"/>
    <w:rsid w:val="00BD6F18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822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4904"/>
    <w:rsid w:val="00BF5648"/>
    <w:rsid w:val="00BF5807"/>
    <w:rsid w:val="00BF5BAC"/>
    <w:rsid w:val="00BF6523"/>
    <w:rsid w:val="00C0019F"/>
    <w:rsid w:val="00C01296"/>
    <w:rsid w:val="00C015F4"/>
    <w:rsid w:val="00C01C0F"/>
    <w:rsid w:val="00C02000"/>
    <w:rsid w:val="00C02322"/>
    <w:rsid w:val="00C02649"/>
    <w:rsid w:val="00C02F2B"/>
    <w:rsid w:val="00C02F53"/>
    <w:rsid w:val="00C03282"/>
    <w:rsid w:val="00C05216"/>
    <w:rsid w:val="00C053F8"/>
    <w:rsid w:val="00C0571D"/>
    <w:rsid w:val="00C058DE"/>
    <w:rsid w:val="00C05DCA"/>
    <w:rsid w:val="00C06002"/>
    <w:rsid w:val="00C06C26"/>
    <w:rsid w:val="00C06E57"/>
    <w:rsid w:val="00C06F86"/>
    <w:rsid w:val="00C07D27"/>
    <w:rsid w:val="00C1003E"/>
    <w:rsid w:val="00C105C9"/>
    <w:rsid w:val="00C11955"/>
    <w:rsid w:val="00C11BDD"/>
    <w:rsid w:val="00C120B0"/>
    <w:rsid w:val="00C122E3"/>
    <w:rsid w:val="00C12347"/>
    <w:rsid w:val="00C12C30"/>
    <w:rsid w:val="00C130D0"/>
    <w:rsid w:val="00C13131"/>
    <w:rsid w:val="00C13309"/>
    <w:rsid w:val="00C13626"/>
    <w:rsid w:val="00C13CCE"/>
    <w:rsid w:val="00C142E4"/>
    <w:rsid w:val="00C146A0"/>
    <w:rsid w:val="00C14C34"/>
    <w:rsid w:val="00C15C9D"/>
    <w:rsid w:val="00C162A5"/>
    <w:rsid w:val="00C167D9"/>
    <w:rsid w:val="00C16AEC"/>
    <w:rsid w:val="00C16B00"/>
    <w:rsid w:val="00C16BAA"/>
    <w:rsid w:val="00C16E17"/>
    <w:rsid w:val="00C17346"/>
    <w:rsid w:val="00C1739F"/>
    <w:rsid w:val="00C175BA"/>
    <w:rsid w:val="00C175C6"/>
    <w:rsid w:val="00C1762E"/>
    <w:rsid w:val="00C1779C"/>
    <w:rsid w:val="00C17C2E"/>
    <w:rsid w:val="00C17F74"/>
    <w:rsid w:val="00C20409"/>
    <w:rsid w:val="00C206D2"/>
    <w:rsid w:val="00C2081B"/>
    <w:rsid w:val="00C20A24"/>
    <w:rsid w:val="00C20C6B"/>
    <w:rsid w:val="00C21183"/>
    <w:rsid w:val="00C21A2B"/>
    <w:rsid w:val="00C21DF0"/>
    <w:rsid w:val="00C22883"/>
    <w:rsid w:val="00C2353D"/>
    <w:rsid w:val="00C2470D"/>
    <w:rsid w:val="00C2499F"/>
    <w:rsid w:val="00C24B11"/>
    <w:rsid w:val="00C25654"/>
    <w:rsid w:val="00C25905"/>
    <w:rsid w:val="00C25AEF"/>
    <w:rsid w:val="00C25B04"/>
    <w:rsid w:val="00C25E1B"/>
    <w:rsid w:val="00C2612A"/>
    <w:rsid w:val="00C26D2F"/>
    <w:rsid w:val="00C26D33"/>
    <w:rsid w:val="00C26E29"/>
    <w:rsid w:val="00C27C06"/>
    <w:rsid w:val="00C3041F"/>
    <w:rsid w:val="00C30591"/>
    <w:rsid w:val="00C30C03"/>
    <w:rsid w:val="00C30ED3"/>
    <w:rsid w:val="00C30F5D"/>
    <w:rsid w:val="00C3107C"/>
    <w:rsid w:val="00C31202"/>
    <w:rsid w:val="00C3256B"/>
    <w:rsid w:val="00C32D92"/>
    <w:rsid w:val="00C33D1B"/>
    <w:rsid w:val="00C355D6"/>
    <w:rsid w:val="00C35F9D"/>
    <w:rsid w:val="00C37D18"/>
    <w:rsid w:val="00C37D2F"/>
    <w:rsid w:val="00C40174"/>
    <w:rsid w:val="00C40496"/>
    <w:rsid w:val="00C40588"/>
    <w:rsid w:val="00C40FFB"/>
    <w:rsid w:val="00C41105"/>
    <w:rsid w:val="00C420BC"/>
    <w:rsid w:val="00C42451"/>
    <w:rsid w:val="00C43926"/>
    <w:rsid w:val="00C43FBB"/>
    <w:rsid w:val="00C44BE1"/>
    <w:rsid w:val="00C455F5"/>
    <w:rsid w:val="00C45A4D"/>
    <w:rsid w:val="00C47A86"/>
    <w:rsid w:val="00C5221E"/>
    <w:rsid w:val="00C52538"/>
    <w:rsid w:val="00C52604"/>
    <w:rsid w:val="00C52F54"/>
    <w:rsid w:val="00C533D8"/>
    <w:rsid w:val="00C53DC5"/>
    <w:rsid w:val="00C54431"/>
    <w:rsid w:val="00C5452B"/>
    <w:rsid w:val="00C54A63"/>
    <w:rsid w:val="00C55066"/>
    <w:rsid w:val="00C550A3"/>
    <w:rsid w:val="00C55552"/>
    <w:rsid w:val="00C55754"/>
    <w:rsid w:val="00C5659B"/>
    <w:rsid w:val="00C56B3B"/>
    <w:rsid w:val="00C57694"/>
    <w:rsid w:val="00C60E0B"/>
    <w:rsid w:val="00C60F78"/>
    <w:rsid w:val="00C615CF"/>
    <w:rsid w:val="00C61988"/>
    <w:rsid w:val="00C61FD8"/>
    <w:rsid w:val="00C623D4"/>
    <w:rsid w:val="00C638E4"/>
    <w:rsid w:val="00C63AB0"/>
    <w:rsid w:val="00C64009"/>
    <w:rsid w:val="00C6521B"/>
    <w:rsid w:val="00C65C39"/>
    <w:rsid w:val="00C66691"/>
    <w:rsid w:val="00C6705C"/>
    <w:rsid w:val="00C67BA8"/>
    <w:rsid w:val="00C67D35"/>
    <w:rsid w:val="00C67D87"/>
    <w:rsid w:val="00C7019A"/>
    <w:rsid w:val="00C73BE8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1EBA"/>
    <w:rsid w:val="00C82577"/>
    <w:rsid w:val="00C82665"/>
    <w:rsid w:val="00C82712"/>
    <w:rsid w:val="00C82AB8"/>
    <w:rsid w:val="00C8333A"/>
    <w:rsid w:val="00C8370C"/>
    <w:rsid w:val="00C8371E"/>
    <w:rsid w:val="00C845B0"/>
    <w:rsid w:val="00C84B24"/>
    <w:rsid w:val="00C852B0"/>
    <w:rsid w:val="00C853DD"/>
    <w:rsid w:val="00C85DA8"/>
    <w:rsid w:val="00C8617E"/>
    <w:rsid w:val="00C87E46"/>
    <w:rsid w:val="00C90DA8"/>
    <w:rsid w:val="00C91A8A"/>
    <w:rsid w:val="00C91B1A"/>
    <w:rsid w:val="00C92435"/>
    <w:rsid w:val="00C928E0"/>
    <w:rsid w:val="00C92EAB"/>
    <w:rsid w:val="00C9327F"/>
    <w:rsid w:val="00C9364D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CE1"/>
    <w:rsid w:val="00C97D40"/>
    <w:rsid w:val="00C97FB7"/>
    <w:rsid w:val="00CA075E"/>
    <w:rsid w:val="00CA0792"/>
    <w:rsid w:val="00CA1219"/>
    <w:rsid w:val="00CA1C59"/>
    <w:rsid w:val="00CA1DA5"/>
    <w:rsid w:val="00CA205A"/>
    <w:rsid w:val="00CA2D8D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0A03"/>
    <w:rsid w:val="00CB1597"/>
    <w:rsid w:val="00CB3324"/>
    <w:rsid w:val="00CB38FE"/>
    <w:rsid w:val="00CB493F"/>
    <w:rsid w:val="00CB538D"/>
    <w:rsid w:val="00CB589D"/>
    <w:rsid w:val="00CB6ABB"/>
    <w:rsid w:val="00CB6AF8"/>
    <w:rsid w:val="00CB6F19"/>
    <w:rsid w:val="00CC1070"/>
    <w:rsid w:val="00CC134B"/>
    <w:rsid w:val="00CC13DE"/>
    <w:rsid w:val="00CC17D4"/>
    <w:rsid w:val="00CC2D49"/>
    <w:rsid w:val="00CC2FE5"/>
    <w:rsid w:val="00CC5E19"/>
    <w:rsid w:val="00CC6449"/>
    <w:rsid w:val="00CC6724"/>
    <w:rsid w:val="00CC6E33"/>
    <w:rsid w:val="00CD079C"/>
    <w:rsid w:val="00CD0D85"/>
    <w:rsid w:val="00CD1398"/>
    <w:rsid w:val="00CD1C8E"/>
    <w:rsid w:val="00CD22E1"/>
    <w:rsid w:val="00CD2D6E"/>
    <w:rsid w:val="00CD2EDA"/>
    <w:rsid w:val="00CD34DA"/>
    <w:rsid w:val="00CD3BD7"/>
    <w:rsid w:val="00CD3C25"/>
    <w:rsid w:val="00CD3C76"/>
    <w:rsid w:val="00CD4160"/>
    <w:rsid w:val="00CD44C1"/>
    <w:rsid w:val="00CD46B5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5294"/>
    <w:rsid w:val="00CE5B4E"/>
    <w:rsid w:val="00CE65C7"/>
    <w:rsid w:val="00CE668D"/>
    <w:rsid w:val="00CE770E"/>
    <w:rsid w:val="00CF0622"/>
    <w:rsid w:val="00CF0EDA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5B2"/>
    <w:rsid w:val="00CF7678"/>
    <w:rsid w:val="00D0025B"/>
    <w:rsid w:val="00D00B4D"/>
    <w:rsid w:val="00D00F5D"/>
    <w:rsid w:val="00D019C0"/>
    <w:rsid w:val="00D029D8"/>
    <w:rsid w:val="00D03129"/>
    <w:rsid w:val="00D032F2"/>
    <w:rsid w:val="00D037C0"/>
    <w:rsid w:val="00D0394F"/>
    <w:rsid w:val="00D03B3D"/>
    <w:rsid w:val="00D041F3"/>
    <w:rsid w:val="00D049C4"/>
    <w:rsid w:val="00D050B3"/>
    <w:rsid w:val="00D063BF"/>
    <w:rsid w:val="00D07656"/>
    <w:rsid w:val="00D10136"/>
    <w:rsid w:val="00D1051F"/>
    <w:rsid w:val="00D10659"/>
    <w:rsid w:val="00D1093B"/>
    <w:rsid w:val="00D10A78"/>
    <w:rsid w:val="00D10B9B"/>
    <w:rsid w:val="00D10E9A"/>
    <w:rsid w:val="00D11086"/>
    <w:rsid w:val="00D11214"/>
    <w:rsid w:val="00D114B2"/>
    <w:rsid w:val="00D11645"/>
    <w:rsid w:val="00D11825"/>
    <w:rsid w:val="00D12072"/>
    <w:rsid w:val="00D122DC"/>
    <w:rsid w:val="00D1350D"/>
    <w:rsid w:val="00D13B2F"/>
    <w:rsid w:val="00D144B8"/>
    <w:rsid w:val="00D148C2"/>
    <w:rsid w:val="00D14ACD"/>
    <w:rsid w:val="00D150B4"/>
    <w:rsid w:val="00D153B7"/>
    <w:rsid w:val="00D1597A"/>
    <w:rsid w:val="00D17096"/>
    <w:rsid w:val="00D17943"/>
    <w:rsid w:val="00D20CA5"/>
    <w:rsid w:val="00D21F1C"/>
    <w:rsid w:val="00D21FEF"/>
    <w:rsid w:val="00D23F59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B95"/>
    <w:rsid w:val="00D33377"/>
    <w:rsid w:val="00D33625"/>
    <w:rsid w:val="00D3388A"/>
    <w:rsid w:val="00D33CB3"/>
    <w:rsid w:val="00D33D6D"/>
    <w:rsid w:val="00D33F77"/>
    <w:rsid w:val="00D34D63"/>
    <w:rsid w:val="00D356A2"/>
    <w:rsid w:val="00D357D0"/>
    <w:rsid w:val="00D35A77"/>
    <w:rsid w:val="00D35B85"/>
    <w:rsid w:val="00D36270"/>
    <w:rsid w:val="00D36435"/>
    <w:rsid w:val="00D3677C"/>
    <w:rsid w:val="00D37053"/>
    <w:rsid w:val="00D37132"/>
    <w:rsid w:val="00D40799"/>
    <w:rsid w:val="00D40D96"/>
    <w:rsid w:val="00D40FAA"/>
    <w:rsid w:val="00D417FE"/>
    <w:rsid w:val="00D427E1"/>
    <w:rsid w:val="00D42C30"/>
    <w:rsid w:val="00D43388"/>
    <w:rsid w:val="00D44FDA"/>
    <w:rsid w:val="00D45215"/>
    <w:rsid w:val="00D46022"/>
    <w:rsid w:val="00D46486"/>
    <w:rsid w:val="00D46846"/>
    <w:rsid w:val="00D46CF9"/>
    <w:rsid w:val="00D50EE1"/>
    <w:rsid w:val="00D52840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5A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6CDF"/>
    <w:rsid w:val="00D676CE"/>
    <w:rsid w:val="00D720D8"/>
    <w:rsid w:val="00D73298"/>
    <w:rsid w:val="00D73686"/>
    <w:rsid w:val="00D73980"/>
    <w:rsid w:val="00D7479D"/>
    <w:rsid w:val="00D74A76"/>
    <w:rsid w:val="00D7524E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2DD7"/>
    <w:rsid w:val="00D83295"/>
    <w:rsid w:val="00D8340F"/>
    <w:rsid w:val="00D83526"/>
    <w:rsid w:val="00D84496"/>
    <w:rsid w:val="00D84734"/>
    <w:rsid w:val="00D853EF"/>
    <w:rsid w:val="00D861B7"/>
    <w:rsid w:val="00D87B58"/>
    <w:rsid w:val="00D87B72"/>
    <w:rsid w:val="00D90B17"/>
    <w:rsid w:val="00D9253C"/>
    <w:rsid w:val="00D93BD6"/>
    <w:rsid w:val="00D961E9"/>
    <w:rsid w:val="00D97614"/>
    <w:rsid w:val="00DA0F1E"/>
    <w:rsid w:val="00DA105F"/>
    <w:rsid w:val="00DA171C"/>
    <w:rsid w:val="00DA1969"/>
    <w:rsid w:val="00DA2762"/>
    <w:rsid w:val="00DA2925"/>
    <w:rsid w:val="00DA3132"/>
    <w:rsid w:val="00DA37DA"/>
    <w:rsid w:val="00DA3F4F"/>
    <w:rsid w:val="00DA5869"/>
    <w:rsid w:val="00DA5C41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2044"/>
    <w:rsid w:val="00DB22F7"/>
    <w:rsid w:val="00DB391C"/>
    <w:rsid w:val="00DB40F8"/>
    <w:rsid w:val="00DB478C"/>
    <w:rsid w:val="00DB5355"/>
    <w:rsid w:val="00DB57A2"/>
    <w:rsid w:val="00DB679A"/>
    <w:rsid w:val="00DB6932"/>
    <w:rsid w:val="00DB69BF"/>
    <w:rsid w:val="00DB707E"/>
    <w:rsid w:val="00DB7388"/>
    <w:rsid w:val="00DB7C86"/>
    <w:rsid w:val="00DC053C"/>
    <w:rsid w:val="00DC1C66"/>
    <w:rsid w:val="00DC201E"/>
    <w:rsid w:val="00DC22C9"/>
    <w:rsid w:val="00DC2F3D"/>
    <w:rsid w:val="00DC369A"/>
    <w:rsid w:val="00DC38A6"/>
    <w:rsid w:val="00DC38DA"/>
    <w:rsid w:val="00DC4BCF"/>
    <w:rsid w:val="00DC52D5"/>
    <w:rsid w:val="00DC5CC9"/>
    <w:rsid w:val="00DC5FEE"/>
    <w:rsid w:val="00DC7131"/>
    <w:rsid w:val="00DD0028"/>
    <w:rsid w:val="00DD0598"/>
    <w:rsid w:val="00DD0F51"/>
    <w:rsid w:val="00DD15FA"/>
    <w:rsid w:val="00DD1A23"/>
    <w:rsid w:val="00DD21DA"/>
    <w:rsid w:val="00DD238C"/>
    <w:rsid w:val="00DD313F"/>
    <w:rsid w:val="00DD390F"/>
    <w:rsid w:val="00DD4019"/>
    <w:rsid w:val="00DD47FF"/>
    <w:rsid w:val="00DD4F44"/>
    <w:rsid w:val="00DD761F"/>
    <w:rsid w:val="00DD7AB2"/>
    <w:rsid w:val="00DE0938"/>
    <w:rsid w:val="00DE0B09"/>
    <w:rsid w:val="00DE0B6A"/>
    <w:rsid w:val="00DE2569"/>
    <w:rsid w:val="00DE2596"/>
    <w:rsid w:val="00DE2E2E"/>
    <w:rsid w:val="00DE2F8D"/>
    <w:rsid w:val="00DE3F3C"/>
    <w:rsid w:val="00DE559B"/>
    <w:rsid w:val="00DE57E3"/>
    <w:rsid w:val="00DE6425"/>
    <w:rsid w:val="00DE6678"/>
    <w:rsid w:val="00DE7567"/>
    <w:rsid w:val="00DE7C63"/>
    <w:rsid w:val="00DE7FC0"/>
    <w:rsid w:val="00DF061C"/>
    <w:rsid w:val="00DF18BD"/>
    <w:rsid w:val="00DF1CB5"/>
    <w:rsid w:val="00DF1F50"/>
    <w:rsid w:val="00DF402B"/>
    <w:rsid w:val="00DF458B"/>
    <w:rsid w:val="00DF500E"/>
    <w:rsid w:val="00DF6BA6"/>
    <w:rsid w:val="00DF6BAF"/>
    <w:rsid w:val="00DF6E60"/>
    <w:rsid w:val="00DF6FF6"/>
    <w:rsid w:val="00DF7539"/>
    <w:rsid w:val="00DF7869"/>
    <w:rsid w:val="00DF7AAA"/>
    <w:rsid w:val="00E004F8"/>
    <w:rsid w:val="00E00BD3"/>
    <w:rsid w:val="00E010EE"/>
    <w:rsid w:val="00E028A3"/>
    <w:rsid w:val="00E02D64"/>
    <w:rsid w:val="00E04286"/>
    <w:rsid w:val="00E04433"/>
    <w:rsid w:val="00E04B24"/>
    <w:rsid w:val="00E04F92"/>
    <w:rsid w:val="00E050DC"/>
    <w:rsid w:val="00E059A8"/>
    <w:rsid w:val="00E05D02"/>
    <w:rsid w:val="00E06021"/>
    <w:rsid w:val="00E07560"/>
    <w:rsid w:val="00E07915"/>
    <w:rsid w:val="00E106F4"/>
    <w:rsid w:val="00E10832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6093"/>
    <w:rsid w:val="00E169A1"/>
    <w:rsid w:val="00E17386"/>
    <w:rsid w:val="00E173EF"/>
    <w:rsid w:val="00E176E9"/>
    <w:rsid w:val="00E17942"/>
    <w:rsid w:val="00E21019"/>
    <w:rsid w:val="00E22C61"/>
    <w:rsid w:val="00E2539F"/>
    <w:rsid w:val="00E25800"/>
    <w:rsid w:val="00E25D6A"/>
    <w:rsid w:val="00E26EF2"/>
    <w:rsid w:val="00E276BC"/>
    <w:rsid w:val="00E2770D"/>
    <w:rsid w:val="00E279E6"/>
    <w:rsid w:val="00E27E2C"/>
    <w:rsid w:val="00E27FE9"/>
    <w:rsid w:val="00E300CC"/>
    <w:rsid w:val="00E30275"/>
    <w:rsid w:val="00E30455"/>
    <w:rsid w:val="00E3085C"/>
    <w:rsid w:val="00E31B0A"/>
    <w:rsid w:val="00E327AB"/>
    <w:rsid w:val="00E32D33"/>
    <w:rsid w:val="00E33381"/>
    <w:rsid w:val="00E3397A"/>
    <w:rsid w:val="00E34404"/>
    <w:rsid w:val="00E34909"/>
    <w:rsid w:val="00E35F7D"/>
    <w:rsid w:val="00E35F95"/>
    <w:rsid w:val="00E36306"/>
    <w:rsid w:val="00E36DBC"/>
    <w:rsid w:val="00E36EBD"/>
    <w:rsid w:val="00E372FB"/>
    <w:rsid w:val="00E37BE7"/>
    <w:rsid w:val="00E40CE5"/>
    <w:rsid w:val="00E4139F"/>
    <w:rsid w:val="00E4155A"/>
    <w:rsid w:val="00E4163B"/>
    <w:rsid w:val="00E41D31"/>
    <w:rsid w:val="00E41D72"/>
    <w:rsid w:val="00E4291F"/>
    <w:rsid w:val="00E42E08"/>
    <w:rsid w:val="00E437BF"/>
    <w:rsid w:val="00E43AEC"/>
    <w:rsid w:val="00E443B7"/>
    <w:rsid w:val="00E45025"/>
    <w:rsid w:val="00E451EE"/>
    <w:rsid w:val="00E45403"/>
    <w:rsid w:val="00E455A6"/>
    <w:rsid w:val="00E45E11"/>
    <w:rsid w:val="00E467D0"/>
    <w:rsid w:val="00E50BC7"/>
    <w:rsid w:val="00E5116E"/>
    <w:rsid w:val="00E51AC5"/>
    <w:rsid w:val="00E51B4C"/>
    <w:rsid w:val="00E5288D"/>
    <w:rsid w:val="00E52BD4"/>
    <w:rsid w:val="00E535AB"/>
    <w:rsid w:val="00E5437A"/>
    <w:rsid w:val="00E5440E"/>
    <w:rsid w:val="00E547A4"/>
    <w:rsid w:val="00E54AF7"/>
    <w:rsid w:val="00E5688B"/>
    <w:rsid w:val="00E56A0C"/>
    <w:rsid w:val="00E56ABA"/>
    <w:rsid w:val="00E57F02"/>
    <w:rsid w:val="00E57F09"/>
    <w:rsid w:val="00E60130"/>
    <w:rsid w:val="00E60723"/>
    <w:rsid w:val="00E610E5"/>
    <w:rsid w:val="00E61456"/>
    <w:rsid w:val="00E62704"/>
    <w:rsid w:val="00E62C18"/>
    <w:rsid w:val="00E62C78"/>
    <w:rsid w:val="00E62F72"/>
    <w:rsid w:val="00E63145"/>
    <w:rsid w:val="00E63358"/>
    <w:rsid w:val="00E63BC3"/>
    <w:rsid w:val="00E6424E"/>
    <w:rsid w:val="00E642EA"/>
    <w:rsid w:val="00E6471B"/>
    <w:rsid w:val="00E6474D"/>
    <w:rsid w:val="00E64E43"/>
    <w:rsid w:val="00E65DB8"/>
    <w:rsid w:val="00E6604C"/>
    <w:rsid w:val="00E66712"/>
    <w:rsid w:val="00E66E36"/>
    <w:rsid w:val="00E67650"/>
    <w:rsid w:val="00E67BA7"/>
    <w:rsid w:val="00E67C24"/>
    <w:rsid w:val="00E7013A"/>
    <w:rsid w:val="00E7097B"/>
    <w:rsid w:val="00E71305"/>
    <w:rsid w:val="00E713B6"/>
    <w:rsid w:val="00E71722"/>
    <w:rsid w:val="00E71C5C"/>
    <w:rsid w:val="00E72BA5"/>
    <w:rsid w:val="00E72F17"/>
    <w:rsid w:val="00E733F1"/>
    <w:rsid w:val="00E735B2"/>
    <w:rsid w:val="00E747E5"/>
    <w:rsid w:val="00E74AA1"/>
    <w:rsid w:val="00E75848"/>
    <w:rsid w:val="00E75E16"/>
    <w:rsid w:val="00E77A27"/>
    <w:rsid w:val="00E80514"/>
    <w:rsid w:val="00E805D6"/>
    <w:rsid w:val="00E81B4C"/>
    <w:rsid w:val="00E82216"/>
    <w:rsid w:val="00E8224A"/>
    <w:rsid w:val="00E835CF"/>
    <w:rsid w:val="00E85349"/>
    <w:rsid w:val="00E86001"/>
    <w:rsid w:val="00E8794A"/>
    <w:rsid w:val="00E8798C"/>
    <w:rsid w:val="00E9103F"/>
    <w:rsid w:val="00E9117B"/>
    <w:rsid w:val="00E92287"/>
    <w:rsid w:val="00E92440"/>
    <w:rsid w:val="00E9268D"/>
    <w:rsid w:val="00E92E01"/>
    <w:rsid w:val="00E9406B"/>
    <w:rsid w:val="00E94DBA"/>
    <w:rsid w:val="00E95CE1"/>
    <w:rsid w:val="00E967C8"/>
    <w:rsid w:val="00E9704C"/>
    <w:rsid w:val="00EA07A2"/>
    <w:rsid w:val="00EA0E83"/>
    <w:rsid w:val="00EA1734"/>
    <w:rsid w:val="00EA275F"/>
    <w:rsid w:val="00EA2F56"/>
    <w:rsid w:val="00EA3243"/>
    <w:rsid w:val="00EA3C6C"/>
    <w:rsid w:val="00EA4082"/>
    <w:rsid w:val="00EA4148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4CAF"/>
    <w:rsid w:val="00EB5235"/>
    <w:rsid w:val="00EB5776"/>
    <w:rsid w:val="00EB6270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8FF"/>
    <w:rsid w:val="00ED0902"/>
    <w:rsid w:val="00ED0AD3"/>
    <w:rsid w:val="00ED0C36"/>
    <w:rsid w:val="00ED1949"/>
    <w:rsid w:val="00ED1D9B"/>
    <w:rsid w:val="00ED2005"/>
    <w:rsid w:val="00ED23D0"/>
    <w:rsid w:val="00ED330F"/>
    <w:rsid w:val="00ED3564"/>
    <w:rsid w:val="00ED36A0"/>
    <w:rsid w:val="00ED388E"/>
    <w:rsid w:val="00ED4B9D"/>
    <w:rsid w:val="00ED4D46"/>
    <w:rsid w:val="00ED6459"/>
    <w:rsid w:val="00ED6EB1"/>
    <w:rsid w:val="00ED7184"/>
    <w:rsid w:val="00EE003E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455"/>
    <w:rsid w:val="00EE4665"/>
    <w:rsid w:val="00EE552C"/>
    <w:rsid w:val="00EE5B42"/>
    <w:rsid w:val="00EE5BF3"/>
    <w:rsid w:val="00EE6168"/>
    <w:rsid w:val="00EE68A1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39"/>
    <w:rsid w:val="00EF4FFB"/>
    <w:rsid w:val="00EF58D8"/>
    <w:rsid w:val="00EF5C79"/>
    <w:rsid w:val="00EF6628"/>
    <w:rsid w:val="00EF7BAA"/>
    <w:rsid w:val="00EF7F1B"/>
    <w:rsid w:val="00F003FC"/>
    <w:rsid w:val="00F00C17"/>
    <w:rsid w:val="00F0196D"/>
    <w:rsid w:val="00F01D4C"/>
    <w:rsid w:val="00F0350F"/>
    <w:rsid w:val="00F037B0"/>
    <w:rsid w:val="00F03AAA"/>
    <w:rsid w:val="00F0488E"/>
    <w:rsid w:val="00F04AFB"/>
    <w:rsid w:val="00F051F3"/>
    <w:rsid w:val="00F057EF"/>
    <w:rsid w:val="00F05C6F"/>
    <w:rsid w:val="00F06602"/>
    <w:rsid w:val="00F06DE4"/>
    <w:rsid w:val="00F0786D"/>
    <w:rsid w:val="00F10D21"/>
    <w:rsid w:val="00F119B1"/>
    <w:rsid w:val="00F1258B"/>
    <w:rsid w:val="00F127A8"/>
    <w:rsid w:val="00F1296D"/>
    <w:rsid w:val="00F13618"/>
    <w:rsid w:val="00F13E48"/>
    <w:rsid w:val="00F14B42"/>
    <w:rsid w:val="00F15423"/>
    <w:rsid w:val="00F15955"/>
    <w:rsid w:val="00F16CA1"/>
    <w:rsid w:val="00F17037"/>
    <w:rsid w:val="00F17242"/>
    <w:rsid w:val="00F1752D"/>
    <w:rsid w:val="00F17709"/>
    <w:rsid w:val="00F17AB1"/>
    <w:rsid w:val="00F17F2D"/>
    <w:rsid w:val="00F20FA2"/>
    <w:rsid w:val="00F21312"/>
    <w:rsid w:val="00F21843"/>
    <w:rsid w:val="00F2268C"/>
    <w:rsid w:val="00F229F2"/>
    <w:rsid w:val="00F22F7E"/>
    <w:rsid w:val="00F249E9"/>
    <w:rsid w:val="00F24E73"/>
    <w:rsid w:val="00F25BB0"/>
    <w:rsid w:val="00F26341"/>
    <w:rsid w:val="00F26A08"/>
    <w:rsid w:val="00F26CC1"/>
    <w:rsid w:val="00F27E79"/>
    <w:rsid w:val="00F30E69"/>
    <w:rsid w:val="00F31A51"/>
    <w:rsid w:val="00F31EDA"/>
    <w:rsid w:val="00F32897"/>
    <w:rsid w:val="00F32E24"/>
    <w:rsid w:val="00F33172"/>
    <w:rsid w:val="00F33512"/>
    <w:rsid w:val="00F33977"/>
    <w:rsid w:val="00F33A5A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7CEB"/>
    <w:rsid w:val="00F50353"/>
    <w:rsid w:val="00F51C26"/>
    <w:rsid w:val="00F52768"/>
    <w:rsid w:val="00F52FE5"/>
    <w:rsid w:val="00F53252"/>
    <w:rsid w:val="00F54207"/>
    <w:rsid w:val="00F54885"/>
    <w:rsid w:val="00F54E74"/>
    <w:rsid w:val="00F55385"/>
    <w:rsid w:val="00F55494"/>
    <w:rsid w:val="00F56480"/>
    <w:rsid w:val="00F568E1"/>
    <w:rsid w:val="00F56D39"/>
    <w:rsid w:val="00F5769D"/>
    <w:rsid w:val="00F577AE"/>
    <w:rsid w:val="00F578B0"/>
    <w:rsid w:val="00F57C26"/>
    <w:rsid w:val="00F60057"/>
    <w:rsid w:val="00F60749"/>
    <w:rsid w:val="00F622D6"/>
    <w:rsid w:val="00F624D0"/>
    <w:rsid w:val="00F6365C"/>
    <w:rsid w:val="00F641E5"/>
    <w:rsid w:val="00F64692"/>
    <w:rsid w:val="00F64A3B"/>
    <w:rsid w:val="00F64AA8"/>
    <w:rsid w:val="00F65A0B"/>
    <w:rsid w:val="00F65ADC"/>
    <w:rsid w:val="00F65C08"/>
    <w:rsid w:val="00F65E13"/>
    <w:rsid w:val="00F6780B"/>
    <w:rsid w:val="00F67913"/>
    <w:rsid w:val="00F700D2"/>
    <w:rsid w:val="00F70D63"/>
    <w:rsid w:val="00F70F1B"/>
    <w:rsid w:val="00F71056"/>
    <w:rsid w:val="00F7132A"/>
    <w:rsid w:val="00F71525"/>
    <w:rsid w:val="00F715D9"/>
    <w:rsid w:val="00F71ADD"/>
    <w:rsid w:val="00F71C45"/>
    <w:rsid w:val="00F7257D"/>
    <w:rsid w:val="00F7269D"/>
    <w:rsid w:val="00F72DDE"/>
    <w:rsid w:val="00F72DF4"/>
    <w:rsid w:val="00F7331B"/>
    <w:rsid w:val="00F7343D"/>
    <w:rsid w:val="00F734F8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DDF"/>
    <w:rsid w:val="00F80E08"/>
    <w:rsid w:val="00F81286"/>
    <w:rsid w:val="00F8189B"/>
    <w:rsid w:val="00F8196A"/>
    <w:rsid w:val="00F81B31"/>
    <w:rsid w:val="00F82D8B"/>
    <w:rsid w:val="00F831C2"/>
    <w:rsid w:val="00F83970"/>
    <w:rsid w:val="00F84E76"/>
    <w:rsid w:val="00F85391"/>
    <w:rsid w:val="00F853AC"/>
    <w:rsid w:val="00F85453"/>
    <w:rsid w:val="00F85667"/>
    <w:rsid w:val="00F85AB0"/>
    <w:rsid w:val="00F85FCB"/>
    <w:rsid w:val="00F8683A"/>
    <w:rsid w:val="00F86B64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4BDB"/>
    <w:rsid w:val="00F95215"/>
    <w:rsid w:val="00F95D06"/>
    <w:rsid w:val="00F96011"/>
    <w:rsid w:val="00F97245"/>
    <w:rsid w:val="00F97EA6"/>
    <w:rsid w:val="00FA04F4"/>
    <w:rsid w:val="00FA054F"/>
    <w:rsid w:val="00FA0606"/>
    <w:rsid w:val="00FA07A6"/>
    <w:rsid w:val="00FA09EC"/>
    <w:rsid w:val="00FA0D96"/>
    <w:rsid w:val="00FA1207"/>
    <w:rsid w:val="00FA2385"/>
    <w:rsid w:val="00FA2ABC"/>
    <w:rsid w:val="00FA345E"/>
    <w:rsid w:val="00FA4759"/>
    <w:rsid w:val="00FA4A24"/>
    <w:rsid w:val="00FA4EF5"/>
    <w:rsid w:val="00FA500F"/>
    <w:rsid w:val="00FA515B"/>
    <w:rsid w:val="00FA5D32"/>
    <w:rsid w:val="00FA77B1"/>
    <w:rsid w:val="00FA7CF0"/>
    <w:rsid w:val="00FB0D73"/>
    <w:rsid w:val="00FB1361"/>
    <w:rsid w:val="00FB20D5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52F"/>
    <w:rsid w:val="00FC0010"/>
    <w:rsid w:val="00FC075E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5E1"/>
    <w:rsid w:val="00FC77DE"/>
    <w:rsid w:val="00FD0438"/>
    <w:rsid w:val="00FD0DD7"/>
    <w:rsid w:val="00FD19DF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60E"/>
    <w:rsid w:val="00FE2AD1"/>
    <w:rsid w:val="00FE2D46"/>
    <w:rsid w:val="00FE4826"/>
    <w:rsid w:val="00FE5293"/>
    <w:rsid w:val="00FE532F"/>
    <w:rsid w:val="00FE6838"/>
    <w:rsid w:val="00FF16B5"/>
    <w:rsid w:val="00FF16D9"/>
    <w:rsid w:val="00FF17A3"/>
    <w:rsid w:val="00FF2372"/>
    <w:rsid w:val="00FF244B"/>
    <w:rsid w:val="00FF2FFB"/>
    <w:rsid w:val="00FF3E27"/>
    <w:rsid w:val="00FF3FD0"/>
    <w:rsid w:val="00FF45A2"/>
    <w:rsid w:val="00FF4630"/>
    <w:rsid w:val="00FF4BFA"/>
    <w:rsid w:val="00FF50C3"/>
    <w:rsid w:val="00FF5B10"/>
    <w:rsid w:val="00FF5BD7"/>
    <w:rsid w:val="00FF5D61"/>
    <w:rsid w:val="00FF5DBE"/>
    <w:rsid w:val="00FF6574"/>
    <w:rsid w:val="00FF68D6"/>
    <w:rsid w:val="00FF6C17"/>
    <w:rsid w:val="00FF71B7"/>
    <w:rsid w:val="00FF753B"/>
    <w:rsid w:val="00FF77E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393914"/>
  <w15:docId w15:val="{12F9F16A-4523-4ED6-BC02-AADDD51E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5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6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8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C1CA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C1C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21" Type="http://schemas.openxmlformats.org/officeDocument/2006/relationships/header" Target="header7.xml"/><Relationship Id="rId34" Type="http://schemas.openxmlformats.org/officeDocument/2006/relationships/header" Target="header1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33" Type="http://schemas.openxmlformats.org/officeDocument/2006/relationships/header" Target="header16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32" Type="http://schemas.openxmlformats.org/officeDocument/2006/relationships/footer" Target="footer6.xm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36" Type="http://schemas.openxmlformats.org/officeDocument/2006/relationships/footer" Target="footer7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header" Target="header1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35" Type="http://schemas.openxmlformats.org/officeDocument/2006/relationships/header" Target="header18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_Flow_SignoffStatus xmlns="1c478e85-8130-4c67-8ee4-8bdf1c0e604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2.xml><?xml version="1.0" encoding="utf-8"?>
<ds:datastoreItem xmlns:ds="http://schemas.openxmlformats.org/officeDocument/2006/customXml" ds:itemID="{B87860C5-8903-4C50-80CF-577DF83AE0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EE4E79EA-1C7D-4114-9F78-C2AA18B86A47}"/>
</file>

<file path=customXml/itemProps5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72</Words>
  <Characters>27205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0 Budget Paper No. 3 - Budget Estimates - 06 Stronger Communities Cluster</vt:lpstr>
    </vt:vector>
  </TitlesOfParts>
  <Company>NSW Treasury</Company>
  <LinksUpToDate>false</LinksUpToDate>
  <CharactersWithSpaces>3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6 Regional NSW cluster</dc:title>
  <dc:subject/>
  <dc:creator>The Treasury</dc:creator>
  <cp:keywords>The Treasury</cp:keywords>
  <cp:lastModifiedBy>Francess Lavorato</cp:lastModifiedBy>
  <cp:revision>13</cp:revision>
  <cp:lastPrinted>2020-11-10T09:57:00Z</cp:lastPrinted>
  <dcterms:created xsi:type="dcterms:W3CDTF">2022-06-12T06:19:00Z</dcterms:created>
  <dcterms:modified xsi:type="dcterms:W3CDTF">2022-06-1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